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0877" w14:textId="4B8B4FE4" w:rsidR="00AD34C6" w:rsidRDefault="00AD34C6" w:rsidP="00AA5E5D">
      <w:pPr>
        <w:spacing w:line="360" w:lineRule="auto"/>
      </w:pPr>
    </w:p>
    <w:sdt>
      <w:sdtPr>
        <w:id w:val="-682738668"/>
        <w:docPartObj>
          <w:docPartGallery w:val="Cover Pages"/>
          <w:docPartUnique/>
        </w:docPartObj>
      </w:sdtPr>
      <w:sdtEndPr>
        <w:rPr>
          <w:rFonts w:ascii="Times New Roman" w:hAnsi="Times New Roman" w:cs="Times New Roman"/>
          <w:b/>
          <w:bCs/>
        </w:rPr>
      </w:sdtEndPr>
      <w:sdtContent>
        <w:p w14:paraId="3704C165" w14:textId="40BA7FDD" w:rsidR="003A7CA5" w:rsidRDefault="003A7CA5" w:rsidP="00AA5E5D">
          <w:pPr>
            <w:spacing w:line="360" w:lineRule="auto"/>
          </w:pPr>
          <w:r>
            <w:rPr>
              <w:noProof/>
              <w:lang w:bidi="ml-IN"/>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705AC2" w:rsidRDefault="0016320C">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705AC2">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705AC2" w:rsidRDefault="0016320C">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705AC2">
                                <w:rPr>
                                  <w:noProof/>
                                  <w:color w:val="44546A" w:themeColor="text2"/>
                                </w:rPr>
                                <w:t>Graduate Diploma in IT - 2019</w:t>
                              </w:r>
                            </w:sdtContent>
                          </w:sdt>
                        </w:p>
                      </w:txbxContent>
                    </v:textbox>
                    <w10:wrap type="square" anchorx="page" anchory="page"/>
                  </v:shape>
                </w:pict>
              </mc:Fallback>
            </mc:AlternateContent>
          </w:r>
          <w:r>
            <w:rPr>
              <w:noProof/>
              <w:lang w:bidi="ml-IN"/>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705AC2" w:rsidRDefault="00705AC2"/>
                              <w:p w14:paraId="32917BCF" w14:textId="1247807B" w:rsidR="00705AC2" w:rsidRDefault="00705AC2"/>
                              <w:p w14:paraId="5C189EB6" w14:textId="378D9684" w:rsidR="00705AC2" w:rsidRDefault="00705AC2"/>
                              <w:p w14:paraId="4DD41D18" w14:textId="5D6D0512" w:rsidR="00705AC2" w:rsidRDefault="00705AC2"/>
                              <w:p w14:paraId="3A687E33" w14:textId="55BE2B44" w:rsidR="00705AC2" w:rsidRDefault="00705AC2"/>
                              <w:p w14:paraId="7B8EA724" w14:textId="2AAF0F4F" w:rsidR="00705AC2" w:rsidRDefault="00705AC2"/>
                              <w:p w14:paraId="18EB0DA9" w14:textId="0C77DC92" w:rsidR="00705AC2" w:rsidRDefault="00705AC2"/>
                              <w:p w14:paraId="6D558E26" w14:textId="063B4217" w:rsidR="00705AC2" w:rsidRDefault="00705AC2"/>
                              <w:p w14:paraId="2A63309E" w14:textId="3A4CE315" w:rsidR="00705AC2" w:rsidRDefault="00705AC2"/>
                              <w:p w14:paraId="32B0739F" w14:textId="3650702E" w:rsidR="00705AC2" w:rsidRDefault="00705AC2"/>
                              <w:p w14:paraId="46EC713F" w14:textId="77C1643C" w:rsidR="00705AC2" w:rsidRDefault="00705AC2"/>
                              <w:p w14:paraId="512F56A5" w14:textId="201BD3BB" w:rsidR="00705AC2" w:rsidRDefault="00705AC2"/>
                              <w:p w14:paraId="669673F7" w14:textId="34EBAC10" w:rsidR="00705AC2" w:rsidRDefault="00705AC2"/>
                              <w:p w14:paraId="5034B9C7" w14:textId="11C7EA93" w:rsidR="00705AC2" w:rsidRDefault="00705AC2"/>
                              <w:p w14:paraId="3D7ED6BB" w14:textId="460088CB" w:rsidR="00705AC2" w:rsidRDefault="00705AC2"/>
                              <w:p w14:paraId="1D8CAAD1" w14:textId="3881C9F3" w:rsidR="00705AC2" w:rsidRDefault="00705AC2"/>
                              <w:p w14:paraId="662D47B1" w14:textId="72243806" w:rsidR="00705AC2" w:rsidRDefault="00705AC2"/>
                              <w:p w14:paraId="72863F81" w14:textId="233F257C" w:rsidR="00705AC2" w:rsidRDefault="00705AC2"/>
                              <w:p w14:paraId="488DD5FF" w14:textId="04576A36" w:rsidR="00705AC2" w:rsidRDefault="00705AC2"/>
                              <w:p w14:paraId="2892538A" w14:textId="109B9846" w:rsidR="00705AC2" w:rsidRDefault="00705AC2"/>
                              <w:p w14:paraId="3C2D5F51" w14:textId="33AE6E82" w:rsidR="00705AC2" w:rsidRDefault="00705AC2"/>
                              <w:p w14:paraId="45D24106" w14:textId="2E156E2E" w:rsidR="00705AC2" w:rsidRDefault="00705AC2"/>
                              <w:p w14:paraId="07309CE0" w14:textId="6EFEFFC2" w:rsidR="00705AC2" w:rsidRDefault="00705AC2"/>
                              <w:p w14:paraId="47A6B322" w14:textId="6132EA5A" w:rsidR="00705AC2" w:rsidRDefault="00705AC2"/>
                              <w:p w14:paraId="79557813" w14:textId="5EEC7AFE" w:rsidR="00705AC2" w:rsidRDefault="00705AC2"/>
                              <w:p w14:paraId="3137597C" w14:textId="3370C383" w:rsidR="00705AC2" w:rsidRDefault="00705AC2"/>
                              <w:p w14:paraId="08094DC9" w14:textId="67F9DFA6" w:rsidR="00705AC2" w:rsidRDefault="00705AC2"/>
                              <w:p w14:paraId="7805D604" w14:textId="12F05B2E" w:rsidR="00705AC2" w:rsidRDefault="00705AC2"/>
                              <w:p w14:paraId="29E6B3C7" w14:textId="128B9863" w:rsidR="00705AC2" w:rsidRDefault="00705AC2"/>
                              <w:p w14:paraId="1061BF32" w14:textId="10F0A19B" w:rsidR="00705AC2" w:rsidRDefault="00705AC2"/>
                              <w:p w14:paraId="7A7472E0" w14:textId="6067E4B9" w:rsidR="00705AC2" w:rsidRDefault="00705AC2"/>
                              <w:p w14:paraId="0CBE7609" w14:textId="01C2EF2C" w:rsidR="00705AC2" w:rsidRDefault="00705AC2"/>
                              <w:p w14:paraId="2E5E0B6E" w14:textId="68E94763" w:rsidR="00705AC2" w:rsidRDefault="00705AC2"/>
                              <w:p w14:paraId="58649C4C" w14:textId="77777777" w:rsidR="00705AC2" w:rsidRDefault="00705AC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705AC2" w:rsidRDefault="00705AC2"/>
                        <w:p w14:paraId="32917BCF" w14:textId="1247807B" w:rsidR="00705AC2" w:rsidRDefault="00705AC2"/>
                        <w:p w14:paraId="5C189EB6" w14:textId="378D9684" w:rsidR="00705AC2" w:rsidRDefault="00705AC2"/>
                        <w:p w14:paraId="4DD41D18" w14:textId="5D6D0512" w:rsidR="00705AC2" w:rsidRDefault="00705AC2"/>
                        <w:p w14:paraId="3A687E33" w14:textId="55BE2B44" w:rsidR="00705AC2" w:rsidRDefault="00705AC2"/>
                        <w:p w14:paraId="7B8EA724" w14:textId="2AAF0F4F" w:rsidR="00705AC2" w:rsidRDefault="00705AC2"/>
                        <w:p w14:paraId="18EB0DA9" w14:textId="0C77DC92" w:rsidR="00705AC2" w:rsidRDefault="00705AC2"/>
                        <w:p w14:paraId="6D558E26" w14:textId="063B4217" w:rsidR="00705AC2" w:rsidRDefault="00705AC2"/>
                        <w:p w14:paraId="2A63309E" w14:textId="3A4CE315" w:rsidR="00705AC2" w:rsidRDefault="00705AC2"/>
                        <w:p w14:paraId="32B0739F" w14:textId="3650702E" w:rsidR="00705AC2" w:rsidRDefault="00705AC2"/>
                        <w:p w14:paraId="46EC713F" w14:textId="77C1643C" w:rsidR="00705AC2" w:rsidRDefault="00705AC2"/>
                        <w:p w14:paraId="512F56A5" w14:textId="201BD3BB" w:rsidR="00705AC2" w:rsidRDefault="00705AC2"/>
                        <w:p w14:paraId="669673F7" w14:textId="34EBAC10" w:rsidR="00705AC2" w:rsidRDefault="00705AC2"/>
                        <w:p w14:paraId="5034B9C7" w14:textId="11C7EA93" w:rsidR="00705AC2" w:rsidRDefault="00705AC2"/>
                        <w:p w14:paraId="3D7ED6BB" w14:textId="460088CB" w:rsidR="00705AC2" w:rsidRDefault="00705AC2"/>
                        <w:p w14:paraId="1D8CAAD1" w14:textId="3881C9F3" w:rsidR="00705AC2" w:rsidRDefault="00705AC2"/>
                        <w:p w14:paraId="662D47B1" w14:textId="72243806" w:rsidR="00705AC2" w:rsidRDefault="00705AC2"/>
                        <w:p w14:paraId="72863F81" w14:textId="233F257C" w:rsidR="00705AC2" w:rsidRDefault="00705AC2"/>
                        <w:p w14:paraId="488DD5FF" w14:textId="04576A36" w:rsidR="00705AC2" w:rsidRDefault="00705AC2"/>
                        <w:p w14:paraId="2892538A" w14:textId="109B9846" w:rsidR="00705AC2" w:rsidRDefault="00705AC2"/>
                        <w:p w14:paraId="3C2D5F51" w14:textId="33AE6E82" w:rsidR="00705AC2" w:rsidRDefault="00705AC2"/>
                        <w:p w14:paraId="45D24106" w14:textId="2E156E2E" w:rsidR="00705AC2" w:rsidRDefault="00705AC2"/>
                        <w:p w14:paraId="07309CE0" w14:textId="6EFEFFC2" w:rsidR="00705AC2" w:rsidRDefault="00705AC2"/>
                        <w:p w14:paraId="47A6B322" w14:textId="6132EA5A" w:rsidR="00705AC2" w:rsidRDefault="00705AC2"/>
                        <w:p w14:paraId="79557813" w14:textId="5EEC7AFE" w:rsidR="00705AC2" w:rsidRDefault="00705AC2"/>
                        <w:p w14:paraId="3137597C" w14:textId="3370C383" w:rsidR="00705AC2" w:rsidRDefault="00705AC2"/>
                        <w:p w14:paraId="08094DC9" w14:textId="67F9DFA6" w:rsidR="00705AC2" w:rsidRDefault="00705AC2"/>
                        <w:p w14:paraId="7805D604" w14:textId="12F05B2E" w:rsidR="00705AC2" w:rsidRDefault="00705AC2"/>
                        <w:p w14:paraId="29E6B3C7" w14:textId="128B9863" w:rsidR="00705AC2" w:rsidRDefault="00705AC2"/>
                        <w:p w14:paraId="1061BF32" w14:textId="10F0A19B" w:rsidR="00705AC2" w:rsidRDefault="00705AC2"/>
                        <w:p w14:paraId="7A7472E0" w14:textId="6067E4B9" w:rsidR="00705AC2" w:rsidRDefault="00705AC2"/>
                        <w:p w14:paraId="0CBE7609" w14:textId="01C2EF2C" w:rsidR="00705AC2" w:rsidRDefault="00705AC2"/>
                        <w:p w14:paraId="2E5E0B6E" w14:textId="68E94763" w:rsidR="00705AC2" w:rsidRDefault="00705AC2"/>
                        <w:p w14:paraId="58649C4C" w14:textId="77777777" w:rsidR="00705AC2" w:rsidRDefault="00705AC2"/>
                      </w:txbxContent>
                    </v:textbox>
                    <w10:wrap anchorx="page" anchory="page"/>
                  </v:rect>
                </w:pict>
              </mc:Fallback>
            </mc:AlternateContent>
          </w:r>
          <w:r>
            <w:rPr>
              <w:noProof/>
              <w:lang w:bidi="ml-IN"/>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705AC2" w:rsidRDefault="0016320C">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705AC2">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705AC2" w:rsidRDefault="0016320C">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705AC2">
                                <w:rPr>
                                  <w:color w:val="FFFFFF" w:themeColor="background1"/>
                                </w:rPr>
                                <w:t xml:space="preserve">     </w:t>
                              </w:r>
                            </w:sdtContent>
                          </w:sdt>
                        </w:p>
                      </w:txbxContent>
                    </v:textbox>
                    <w10:wrap anchorx="page" anchory="page"/>
                  </v:rect>
                </w:pict>
              </mc:Fallback>
            </mc:AlternateContent>
          </w:r>
          <w:r>
            <w:rPr>
              <w:noProof/>
              <w:lang w:bidi="ml-IN"/>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lang w:bidi="ml-IN"/>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lang w:bidi="ml-IN"/>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5DEE09BF" w:rsidR="00705AC2" w:rsidRDefault="00705AC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705AC2" w:rsidRPr="005715C0" w:rsidRDefault="00705AC2">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5DEE09BF" w:rsidR="00705AC2" w:rsidRDefault="00705AC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705AC2" w:rsidRPr="005715C0" w:rsidRDefault="00705AC2">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72BF6F6F" w14:textId="49AAB064" w:rsidR="00385A89" w:rsidRDefault="0015013B">
          <w:pPr>
            <w:pStyle w:val="TOC1"/>
            <w:tabs>
              <w:tab w:val="left" w:pos="440"/>
              <w:tab w:val="right" w:leader="dot" w:pos="9350"/>
            </w:tabs>
            <w:rPr>
              <w:rFonts w:eastAsiaTheme="minorEastAsia" w:cs="Arial Unicode MS"/>
              <w:noProof/>
              <w:lang w:bidi="ml-IN"/>
            </w:rPr>
          </w:pPr>
          <w:r>
            <w:fldChar w:fldCharType="begin"/>
          </w:r>
          <w:r>
            <w:instrText xml:space="preserve"> TOC \o "1-3" \h \z \u </w:instrText>
          </w:r>
          <w:r>
            <w:fldChar w:fldCharType="separate"/>
          </w:r>
          <w:hyperlink w:anchor="_Toc25306650" w:history="1">
            <w:r w:rsidR="00385A89" w:rsidRPr="00602697">
              <w:rPr>
                <w:rStyle w:val="Hyperlink"/>
                <w:rFonts w:ascii="Times New Roman" w:hAnsi="Times New Roman" w:cs="Times New Roman"/>
                <w:b/>
                <w:bCs/>
                <w:noProof/>
              </w:rPr>
              <w:t>1.</w:t>
            </w:r>
            <w:r w:rsidR="00385A89">
              <w:rPr>
                <w:rFonts w:eastAsiaTheme="minorEastAsia" w:cs="Arial Unicode MS"/>
                <w:noProof/>
                <w:lang w:bidi="ml-IN"/>
              </w:rPr>
              <w:tab/>
            </w:r>
            <w:r w:rsidR="00385A89" w:rsidRPr="00602697">
              <w:rPr>
                <w:rStyle w:val="Hyperlink"/>
                <w:rFonts w:ascii="Times New Roman" w:hAnsi="Times New Roman" w:cs="Times New Roman"/>
                <w:b/>
                <w:bCs/>
                <w:noProof/>
              </w:rPr>
              <w:t>INTRODUCTION</w:t>
            </w:r>
            <w:r w:rsidR="00385A89">
              <w:rPr>
                <w:noProof/>
                <w:webHidden/>
              </w:rPr>
              <w:tab/>
            </w:r>
            <w:r w:rsidR="00385A89">
              <w:rPr>
                <w:noProof/>
                <w:webHidden/>
              </w:rPr>
              <w:fldChar w:fldCharType="begin"/>
            </w:r>
            <w:r w:rsidR="00385A89">
              <w:rPr>
                <w:noProof/>
                <w:webHidden/>
              </w:rPr>
              <w:instrText xml:space="preserve"> PAGEREF _Toc25306650 \h </w:instrText>
            </w:r>
            <w:r w:rsidR="00385A89">
              <w:rPr>
                <w:noProof/>
                <w:webHidden/>
              </w:rPr>
            </w:r>
            <w:r w:rsidR="00385A89">
              <w:rPr>
                <w:noProof/>
                <w:webHidden/>
              </w:rPr>
              <w:fldChar w:fldCharType="separate"/>
            </w:r>
            <w:r w:rsidR="00204493">
              <w:rPr>
                <w:noProof/>
                <w:webHidden/>
              </w:rPr>
              <w:t>1</w:t>
            </w:r>
            <w:r w:rsidR="00385A89">
              <w:rPr>
                <w:noProof/>
                <w:webHidden/>
              </w:rPr>
              <w:fldChar w:fldCharType="end"/>
            </w:r>
          </w:hyperlink>
        </w:p>
        <w:p w14:paraId="3522F694" w14:textId="06345882" w:rsidR="00385A89" w:rsidRDefault="00385A89">
          <w:pPr>
            <w:pStyle w:val="TOC1"/>
            <w:tabs>
              <w:tab w:val="left" w:pos="440"/>
              <w:tab w:val="right" w:leader="dot" w:pos="9350"/>
            </w:tabs>
            <w:rPr>
              <w:rFonts w:eastAsiaTheme="minorEastAsia" w:cs="Arial Unicode MS"/>
              <w:noProof/>
              <w:lang w:bidi="ml-IN"/>
            </w:rPr>
          </w:pPr>
          <w:hyperlink w:anchor="_Toc25306651" w:history="1">
            <w:r w:rsidRPr="00602697">
              <w:rPr>
                <w:rStyle w:val="Hyperlink"/>
                <w:rFonts w:ascii="Times New Roman" w:hAnsi="Times New Roman" w:cs="Times New Roman"/>
                <w:b/>
                <w:bCs/>
                <w:noProof/>
              </w:rPr>
              <w:t>2.</w:t>
            </w:r>
            <w:r>
              <w:rPr>
                <w:rFonts w:eastAsiaTheme="minorEastAsia" w:cs="Arial Unicode MS"/>
                <w:noProof/>
                <w:lang w:bidi="ml-IN"/>
              </w:rPr>
              <w:tab/>
            </w:r>
            <w:r w:rsidRPr="00602697">
              <w:rPr>
                <w:rStyle w:val="Hyperlink"/>
                <w:rFonts w:ascii="Times New Roman" w:hAnsi="Times New Roman" w:cs="Times New Roman"/>
                <w:b/>
                <w:bCs/>
                <w:noProof/>
              </w:rPr>
              <w:t>MODEL-VIEW-VIEWMODEL ARCHITECTURE</w:t>
            </w:r>
            <w:r>
              <w:rPr>
                <w:noProof/>
                <w:webHidden/>
              </w:rPr>
              <w:tab/>
            </w:r>
            <w:r>
              <w:rPr>
                <w:noProof/>
                <w:webHidden/>
              </w:rPr>
              <w:fldChar w:fldCharType="begin"/>
            </w:r>
            <w:r>
              <w:rPr>
                <w:noProof/>
                <w:webHidden/>
              </w:rPr>
              <w:instrText xml:space="preserve"> PAGEREF _Toc25306651 \h </w:instrText>
            </w:r>
            <w:r>
              <w:rPr>
                <w:noProof/>
                <w:webHidden/>
              </w:rPr>
            </w:r>
            <w:r>
              <w:rPr>
                <w:noProof/>
                <w:webHidden/>
              </w:rPr>
              <w:fldChar w:fldCharType="separate"/>
            </w:r>
            <w:r w:rsidR="00204493">
              <w:rPr>
                <w:noProof/>
                <w:webHidden/>
              </w:rPr>
              <w:t>2</w:t>
            </w:r>
            <w:r>
              <w:rPr>
                <w:noProof/>
                <w:webHidden/>
              </w:rPr>
              <w:fldChar w:fldCharType="end"/>
            </w:r>
          </w:hyperlink>
        </w:p>
        <w:p w14:paraId="195A4BFB" w14:textId="69FCAAB4" w:rsidR="00385A89" w:rsidRDefault="00385A89">
          <w:pPr>
            <w:pStyle w:val="TOC1"/>
            <w:tabs>
              <w:tab w:val="left" w:pos="440"/>
              <w:tab w:val="right" w:leader="dot" w:pos="9350"/>
            </w:tabs>
            <w:rPr>
              <w:rFonts w:eastAsiaTheme="minorEastAsia" w:cs="Arial Unicode MS"/>
              <w:noProof/>
              <w:lang w:bidi="ml-IN"/>
            </w:rPr>
          </w:pPr>
          <w:hyperlink w:anchor="_Toc25306652" w:history="1">
            <w:r w:rsidRPr="00602697">
              <w:rPr>
                <w:rStyle w:val="Hyperlink"/>
                <w:rFonts w:ascii="Times New Roman" w:hAnsi="Times New Roman" w:cs="Times New Roman"/>
                <w:b/>
                <w:bCs/>
                <w:noProof/>
              </w:rPr>
              <w:t>3.</w:t>
            </w:r>
            <w:r>
              <w:rPr>
                <w:rFonts w:eastAsiaTheme="minorEastAsia" w:cs="Arial Unicode MS"/>
                <w:noProof/>
                <w:lang w:bidi="ml-IN"/>
              </w:rPr>
              <w:tab/>
            </w:r>
            <w:r w:rsidRPr="00602697">
              <w:rPr>
                <w:rStyle w:val="Hyperlink"/>
                <w:rFonts w:ascii="Times New Roman" w:hAnsi="Times New Roman" w:cs="Times New Roman"/>
                <w:b/>
                <w:bCs/>
                <w:noProof/>
              </w:rPr>
              <w:t>GAME DESCRIPTION</w:t>
            </w:r>
            <w:r>
              <w:rPr>
                <w:noProof/>
                <w:webHidden/>
              </w:rPr>
              <w:tab/>
            </w:r>
            <w:r>
              <w:rPr>
                <w:noProof/>
                <w:webHidden/>
              </w:rPr>
              <w:fldChar w:fldCharType="begin"/>
            </w:r>
            <w:r>
              <w:rPr>
                <w:noProof/>
                <w:webHidden/>
              </w:rPr>
              <w:instrText xml:space="preserve"> PAGEREF _Toc25306652 \h </w:instrText>
            </w:r>
            <w:r>
              <w:rPr>
                <w:noProof/>
                <w:webHidden/>
              </w:rPr>
            </w:r>
            <w:r>
              <w:rPr>
                <w:noProof/>
                <w:webHidden/>
              </w:rPr>
              <w:fldChar w:fldCharType="separate"/>
            </w:r>
            <w:r w:rsidR="00204493">
              <w:rPr>
                <w:noProof/>
                <w:webHidden/>
              </w:rPr>
              <w:t>3</w:t>
            </w:r>
            <w:r>
              <w:rPr>
                <w:noProof/>
                <w:webHidden/>
              </w:rPr>
              <w:fldChar w:fldCharType="end"/>
            </w:r>
          </w:hyperlink>
        </w:p>
        <w:p w14:paraId="3821A936" w14:textId="7EE1639F" w:rsidR="00385A89" w:rsidRDefault="00385A89">
          <w:pPr>
            <w:pStyle w:val="TOC1"/>
            <w:tabs>
              <w:tab w:val="left" w:pos="440"/>
              <w:tab w:val="right" w:leader="dot" w:pos="9350"/>
            </w:tabs>
            <w:rPr>
              <w:rFonts w:eastAsiaTheme="minorEastAsia" w:cs="Arial Unicode MS"/>
              <w:noProof/>
              <w:lang w:bidi="ml-IN"/>
            </w:rPr>
          </w:pPr>
          <w:hyperlink w:anchor="_Toc25306653" w:history="1">
            <w:r w:rsidRPr="00602697">
              <w:rPr>
                <w:rStyle w:val="Hyperlink"/>
                <w:rFonts w:ascii="Times New Roman" w:hAnsi="Times New Roman" w:cs="Times New Roman"/>
                <w:b/>
                <w:bCs/>
                <w:noProof/>
              </w:rPr>
              <w:t>4.</w:t>
            </w:r>
            <w:r>
              <w:rPr>
                <w:rFonts w:eastAsiaTheme="minorEastAsia" w:cs="Arial Unicode MS"/>
                <w:noProof/>
                <w:lang w:bidi="ml-IN"/>
              </w:rPr>
              <w:tab/>
            </w:r>
            <w:r w:rsidRPr="00602697">
              <w:rPr>
                <w:rStyle w:val="Hyperlink"/>
                <w:rFonts w:ascii="Times New Roman" w:hAnsi="Times New Roman" w:cs="Times New Roman"/>
                <w:b/>
                <w:bCs/>
                <w:noProof/>
              </w:rPr>
              <w:t>STORYBOARD &amp; DESCRIPTION</w:t>
            </w:r>
            <w:r>
              <w:rPr>
                <w:noProof/>
                <w:webHidden/>
              </w:rPr>
              <w:tab/>
            </w:r>
            <w:r>
              <w:rPr>
                <w:noProof/>
                <w:webHidden/>
              </w:rPr>
              <w:fldChar w:fldCharType="begin"/>
            </w:r>
            <w:r>
              <w:rPr>
                <w:noProof/>
                <w:webHidden/>
              </w:rPr>
              <w:instrText xml:space="preserve"> PAGEREF _Toc25306653 \h </w:instrText>
            </w:r>
            <w:r>
              <w:rPr>
                <w:noProof/>
                <w:webHidden/>
              </w:rPr>
            </w:r>
            <w:r>
              <w:rPr>
                <w:noProof/>
                <w:webHidden/>
              </w:rPr>
              <w:fldChar w:fldCharType="separate"/>
            </w:r>
            <w:r w:rsidR="00204493">
              <w:rPr>
                <w:noProof/>
                <w:webHidden/>
              </w:rPr>
              <w:t>6</w:t>
            </w:r>
            <w:r>
              <w:rPr>
                <w:noProof/>
                <w:webHidden/>
              </w:rPr>
              <w:fldChar w:fldCharType="end"/>
            </w:r>
          </w:hyperlink>
        </w:p>
        <w:p w14:paraId="7E654BF6" w14:textId="4DBEFC69" w:rsidR="00385A89" w:rsidRDefault="00385A89">
          <w:pPr>
            <w:pStyle w:val="TOC2"/>
            <w:rPr>
              <w:rFonts w:asciiTheme="minorHAnsi" w:eastAsiaTheme="minorEastAsia" w:hAnsiTheme="minorHAnsi" w:cs="Arial Unicode MS"/>
              <w:b w:val="0"/>
              <w:bCs w:val="0"/>
              <w:lang w:bidi="ml-IN"/>
            </w:rPr>
          </w:pPr>
          <w:hyperlink w:anchor="_Toc25306654" w:history="1">
            <w:r w:rsidRPr="00602697">
              <w:rPr>
                <w:rStyle w:val="Hyperlink"/>
              </w:rPr>
              <w:t>4.1 Login</w:t>
            </w:r>
            <w:r>
              <w:rPr>
                <w:webHidden/>
              </w:rPr>
              <w:tab/>
            </w:r>
            <w:r>
              <w:rPr>
                <w:webHidden/>
              </w:rPr>
              <w:fldChar w:fldCharType="begin"/>
            </w:r>
            <w:r>
              <w:rPr>
                <w:webHidden/>
              </w:rPr>
              <w:instrText xml:space="preserve"> PAGEREF _Toc25306654 \h </w:instrText>
            </w:r>
            <w:r>
              <w:rPr>
                <w:webHidden/>
              </w:rPr>
            </w:r>
            <w:r>
              <w:rPr>
                <w:webHidden/>
              </w:rPr>
              <w:fldChar w:fldCharType="separate"/>
            </w:r>
            <w:r w:rsidR="00204493">
              <w:rPr>
                <w:webHidden/>
              </w:rPr>
              <w:t>7</w:t>
            </w:r>
            <w:r>
              <w:rPr>
                <w:webHidden/>
              </w:rPr>
              <w:fldChar w:fldCharType="end"/>
            </w:r>
          </w:hyperlink>
        </w:p>
        <w:p w14:paraId="0F202A49" w14:textId="4181B46B" w:rsidR="00385A89" w:rsidRDefault="00385A89">
          <w:pPr>
            <w:pStyle w:val="TOC2"/>
            <w:rPr>
              <w:rFonts w:asciiTheme="minorHAnsi" w:eastAsiaTheme="minorEastAsia" w:hAnsiTheme="minorHAnsi" w:cs="Arial Unicode MS"/>
              <w:b w:val="0"/>
              <w:bCs w:val="0"/>
              <w:lang w:bidi="ml-IN"/>
            </w:rPr>
          </w:pPr>
          <w:hyperlink w:anchor="_Toc25306655" w:history="1">
            <w:r w:rsidRPr="00602697">
              <w:rPr>
                <w:rStyle w:val="Hyperlink"/>
              </w:rPr>
              <w:t>4.2 Register</w:t>
            </w:r>
            <w:r>
              <w:rPr>
                <w:webHidden/>
              </w:rPr>
              <w:tab/>
            </w:r>
            <w:r>
              <w:rPr>
                <w:webHidden/>
              </w:rPr>
              <w:fldChar w:fldCharType="begin"/>
            </w:r>
            <w:r>
              <w:rPr>
                <w:webHidden/>
              </w:rPr>
              <w:instrText xml:space="preserve"> PAGEREF _Toc25306655 \h </w:instrText>
            </w:r>
            <w:r>
              <w:rPr>
                <w:webHidden/>
              </w:rPr>
            </w:r>
            <w:r>
              <w:rPr>
                <w:webHidden/>
              </w:rPr>
              <w:fldChar w:fldCharType="separate"/>
            </w:r>
            <w:r w:rsidR="00204493">
              <w:rPr>
                <w:webHidden/>
              </w:rPr>
              <w:t>8</w:t>
            </w:r>
            <w:r>
              <w:rPr>
                <w:webHidden/>
              </w:rPr>
              <w:fldChar w:fldCharType="end"/>
            </w:r>
          </w:hyperlink>
        </w:p>
        <w:p w14:paraId="6002E731" w14:textId="39DB7213" w:rsidR="00385A89" w:rsidRDefault="00385A89">
          <w:pPr>
            <w:pStyle w:val="TOC2"/>
            <w:rPr>
              <w:rFonts w:asciiTheme="minorHAnsi" w:eastAsiaTheme="minorEastAsia" w:hAnsiTheme="minorHAnsi" w:cs="Arial Unicode MS"/>
              <w:b w:val="0"/>
              <w:bCs w:val="0"/>
              <w:lang w:bidi="ml-IN"/>
            </w:rPr>
          </w:pPr>
          <w:hyperlink w:anchor="_Toc25306656" w:history="1">
            <w:r w:rsidRPr="00602697">
              <w:rPr>
                <w:rStyle w:val="Hyperlink"/>
              </w:rPr>
              <w:t>4.3 Game Home</w:t>
            </w:r>
            <w:r>
              <w:rPr>
                <w:webHidden/>
              </w:rPr>
              <w:tab/>
            </w:r>
            <w:r>
              <w:rPr>
                <w:webHidden/>
              </w:rPr>
              <w:fldChar w:fldCharType="begin"/>
            </w:r>
            <w:r>
              <w:rPr>
                <w:webHidden/>
              </w:rPr>
              <w:instrText xml:space="preserve"> PAGEREF _Toc25306656 \h </w:instrText>
            </w:r>
            <w:r>
              <w:rPr>
                <w:webHidden/>
              </w:rPr>
            </w:r>
            <w:r>
              <w:rPr>
                <w:webHidden/>
              </w:rPr>
              <w:fldChar w:fldCharType="separate"/>
            </w:r>
            <w:r w:rsidR="00204493">
              <w:rPr>
                <w:webHidden/>
              </w:rPr>
              <w:t>9</w:t>
            </w:r>
            <w:r>
              <w:rPr>
                <w:webHidden/>
              </w:rPr>
              <w:fldChar w:fldCharType="end"/>
            </w:r>
          </w:hyperlink>
        </w:p>
        <w:p w14:paraId="6A6C373D" w14:textId="43DC09E4" w:rsidR="00385A89" w:rsidRDefault="00385A89">
          <w:pPr>
            <w:pStyle w:val="TOC2"/>
            <w:rPr>
              <w:rFonts w:asciiTheme="minorHAnsi" w:eastAsiaTheme="minorEastAsia" w:hAnsiTheme="minorHAnsi" w:cs="Arial Unicode MS"/>
              <w:b w:val="0"/>
              <w:bCs w:val="0"/>
              <w:lang w:bidi="ml-IN"/>
            </w:rPr>
          </w:pPr>
          <w:hyperlink w:anchor="_Toc25306657" w:history="1">
            <w:r w:rsidRPr="00602697">
              <w:rPr>
                <w:rStyle w:val="Hyperlink"/>
              </w:rPr>
              <w:t>4.4 Character Interaction</w:t>
            </w:r>
            <w:r>
              <w:rPr>
                <w:webHidden/>
              </w:rPr>
              <w:tab/>
            </w:r>
            <w:r>
              <w:rPr>
                <w:webHidden/>
              </w:rPr>
              <w:fldChar w:fldCharType="begin"/>
            </w:r>
            <w:r>
              <w:rPr>
                <w:webHidden/>
              </w:rPr>
              <w:instrText xml:space="preserve"> PAGEREF _Toc25306657 \h </w:instrText>
            </w:r>
            <w:r>
              <w:rPr>
                <w:webHidden/>
              </w:rPr>
            </w:r>
            <w:r>
              <w:rPr>
                <w:webHidden/>
              </w:rPr>
              <w:fldChar w:fldCharType="separate"/>
            </w:r>
            <w:r w:rsidR="00204493">
              <w:rPr>
                <w:webHidden/>
              </w:rPr>
              <w:t>10</w:t>
            </w:r>
            <w:r>
              <w:rPr>
                <w:webHidden/>
              </w:rPr>
              <w:fldChar w:fldCharType="end"/>
            </w:r>
          </w:hyperlink>
        </w:p>
        <w:p w14:paraId="54900357" w14:textId="69433F62" w:rsidR="00385A89" w:rsidRDefault="00385A89">
          <w:pPr>
            <w:pStyle w:val="TOC2"/>
            <w:rPr>
              <w:rFonts w:asciiTheme="minorHAnsi" w:eastAsiaTheme="minorEastAsia" w:hAnsiTheme="minorHAnsi" w:cs="Arial Unicode MS"/>
              <w:b w:val="0"/>
              <w:bCs w:val="0"/>
              <w:lang w:bidi="ml-IN"/>
            </w:rPr>
          </w:pPr>
          <w:hyperlink w:anchor="_Toc25306658" w:history="1">
            <w:r w:rsidRPr="00602697">
              <w:rPr>
                <w:rStyle w:val="Hyperlink"/>
              </w:rPr>
              <w:t>4.5 Game Room</w:t>
            </w:r>
            <w:r>
              <w:rPr>
                <w:webHidden/>
              </w:rPr>
              <w:tab/>
            </w:r>
            <w:r>
              <w:rPr>
                <w:webHidden/>
              </w:rPr>
              <w:fldChar w:fldCharType="begin"/>
            </w:r>
            <w:r>
              <w:rPr>
                <w:webHidden/>
              </w:rPr>
              <w:instrText xml:space="preserve"> PAGEREF _Toc25306658 \h </w:instrText>
            </w:r>
            <w:r>
              <w:rPr>
                <w:webHidden/>
              </w:rPr>
            </w:r>
            <w:r>
              <w:rPr>
                <w:webHidden/>
              </w:rPr>
              <w:fldChar w:fldCharType="separate"/>
            </w:r>
            <w:r w:rsidR="00204493">
              <w:rPr>
                <w:webHidden/>
              </w:rPr>
              <w:t>11</w:t>
            </w:r>
            <w:r>
              <w:rPr>
                <w:webHidden/>
              </w:rPr>
              <w:fldChar w:fldCharType="end"/>
            </w:r>
          </w:hyperlink>
        </w:p>
        <w:p w14:paraId="33DCF4D3" w14:textId="59E8D883" w:rsidR="00385A89" w:rsidRDefault="00385A89">
          <w:pPr>
            <w:pStyle w:val="TOC2"/>
            <w:rPr>
              <w:rFonts w:asciiTheme="minorHAnsi" w:eastAsiaTheme="minorEastAsia" w:hAnsiTheme="minorHAnsi" w:cs="Arial Unicode MS"/>
              <w:b w:val="0"/>
              <w:bCs w:val="0"/>
              <w:lang w:bidi="ml-IN"/>
            </w:rPr>
          </w:pPr>
          <w:hyperlink w:anchor="_Toc25306659" w:history="1">
            <w:r w:rsidRPr="00602697">
              <w:rPr>
                <w:rStyle w:val="Hyperlink"/>
              </w:rPr>
              <w:t>4.6 Co-Player Details</w:t>
            </w:r>
            <w:r>
              <w:rPr>
                <w:webHidden/>
              </w:rPr>
              <w:tab/>
            </w:r>
            <w:r>
              <w:rPr>
                <w:webHidden/>
              </w:rPr>
              <w:fldChar w:fldCharType="begin"/>
            </w:r>
            <w:r>
              <w:rPr>
                <w:webHidden/>
              </w:rPr>
              <w:instrText xml:space="preserve"> PAGEREF _Toc25306659 \h </w:instrText>
            </w:r>
            <w:r>
              <w:rPr>
                <w:webHidden/>
              </w:rPr>
            </w:r>
            <w:r>
              <w:rPr>
                <w:webHidden/>
              </w:rPr>
              <w:fldChar w:fldCharType="separate"/>
            </w:r>
            <w:r w:rsidR="00204493">
              <w:rPr>
                <w:webHidden/>
              </w:rPr>
              <w:t>12</w:t>
            </w:r>
            <w:r>
              <w:rPr>
                <w:webHidden/>
              </w:rPr>
              <w:fldChar w:fldCharType="end"/>
            </w:r>
          </w:hyperlink>
        </w:p>
        <w:p w14:paraId="3EA922C9" w14:textId="6EF15A94" w:rsidR="00385A89" w:rsidRDefault="00385A89">
          <w:pPr>
            <w:pStyle w:val="TOC2"/>
            <w:rPr>
              <w:rFonts w:asciiTheme="minorHAnsi" w:eastAsiaTheme="minorEastAsia" w:hAnsiTheme="minorHAnsi" w:cs="Arial Unicode MS"/>
              <w:b w:val="0"/>
              <w:bCs w:val="0"/>
              <w:lang w:bidi="ml-IN"/>
            </w:rPr>
          </w:pPr>
          <w:hyperlink w:anchor="_Toc25306660" w:history="1">
            <w:r w:rsidRPr="00602697">
              <w:rPr>
                <w:rStyle w:val="Hyperlink"/>
              </w:rPr>
              <w:t>4.7 Game Room Message</w:t>
            </w:r>
            <w:r>
              <w:rPr>
                <w:webHidden/>
              </w:rPr>
              <w:tab/>
            </w:r>
            <w:r>
              <w:rPr>
                <w:webHidden/>
              </w:rPr>
              <w:fldChar w:fldCharType="begin"/>
            </w:r>
            <w:r>
              <w:rPr>
                <w:webHidden/>
              </w:rPr>
              <w:instrText xml:space="preserve"> PAGEREF _Toc25306660 \h </w:instrText>
            </w:r>
            <w:r>
              <w:rPr>
                <w:webHidden/>
              </w:rPr>
            </w:r>
            <w:r>
              <w:rPr>
                <w:webHidden/>
              </w:rPr>
              <w:fldChar w:fldCharType="separate"/>
            </w:r>
            <w:r w:rsidR="00204493">
              <w:rPr>
                <w:webHidden/>
              </w:rPr>
              <w:t>12</w:t>
            </w:r>
            <w:r>
              <w:rPr>
                <w:webHidden/>
              </w:rPr>
              <w:fldChar w:fldCharType="end"/>
            </w:r>
          </w:hyperlink>
        </w:p>
        <w:p w14:paraId="79A85494" w14:textId="20318380" w:rsidR="00385A89" w:rsidRDefault="00385A89">
          <w:pPr>
            <w:pStyle w:val="TOC2"/>
            <w:rPr>
              <w:rFonts w:asciiTheme="minorHAnsi" w:eastAsiaTheme="minorEastAsia" w:hAnsiTheme="minorHAnsi" w:cs="Arial Unicode MS"/>
              <w:b w:val="0"/>
              <w:bCs w:val="0"/>
              <w:lang w:bidi="ml-IN"/>
            </w:rPr>
          </w:pPr>
          <w:hyperlink w:anchor="_Toc25306661" w:history="1">
            <w:r w:rsidRPr="00602697">
              <w:rPr>
                <w:rStyle w:val="Hyperlink"/>
              </w:rPr>
              <w:t>4.8 Chat Room Panel</w:t>
            </w:r>
            <w:r>
              <w:rPr>
                <w:webHidden/>
              </w:rPr>
              <w:tab/>
            </w:r>
            <w:r>
              <w:rPr>
                <w:webHidden/>
              </w:rPr>
              <w:fldChar w:fldCharType="begin"/>
            </w:r>
            <w:r>
              <w:rPr>
                <w:webHidden/>
              </w:rPr>
              <w:instrText xml:space="preserve"> PAGEREF _Toc25306661 \h </w:instrText>
            </w:r>
            <w:r>
              <w:rPr>
                <w:webHidden/>
              </w:rPr>
            </w:r>
            <w:r>
              <w:rPr>
                <w:webHidden/>
              </w:rPr>
              <w:fldChar w:fldCharType="separate"/>
            </w:r>
            <w:r w:rsidR="00204493">
              <w:rPr>
                <w:webHidden/>
              </w:rPr>
              <w:t>13</w:t>
            </w:r>
            <w:r>
              <w:rPr>
                <w:webHidden/>
              </w:rPr>
              <w:fldChar w:fldCharType="end"/>
            </w:r>
          </w:hyperlink>
        </w:p>
        <w:p w14:paraId="49C1B09E" w14:textId="42FA7E09" w:rsidR="00385A89" w:rsidRDefault="00385A89">
          <w:pPr>
            <w:pStyle w:val="TOC2"/>
            <w:rPr>
              <w:rFonts w:asciiTheme="minorHAnsi" w:eastAsiaTheme="minorEastAsia" w:hAnsiTheme="minorHAnsi" w:cs="Arial Unicode MS"/>
              <w:b w:val="0"/>
              <w:bCs w:val="0"/>
              <w:lang w:bidi="ml-IN"/>
            </w:rPr>
          </w:pPr>
          <w:hyperlink w:anchor="_Toc25306662" w:history="1">
            <w:r w:rsidRPr="00602697">
              <w:rPr>
                <w:rStyle w:val="Hyperlink"/>
              </w:rPr>
              <w:t>4.9 Connection Error Message</w:t>
            </w:r>
            <w:r>
              <w:rPr>
                <w:webHidden/>
              </w:rPr>
              <w:tab/>
            </w:r>
            <w:r>
              <w:rPr>
                <w:webHidden/>
              </w:rPr>
              <w:fldChar w:fldCharType="begin"/>
            </w:r>
            <w:r>
              <w:rPr>
                <w:webHidden/>
              </w:rPr>
              <w:instrText xml:space="preserve"> PAGEREF _Toc25306662 \h </w:instrText>
            </w:r>
            <w:r>
              <w:rPr>
                <w:webHidden/>
              </w:rPr>
            </w:r>
            <w:r>
              <w:rPr>
                <w:webHidden/>
              </w:rPr>
              <w:fldChar w:fldCharType="separate"/>
            </w:r>
            <w:r w:rsidR="00204493">
              <w:rPr>
                <w:webHidden/>
              </w:rPr>
              <w:t>14</w:t>
            </w:r>
            <w:r>
              <w:rPr>
                <w:webHidden/>
              </w:rPr>
              <w:fldChar w:fldCharType="end"/>
            </w:r>
          </w:hyperlink>
        </w:p>
        <w:p w14:paraId="26A18B2C" w14:textId="1230DC57" w:rsidR="00385A89" w:rsidRDefault="00385A89">
          <w:pPr>
            <w:pStyle w:val="TOC1"/>
            <w:tabs>
              <w:tab w:val="left" w:pos="440"/>
              <w:tab w:val="right" w:leader="dot" w:pos="9350"/>
            </w:tabs>
            <w:rPr>
              <w:rFonts w:eastAsiaTheme="minorEastAsia" w:cs="Arial Unicode MS"/>
              <w:noProof/>
              <w:lang w:bidi="ml-IN"/>
            </w:rPr>
          </w:pPr>
          <w:hyperlink w:anchor="_Toc25306663" w:history="1">
            <w:r w:rsidRPr="00602697">
              <w:rPr>
                <w:rStyle w:val="Hyperlink"/>
                <w:rFonts w:ascii="Times New Roman" w:hAnsi="Times New Roman" w:cs="Times New Roman"/>
                <w:b/>
                <w:bCs/>
                <w:noProof/>
              </w:rPr>
              <w:t>5.</w:t>
            </w:r>
            <w:r>
              <w:rPr>
                <w:rFonts w:eastAsiaTheme="minorEastAsia" w:cs="Arial Unicode MS"/>
                <w:noProof/>
                <w:lang w:bidi="ml-IN"/>
              </w:rPr>
              <w:tab/>
            </w:r>
            <w:r w:rsidRPr="00602697">
              <w:rPr>
                <w:rStyle w:val="Hyperlink"/>
                <w:rFonts w:ascii="Times New Roman" w:hAnsi="Times New Roman" w:cs="Times New Roman"/>
                <w:b/>
                <w:bCs/>
                <w:noProof/>
              </w:rPr>
              <w:t>USE-CASE DIAGRAM</w:t>
            </w:r>
            <w:r>
              <w:rPr>
                <w:noProof/>
                <w:webHidden/>
              </w:rPr>
              <w:tab/>
            </w:r>
            <w:r>
              <w:rPr>
                <w:noProof/>
                <w:webHidden/>
              </w:rPr>
              <w:fldChar w:fldCharType="begin"/>
            </w:r>
            <w:r>
              <w:rPr>
                <w:noProof/>
                <w:webHidden/>
              </w:rPr>
              <w:instrText xml:space="preserve"> PAGEREF _Toc25306663 \h </w:instrText>
            </w:r>
            <w:r>
              <w:rPr>
                <w:noProof/>
                <w:webHidden/>
              </w:rPr>
            </w:r>
            <w:r>
              <w:rPr>
                <w:noProof/>
                <w:webHidden/>
              </w:rPr>
              <w:fldChar w:fldCharType="separate"/>
            </w:r>
            <w:r w:rsidR="00204493">
              <w:rPr>
                <w:noProof/>
                <w:webHidden/>
              </w:rPr>
              <w:t>15</w:t>
            </w:r>
            <w:r>
              <w:rPr>
                <w:noProof/>
                <w:webHidden/>
              </w:rPr>
              <w:fldChar w:fldCharType="end"/>
            </w:r>
          </w:hyperlink>
        </w:p>
        <w:p w14:paraId="1E64CE6F" w14:textId="439C83AC" w:rsidR="00385A89" w:rsidRDefault="00385A89">
          <w:pPr>
            <w:pStyle w:val="TOC2"/>
            <w:rPr>
              <w:rFonts w:asciiTheme="minorHAnsi" w:eastAsiaTheme="minorEastAsia" w:hAnsiTheme="minorHAnsi" w:cs="Arial Unicode MS"/>
              <w:b w:val="0"/>
              <w:bCs w:val="0"/>
              <w:lang w:bidi="ml-IN"/>
            </w:rPr>
          </w:pPr>
          <w:hyperlink w:anchor="_Toc25306664" w:history="1">
            <w:r w:rsidRPr="00602697">
              <w:rPr>
                <w:rStyle w:val="Hyperlink"/>
              </w:rPr>
              <w:t>5.1 Use-Case Explanation</w:t>
            </w:r>
            <w:r>
              <w:rPr>
                <w:webHidden/>
              </w:rPr>
              <w:tab/>
            </w:r>
            <w:r>
              <w:rPr>
                <w:webHidden/>
              </w:rPr>
              <w:fldChar w:fldCharType="begin"/>
            </w:r>
            <w:r>
              <w:rPr>
                <w:webHidden/>
              </w:rPr>
              <w:instrText xml:space="preserve"> PAGEREF _Toc25306664 \h </w:instrText>
            </w:r>
            <w:r>
              <w:rPr>
                <w:webHidden/>
              </w:rPr>
            </w:r>
            <w:r>
              <w:rPr>
                <w:webHidden/>
              </w:rPr>
              <w:fldChar w:fldCharType="separate"/>
            </w:r>
            <w:r w:rsidR="00204493">
              <w:rPr>
                <w:webHidden/>
              </w:rPr>
              <w:t>17</w:t>
            </w:r>
            <w:r>
              <w:rPr>
                <w:webHidden/>
              </w:rPr>
              <w:fldChar w:fldCharType="end"/>
            </w:r>
          </w:hyperlink>
        </w:p>
        <w:p w14:paraId="1C503BB0" w14:textId="1421F554" w:rsidR="00385A89" w:rsidRDefault="00385A89">
          <w:pPr>
            <w:pStyle w:val="TOC1"/>
            <w:tabs>
              <w:tab w:val="left" w:pos="440"/>
              <w:tab w:val="right" w:leader="dot" w:pos="9350"/>
            </w:tabs>
            <w:rPr>
              <w:rFonts w:eastAsiaTheme="minorEastAsia" w:cs="Arial Unicode MS"/>
              <w:noProof/>
              <w:lang w:bidi="ml-IN"/>
            </w:rPr>
          </w:pPr>
          <w:hyperlink w:anchor="_Toc25306665" w:history="1">
            <w:r w:rsidRPr="00602697">
              <w:rPr>
                <w:rStyle w:val="Hyperlink"/>
                <w:rFonts w:ascii="Times New Roman" w:hAnsi="Times New Roman" w:cs="Times New Roman"/>
                <w:b/>
                <w:bCs/>
                <w:noProof/>
              </w:rPr>
              <w:t>6.</w:t>
            </w:r>
            <w:r>
              <w:rPr>
                <w:rFonts w:eastAsiaTheme="minorEastAsia" w:cs="Arial Unicode MS"/>
                <w:noProof/>
                <w:lang w:bidi="ml-IN"/>
              </w:rPr>
              <w:tab/>
            </w:r>
            <w:r w:rsidRPr="00602697">
              <w:rPr>
                <w:rStyle w:val="Hyperlink"/>
                <w:rFonts w:ascii="Times New Roman" w:hAnsi="Times New Roman" w:cs="Times New Roman"/>
                <w:b/>
                <w:bCs/>
                <w:noProof/>
              </w:rPr>
              <w:t>CLASS DIAGRAM</w:t>
            </w:r>
            <w:r>
              <w:rPr>
                <w:noProof/>
                <w:webHidden/>
              </w:rPr>
              <w:tab/>
            </w:r>
            <w:r>
              <w:rPr>
                <w:noProof/>
                <w:webHidden/>
              </w:rPr>
              <w:fldChar w:fldCharType="begin"/>
            </w:r>
            <w:r>
              <w:rPr>
                <w:noProof/>
                <w:webHidden/>
              </w:rPr>
              <w:instrText xml:space="preserve"> PAGEREF _Toc25306665 \h </w:instrText>
            </w:r>
            <w:r>
              <w:rPr>
                <w:noProof/>
                <w:webHidden/>
              </w:rPr>
            </w:r>
            <w:r>
              <w:rPr>
                <w:noProof/>
                <w:webHidden/>
              </w:rPr>
              <w:fldChar w:fldCharType="separate"/>
            </w:r>
            <w:r w:rsidR="00204493">
              <w:rPr>
                <w:noProof/>
                <w:webHidden/>
              </w:rPr>
              <w:t>20</w:t>
            </w:r>
            <w:r>
              <w:rPr>
                <w:noProof/>
                <w:webHidden/>
              </w:rPr>
              <w:fldChar w:fldCharType="end"/>
            </w:r>
          </w:hyperlink>
        </w:p>
        <w:p w14:paraId="4D0E8DBA" w14:textId="5E5E53FB" w:rsidR="00385A89" w:rsidRDefault="00385A89">
          <w:pPr>
            <w:pStyle w:val="TOC2"/>
            <w:rPr>
              <w:rFonts w:asciiTheme="minorHAnsi" w:eastAsiaTheme="minorEastAsia" w:hAnsiTheme="minorHAnsi" w:cs="Arial Unicode MS"/>
              <w:b w:val="0"/>
              <w:bCs w:val="0"/>
              <w:lang w:bidi="ml-IN"/>
            </w:rPr>
          </w:pPr>
          <w:hyperlink w:anchor="_Toc25306666" w:history="1">
            <w:r w:rsidRPr="00602697">
              <w:rPr>
                <w:rStyle w:val="Hyperlink"/>
              </w:rPr>
              <w:t>6.1 Domain Classes</w:t>
            </w:r>
            <w:r>
              <w:rPr>
                <w:webHidden/>
              </w:rPr>
              <w:tab/>
            </w:r>
            <w:r>
              <w:rPr>
                <w:webHidden/>
              </w:rPr>
              <w:fldChar w:fldCharType="begin"/>
            </w:r>
            <w:r>
              <w:rPr>
                <w:webHidden/>
              </w:rPr>
              <w:instrText xml:space="preserve"> PAGEREF _Toc25306666 \h </w:instrText>
            </w:r>
            <w:r>
              <w:rPr>
                <w:webHidden/>
              </w:rPr>
            </w:r>
            <w:r>
              <w:rPr>
                <w:webHidden/>
              </w:rPr>
              <w:fldChar w:fldCharType="separate"/>
            </w:r>
            <w:r w:rsidR="00204493">
              <w:rPr>
                <w:webHidden/>
              </w:rPr>
              <w:t>23</w:t>
            </w:r>
            <w:r>
              <w:rPr>
                <w:webHidden/>
              </w:rPr>
              <w:fldChar w:fldCharType="end"/>
            </w:r>
          </w:hyperlink>
        </w:p>
        <w:p w14:paraId="425FFAA7" w14:textId="242F0929" w:rsidR="00385A89" w:rsidRDefault="00385A89">
          <w:pPr>
            <w:pStyle w:val="TOC1"/>
            <w:tabs>
              <w:tab w:val="right" w:leader="dot" w:pos="9350"/>
            </w:tabs>
            <w:rPr>
              <w:rFonts w:eastAsiaTheme="minorEastAsia" w:cs="Arial Unicode MS"/>
              <w:noProof/>
              <w:lang w:bidi="ml-IN"/>
            </w:rPr>
          </w:pPr>
          <w:hyperlink w:anchor="_Toc25306667" w:history="1">
            <w:r w:rsidRPr="00602697">
              <w:rPr>
                <w:rStyle w:val="Hyperlink"/>
                <w:rFonts w:ascii="Times New Roman" w:hAnsi="Times New Roman" w:cs="Times New Roman"/>
                <w:b/>
                <w:bCs/>
                <w:noProof/>
              </w:rPr>
              <w:t>7. SQLite Database</w:t>
            </w:r>
            <w:r>
              <w:rPr>
                <w:noProof/>
                <w:webHidden/>
              </w:rPr>
              <w:tab/>
            </w:r>
            <w:r>
              <w:rPr>
                <w:noProof/>
                <w:webHidden/>
              </w:rPr>
              <w:fldChar w:fldCharType="begin"/>
            </w:r>
            <w:r>
              <w:rPr>
                <w:noProof/>
                <w:webHidden/>
              </w:rPr>
              <w:instrText xml:space="preserve"> PAGEREF _Toc25306667 \h </w:instrText>
            </w:r>
            <w:r>
              <w:rPr>
                <w:noProof/>
                <w:webHidden/>
              </w:rPr>
            </w:r>
            <w:r>
              <w:rPr>
                <w:noProof/>
                <w:webHidden/>
              </w:rPr>
              <w:fldChar w:fldCharType="separate"/>
            </w:r>
            <w:r w:rsidR="00204493">
              <w:rPr>
                <w:noProof/>
                <w:webHidden/>
              </w:rPr>
              <w:t>25</w:t>
            </w:r>
            <w:r>
              <w:rPr>
                <w:noProof/>
                <w:webHidden/>
              </w:rPr>
              <w:fldChar w:fldCharType="end"/>
            </w:r>
          </w:hyperlink>
        </w:p>
        <w:p w14:paraId="771FA996" w14:textId="1B31222A" w:rsidR="00385A89" w:rsidRDefault="00385A89">
          <w:pPr>
            <w:pStyle w:val="TOC2"/>
            <w:rPr>
              <w:rFonts w:asciiTheme="minorHAnsi" w:eastAsiaTheme="minorEastAsia" w:hAnsiTheme="minorHAnsi" w:cs="Arial Unicode MS"/>
              <w:b w:val="0"/>
              <w:bCs w:val="0"/>
              <w:lang w:bidi="ml-IN"/>
            </w:rPr>
          </w:pPr>
          <w:hyperlink w:anchor="_Toc25306668" w:history="1">
            <w:r w:rsidRPr="00602697">
              <w:rPr>
                <w:rStyle w:val="Hyperlink"/>
              </w:rPr>
              <w:t>7.1 Self-Contained</w:t>
            </w:r>
            <w:r>
              <w:rPr>
                <w:webHidden/>
              </w:rPr>
              <w:tab/>
            </w:r>
            <w:r>
              <w:rPr>
                <w:webHidden/>
              </w:rPr>
              <w:fldChar w:fldCharType="begin"/>
            </w:r>
            <w:r>
              <w:rPr>
                <w:webHidden/>
              </w:rPr>
              <w:instrText xml:space="preserve"> PAGEREF _Toc25306668 \h </w:instrText>
            </w:r>
            <w:r>
              <w:rPr>
                <w:webHidden/>
              </w:rPr>
            </w:r>
            <w:r>
              <w:rPr>
                <w:webHidden/>
              </w:rPr>
              <w:fldChar w:fldCharType="separate"/>
            </w:r>
            <w:r w:rsidR="00204493">
              <w:rPr>
                <w:webHidden/>
              </w:rPr>
              <w:t>26</w:t>
            </w:r>
            <w:r>
              <w:rPr>
                <w:webHidden/>
              </w:rPr>
              <w:fldChar w:fldCharType="end"/>
            </w:r>
          </w:hyperlink>
        </w:p>
        <w:p w14:paraId="14B9E64B" w14:textId="40207997" w:rsidR="00385A89" w:rsidRDefault="00385A89">
          <w:pPr>
            <w:pStyle w:val="TOC2"/>
            <w:rPr>
              <w:rFonts w:asciiTheme="minorHAnsi" w:eastAsiaTheme="minorEastAsia" w:hAnsiTheme="minorHAnsi" w:cs="Arial Unicode MS"/>
              <w:b w:val="0"/>
              <w:bCs w:val="0"/>
              <w:lang w:bidi="ml-IN"/>
            </w:rPr>
          </w:pPr>
          <w:hyperlink w:anchor="_Toc25306669" w:history="1">
            <w:r w:rsidRPr="00602697">
              <w:rPr>
                <w:rStyle w:val="Hyperlink"/>
              </w:rPr>
              <w:t>7.2 Zero-Configuration</w:t>
            </w:r>
            <w:r>
              <w:rPr>
                <w:webHidden/>
              </w:rPr>
              <w:tab/>
            </w:r>
            <w:r>
              <w:rPr>
                <w:webHidden/>
              </w:rPr>
              <w:fldChar w:fldCharType="begin"/>
            </w:r>
            <w:r>
              <w:rPr>
                <w:webHidden/>
              </w:rPr>
              <w:instrText xml:space="preserve"> PAGEREF _Toc25306669 \h </w:instrText>
            </w:r>
            <w:r>
              <w:rPr>
                <w:webHidden/>
              </w:rPr>
            </w:r>
            <w:r>
              <w:rPr>
                <w:webHidden/>
              </w:rPr>
              <w:fldChar w:fldCharType="separate"/>
            </w:r>
            <w:r w:rsidR="00204493">
              <w:rPr>
                <w:webHidden/>
              </w:rPr>
              <w:t>26</w:t>
            </w:r>
            <w:r>
              <w:rPr>
                <w:webHidden/>
              </w:rPr>
              <w:fldChar w:fldCharType="end"/>
            </w:r>
          </w:hyperlink>
        </w:p>
        <w:p w14:paraId="3AC47608" w14:textId="54F51198" w:rsidR="00385A89" w:rsidRDefault="00385A89">
          <w:pPr>
            <w:pStyle w:val="TOC2"/>
            <w:rPr>
              <w:rFonts w:asciiTheme="minorHAnsi" w:eastAsiaTheme="minorEastAsia" w:hAnsiTheme="minorHAnsi" w:cs="Arial Unicode MS"/>
              <w:b w:val="0"/>
              <w:bCs w:val="0"/>
              <w:lang w:bidi="ml-IN"/>
            </w:rPr>
          </w:pPr>
          <w:hyperlink w:anchor="_Toc25306670" w:history="1">
            <w:r w:rsidRPr="00602697">
              <w:rPr>
                <w:rStyle w:val="Hyperlink"/>
              </w:rPr>
              <w:t>7.3 Transactional</w:t>
            </w:r>
            <w:r>
              <w:rPr>
                <w:webHidden/>
              </w:rPr>
              <w:tab/>
            </w:r>
            <w:r>
              <w:rPr>
                <w:webHidden/>
              </w:rPr>
              <w:fldChar w:fldCharType="begin"/>
            </w:r>
            <w:r>
              <w:rPr>
                <w:webHidden/>
              </w:rPr>
              <w:instrText xml:space="preserve"> PAGEREF _Toc25306670 \h </w:instrText>
            </w:r>
            <w:r>
              <w:rPr>
                <w:webHidden/>
              </w:rPr>
            </w:r>
            <w:r>
              <w:rPr>
                <w:webHidden/>
              </w:rPr>
              <w:fldChar w:fldCharType="separate"/>
            </w:r>
            <w:r w:rsidR="00204493">
              <w:rPr>
                <w:webHidden/>
              </w:rPr>
              <w:t>26</w:t>
            </w:r>
            <w:r>
              <w:rPr>
                <w:webHidden/>
              </w:rPr>
              <w:fldChar w:fldCharType="end"/>
            </w:r>
          </w:hyperlink>
        </w:p>
        <w:p w14:paraId="1DF0DFE2" w14:textId="1308D9AD" w:rsidR="00385A89" w:rsidRDefault="00385A89">
          <w:pPr>
            <w:pStyle w:val="TOC2"/>
            <w:rPr>
              <w:rFonts w:asciiTheme="minorHAnsi" w:eastAsiaTheme="minorEastAsia" w:hAnsiTheme="minorHAnsi" w:cs="Arial Unicode MS"/>
              <w:b w:val="0"/>
              <w:bCs w:val="0"/>
              <w:lang w:bidi="ml-IN"/>
            </w:rPr>
          </w:pPr>
          <w:hyperlink w:anchor="_Toc25306671" w:history="1">
            <w:r w:rsidRPr="00602697">
              <w:rPr>
                <w:rStyle w:val="Hyperlink"/>
              </w:rPr>
              <w:t>7.4 Dynamic Datatypes</w:t>
            </w:r>
            <w:r>
              <w:rPr>
                <w:webHidden/>
              </w:rPr>
              <w:tab/>
            </w:r>
            <w:r>
              <w:rPr>
                <w:webHidden/>
              </w:rPr>
              <w:fldChar w:fldCharType="begin"/>
            </w:r>
            <w:r>
              <w:rPr>
                <w:webHidden/>
              </w:rPr>
              <w:instrText xml:space="preserve"> PAGEREF _Toc25306671 \h </w:instrText>
            </w:r>
            <w:r>
              <w:rPr>
                <w:webHidden/>
              </w:rPr>
            </w:r>
            <w:r>
              <w:rPr>
                <w:webHidden/>
              </w:rPr>
              <w:fldChar w:fldCharType="separate"/>
            </w:r>
            <w:r w:rsidR="00204493">
              <w:rPr>
                <w:webHidden/>
              </w:rPr>
              <w:t>27</w:t>
            </w:r>
            <w:r>
              <w:rPr>
                <w:webHidden/>
              </w:rPr>
              <w:fldChar w:fldCharType="end"/>
            </w:r>
          </w:hyperlink>
        </w:p>
        <w:p w14:paraId="3CC9A5D0" w14:textId="13FA8EFC" w:rsidR="00385A89" w:rsidRDefault="00385A89">
          <w:pPr>
            <w:pStyle w:val="TOC1"/>
            <w:tabs>
              <w:tab w:val="right" w:leader="dot" w:pos="9350"/>
            </w:tabs>
            <w:rPr>
              <w:rFonts w:eastAsiaTheme="minorEastAsia" w:cs="Arial Unicode MS"/>
              <w:noProof/>
              <w:lang w:bidi="ml-IN"/>
            </w:rPr>
          </w:pPr>
          <w:hyperlink w:anchor="_Toc25306672" w:history="1">
            <w:r w:rsidRPr="00602697">
              <w:rPr>
                <w:rStyle w:val="Hyperlink"/>
                <w:rFonts w:ascii="Times New Roman" w:hAnsi="Times New Roman" w:cs="Times New Roman"/>
                <w:b/>
                <w:bCs/>
                <w:noProof/>
              </w:rPr>
              <w:t>8. Remote Storage</w:t>
            </w:r>
            <w:r>
              <w:rPr>
                <w:noProof/>
                <w:webHidden/>
              </w:rPr>
              <w:tab/>
            </w:r>
            <w:r>
              <w:rPr>
                <w:noProof/>
                <w:webHidden/>
              </w:rPr>
              <w:fldChar w:fldCharType="begin"/>
            </w:r>
            <w:r>
              <w:rPr>
                <w:noProof/>
                <w:webHidden/>
              </w:rPr>
              <w:instrText xml:space="preserve"> PAGEREF _Toc25306672 \h </w:instrText>
            </w:r>
            <w:r>
              <w:rPr>
                <w:noProof/>
                <w:webHidden/>
              </w:rPr>
            </w:r>
            <w:r>
              <w:rPr>
                <w:noProof/>
                <w:webHidden/>
              </w:rPr>
              <w:fldChar w:fldCharType="separate"/>
            </w:r>
            <w:r w:rsidR="00204493">
              <w:rPr>
                <w:noProof/>
                <w:webHidden/>
              </w:rPr>
              <w:t>28</w:t>
            </w:r>
            <w:r>
              <w:rPr>
                <w:noProof/>
                <w:webHidden/>
              </w:rPr>
              <w:fldChar w:fldCharType="end"/>
            </w:r>
          </w:hyperlink>
        </w:p>
        <w:p w14:paraId="1EEAE5B2" w14:textId="171AEB2A" w:rsidR="00385A89" w:rsidRDefault="00385A89">
          <w:pPr>
            <w:pStyle w:val="TOC2"/>
            <w:rPr>
              <w:rFonts w:asciiTheme="minorHAnsi" w:eastAsiaTheme="minorEastAsia" w:hAnsiTheme="minorHAnsi" w:cs="Arial Unicode MS"/>
              <w:b w:val="0"/>
              <w:bCs w:val="0"/>
              <w:lang w:bidi="ml-IN"/>
            </w:rPr>
          </w:pPr>
          <w:hyperlink w:anchor="_Toc25306673" w:history="1">
            <w:r w:rsidRPr="00602697">
              <w:rPr>
                <w:rStyle w:val="Hyperlink"/>
              </w:rPr>
              <w:t>8.1 JsnDROP</w:t>
            </w:r>
            <w:r>
              <w:rPr>
                <w:webHidden/>
              </w:rPr>
              <w:tab/>
            </w:r>
            <w:r>
              <w:rPr>
                <w:webHidden/>
              </w:rPr>
              <w:fldChar w:fldCharType="begin"/>
            </w:r>
            <w:r>
              <w:rPr>
                <w:webHidden/>
              </w:rPr>
              <w:instrText xml:space="preserve"> PAGEREF _Toc25306673 \h </w:instrText>
            </w:r>
            <w:r>
              <w:rPr>
                <w:webHidden/>
              </w:rPr>
            </w:r>
            <w:r>
              <w:rPr>
                <w:webHidden/>
              </w:rPr>
              <w:fldChar w:fldCharType="separate"/>
            </w:r>
            <w:r w:rsidR="00204493">
              <w:rPr>
                <w:webHidden/>
              </w:rPr>
              <w:t>28</w:t>
            </w:r>
            <w:r>
              <w:rPr>
                <w:webHidden/>
              </w:rPr>
              <w:fldChar w:fldCharType="end"/>
            </w:r>
          </w:hyperlink>
        </w:p>
        <w:p w14:paraId="347A9BEE" w14:textId="1CE5F5A4" w:rsidR="00385A89" w:rsidRDefault="00385A89">
          <w:pPr>
            <w:pStyle w:val="TOC1"/>
            <w:tabs>
              <w:tab w:val="right" w:leader="dot" w:pos="9350"/>
            </w:tabs>
            <w:rPr>
              <w:rFonts w:eastAsiaTheme="minorEastAsia" w:cs="Arial Unicode MS"/>
              <w:noProof/>
              <w:lang w:bidi="ml-IN"/>
            </w:rPr>
          </w:pPr>
          <w:hyperlink w:anchor="_Toc25306674" w:history="1">
            <w:r w:rsidRPr="00602697">
              <w:rPr>
                <w:rStyle w:val="Hyperlink"/>
                <w:rFonts w:ascii="Times New Roman" w:hAnsi="Times New Roman" w:cs="Times New Roman"/>
                <w:b/>
                <w:bCs/>
                <w:noProof/>
              </w:rPr>
              <w:t>9. Game Storage System</w:t>
            </w:r>
            <w:r>
              <w:rPr>
                <w:noProof/>
                <w:webHidden/>
              </w:rPr>
              <w:tab/>
            </w:r>
            <w:r>
              <w:rPr>
                <w:noProof/>
                <w:webHidden/>
              </w:rPr>
              <w:fldChar w:fldCharType="begin"/>
            </w:r>
            <w:r>
              <w:rPr>
                <w:noProof/>
                <w:webHidden/>
              </w:rPr>
              <w:instrText xml:space="preserve"> PAGEREF _Toc25306674 \h </w:instrText>
            </w:r>
            <w:r>
              <w:rPr>
                <w:noProof/>
                <w:webHidden/>
              </w:rPr>
            </w:r>
            <w:r>
              <w:rPr>
                <w:noProof/>
                <w:webHidden/>
              </w:rPr>
              <w:fldChar w:fldCharType="separate"/>
            </w:r>
            <w:r w:rsidR="00204493">
              <w:rPr>
                <w:noProof/>
                <w:webHidden/>
              </w:rPr>
              <w:t>30</w:t>
            </w:r>
            <w:r>
              <w:rPr>
                <w:noProof/>
                <w:webHidden/>
              </w:rPr>
              <w:fldChar w:fldCharType="end"/>
            </w:r>
          </w:hyperlink>
        </w:p>
        <w:p w14:paraId="5EBCD120" w14:textId="44FBEB71" w:rsidR="00385A89" w:rsidRDefault="00385A89">
          <w:pPr>
            <w:pStyle w:val="TOC1"/>
            <w:tabs>
              <w:tab w:val="right" w:leader="dot" w:pos="9350"/>
            </w:tabs>
            <w:rPr>
              <w:rFonts w:eastAsiaTheme="minorEastAsia" w:cs="Arial Unicode MS"/>
              <w:noProof/>
              <w:lang w:bidi="ml-IN"/>
            </w:rPr>
          </w:pPr>
          <w:hyperlink w:anchor="_Toc25306675" w:history="1">
            <w:r w:rsidRPr="00602697">
              <w:rPr>
                <w:rStyle w:val="Hyperlink"/>
                <w:rFonts w:ascii="Times New Roman" w:hAnsi="Times New Roman" w:cs="Times New Roman"/>
                <w:b/>
                <w:bCs/>
                <w:noProof/>
              </w:rPr>
              <w:t>10.  Using Mobile Sensor/Hardware</w:t>
            </w:r>
            <w:r>
              <w:rPr>
                <w:noProof/>
                <w:webHidden/>
              </w:rPr>
              <w:tab/>
            </w:r>
            <w:r>
              <w:rPr>
                <w:noProof/>
                <w:webHidden/>
              </w:rPr>
              <w:fldChar w:fldCharType="begin"/>
            </w:r>
            <w:r>
              <w:rPr>
                <w:noProof/>
                <w:webHidden/>
              </w:rPr>
              <w:instrText xml:space="preserve"> PAGEREF _Toc25306675 \h </w:instrText>
            </w:r>
            <w:r>
              <w:rPr>
                <w:noProof/>
                <w:webHidden/>
              </w:rPr>
            </w:r>
            <w:r>
              <w:rPr>
                <w:noProof/>
                <w:webHidden/>
              </w:rPr>
              <w:fldChar w:fldCharType="separate"/>
            </w:r>
            <w:r w:rsidR="00204493">
              <w:rPr>
                <w:noProof/>
                <w:webHidden/>
              </w:rPr>
              <w:t>31</w:t>
            </w:r>
            <w:r>
              <w:rPr>
                <w:noProof/>
                <w:webHidden/>
              </w:rPr>
              <w:fldChar w:fldCharType="end"/>
            </w:r>
          </w:hyperlink>
        </w:p>
        <w:p w14:paraId="0CAFA666" w14:textId="5DE3D183" w:rsidR="00385A89" w:rsidRDefault="00385A89">
          <w:pPr>
            <w:pStyle w:val="TOC1"/>
            <w:tabs>
              <w:tab w:val="left" w:pos="660"/>
              <w:tab w:val="right" w:leader="dot" w:pos="9350"/>
            </w:tabs>
            <w:rPr>
              <w:rFonts w:eastAsiaTheme="minorEastAsia" w:cs="Arial Unicode MS"/>
              <w:noProof/>
              <w:lang w:bidi="ml-IN"/>
            </w:rPr>
          </w:pPr>
          <w:hyperlink w:anchor="_Toc25306676" w:history="1">
            <w:r w:rsidRPr="00602697">
              <w:rPr>
                <w:rStyle w:val="Hyperlink"/>
                <w:rFonts w:ascii="Times New Roman" w:hAnsi="Times New Roman" w:cs="Times New Roman"/>
                <w:b/>
                <w:bCs/>
                <w:noProof/>
              </w:rPr>
              <w:t>11.</w:t>
            </w:r>
            <w:r>
              <w:rPr>
                <w:rFonts w:eastAsiaTheme="minorEastAsia" w:cs="Arial Unicode MS"/>
                <w:noProof/>
                <w:lang w:bidi="ml-IN"/>
              </w:rPr>
              <w:tab/>
            </w:r>
            <w:r w:rsidRPr="00602697">
              <w:rPr>
                <w:rStyle w:val="Hyperlink"/>
                <w:rFonts w:ascii="Times New Roman" w:hAnsi="Times New Roman" w:cs="Times New Roman"/>
                <w:b/>
                <w:bCs/>
                <w:noProof/>
              </w:rPr>
              <w:t>FUNCTIONAL TEST</w:t>
            </w:r>
            <w:r>
              <w:rPr>
                <w:noProof/>
                <w:webHidden/>
              </w:rPr>
              <w:tab/>
            </w:r>
            <w:r>
              <w:rPr>
                <w:noProof/>
                <w:webHidden/>
              </w:rPr>
              <w:fldChar w:fldCharType="begin"/>
            </w:r>
            <w:r>
              <w:rPr>
                <w:noProof/>
                <w:webHidden/>
              </w:rPr>
              <w:instrText xml:space="preserve"> PAGEREF _Toc25306676 \h </w:instrText>
            </w:r>
            <w:r>
              <w:rPr>
                <w:noProof/>
                <w:webHidden/>
              </w:rPr>
            </w:r>
            <w:r>
              <w:rPr>
                <w:noProof/>
                <w:webHidden/>
              </w:rPr>
              <w:fldChar w:fldCharType="separate"/>
            </w:r>
            <w:r w:rsidR="00204493">
              <w:rPr>
                <w:noProof/>
                <w:webHidden/>
              </w:rPr>
              <w:t>32</w:t>
            </w:r>
            <w:r>
              <w:rPr>
                <w:noProof/>
                <w:webHidden/>
              </w:rPr>
              <w:fldChar w:fldCharType="end"/>
            </w:r>
          </w:hyperlink>
        </w:p>
        <w:p w14:paraId="498F4E80" w14:textId="24856587" w:rsidR="00385A89" w:rsidRDefault="00385A89">
          <w:pPr>
            <w:pStyle w:val="TOC2"/>
            <w:rPr>
              <w:rFonts w:asciiTheme="minorHAnsi" w:eastAsiaTheme="minorEastAsia" w:hAnsiTheme="minorHAnsi" w:cs="Arial Unicode MS"/>
              <w:b w:val="0"/>
              <w:bCs w:val="0"/>
              <w:lang w:bidi="ml-IN"/>
            </w:rPr>
          </w:pPr>
          <w:hyperlink w:anchor="_Toc25306677" w:history="1">
            <w:r w:rsidRPr="00602697">
              <w:rPr>
                <w:rStyle w:val="Hyperlink"/>
              </w:rPr>
              <w:t>11.1 Use case Testing</w:t>
            </w:r>
            <w:r>
              <w:rPr>
                <w:webHidden/>
              </w:rPr>
              <w:tab/>
            </w:r>
            <w:r>
              <w:rPr>
                <w:webHidden/>
              </w:rPr>
              <w:fldChar w:fldCharType="begin"/>
            </w:r>
            <w:r>
              <w:rPr>
                <w:webHidden/>
              </w:rPr>
              <w:instrText xml:space="preserve"> PAGEREF _Toc25306677 \h </w:instrText>
            </w:r>
            <w:r>
              <w:rPr>
                <w:webHidden/>
              </w:rPr>
            </w:r>
            <w:r>
              <w:rPr>
                <w:webHidden/>
              </w:rPr>
              <w:fldChar w:fldCharType="separate"/>
            </w:r>
            <w:r w:rsidR="00204493">
              <w:rPr>
                <w:webHidden/>
              </w:rPr>
              <w:t>32</w:t>
            </w:r>
            <w:r>
              <w:rPr>
                <w:webHidden/>
              </w:rPr>
              <w:fldChar w:fldCharType="end"/>
            </w:r>
          </w:hyperlink>
        </w:p>
        <w:p w14:paraId="19C36E3A" w14:textId="5CE0C12D" w:rsidR="00385A89" w:rsidRDefault="00385A89">
          <w:pPr>
            <w:pStyle w:val="TOC2"/>
            <w:rPr>
              <w:rFonts w:asciiTheme="minorHAnsi" w:eastAsiaTheme="minorEastAsia" w:hAnsiTheme="minorHAnsi" w:cs="Arial Unicode MS"/>
              <w:b w:val="0"/>
              <w:bCs w:val="0"/>
              <w:lang w:bidi="ml-IN"/>
            </w:rPr>
          </w:pPr>
          <w:hyperlink w:anchor="_Toc25306678" w:history="1">
            <w:r w:rsidRPr="00602697">
              <w:rPr>
                <w:rStyle w:val="Hyperlink"/>
              </w:rPr>
              <w:t>11.2 Sensor Testing</w:t>
            </w:r>
            <w:r>
              <w:rPr>
                <w:webHidden/>
              </w:rPr>
              <w:tab/>
            </w:r>
            <w:r>
              <w:rPr>
                <w:webHidden/>
              </w:rPr>
              <w:fldChar w:fldCharType="begin"/>
            </w:r>
            <w:r>
              <w:rPr>
                <w:webHidden/>
              </w:rPr>
              <w:instrText xml:space="preserve"> PAGEREF _Toc25306678 \h </w:instrText>
            </w:r>
            <w:r>
              <w:rPr>
                <w:webHidden/>
              </w:rPr>
            </w:r>
            <w:r>
              <w:rPr>
                <w:webHidden/>
              </w:rPr>
              <w:fldChar w:fldCharType="separate"/>
            </w:r>
            <w:r w:rsidR="00204493">
              <w:rPr>
                <w:webHidden/>
              </w:rPr>
              <w:t>36</w:t>
            </w:r>
            <w:r>
              <w:rPr>
                <w:webHidden/>
              </w:rPr>
              <w:fldChar w:fldCharType="end"/>
            </w:r>
          </w:hyperlink>
        </w:p>
        <w:p w14:paraId="796865DB" w14:textId="367FA40A" w:rsidR="00385A89" w:rsidRDefault="00385A89">
          <w:pPr>
            <w:pStyle w:val="TOC2"/>
            <w:rPr>
              <w:rFonts w:asciiTheme="minorHAnsi" w:eastAsiaTheme="minorEastAsia" w:hAnsiTheme="minorHAnsi" w:cs="Arial Unicode MS"/>
              <w:b w:val="0"/>
              <w:bCs w:val="0"/>
              <w:lang w:bidi="ml-IN"/>
            </w:rPr>
          </w:pPr>
          <w:hyperlink w:anchor="_Toc25306679" w:history="1">
            <w:r w:rsidRPr="00602697">
              <w:rPr>
                <w:rStyle w:val="Hyperlink"/>
              </w:rPr>
              <w:t>11.3 Data Update Testing</w:t>
            </w:r>
            <w:r>
              <w:rPr>
                <w:webHidden/>
              </w:rPr>
              <w:tab/>
            </w:r>
            <w:r>
              <w:rPr>
                <w:webHidden/>
              </w:rPr>
              <w:fldChar w:fldCharType="begin"/>
            </w:r>
            <w:r>
              <w:rPr>
                <w:webHidden/>
              </w:rPr>
              <w:instrText xml:space="preserve"> PAGEREF _Toc25306679 \h </w:instrText>
            </w:r>
            <w:r>
              <w:rPr>
                <w:webHidden/>
              </w:rPr>
            </w:r>
            <w:r>
              <w:rPr>
                <w:webHidden/>
              </w:rPr>
              <w:fldChar w:fldCharType="separate"/>
            </w:r>
            <w:r w:rsidR="00204493">
              <w:rPr>
                <w:webHidden/>
              </w:rPr>
              <w:t>36</w:t>
            </w:r>
            <w:r>
              <w:rPr>
                <w:webHidden/>
              </w:rPr>
              <w:fldChar w:fldCharType="end"/>
            </w:r>
          </w:hyperlink>
        </w:p>
        <w:p w14:paraId="35188B01" w14:textId="6F16F7D2" w:rsidR="00385A89" w:rsidRDefault="00385A89">
          <w:pPr>
            <w:pStyle w:val="TOC1"/>
            <w:tabs>
              <w:tab w:val="right" w:leader="dot" w:pos="9350"/>
            </w:tabs>
            <w:rPr>
              <w:rFonts w:eastAsiaTheme="minorEastAsia" w:cs="Arial Unicode MS"/>
              <w:noProof/>
              <w:lang w:bidi="ml-IN"/>
            </w:rPr>
          </w:pPr>
          <w:hyperlink w:anchor="_Toc25306680" w:history="1">
            <w:r w:rsidRPr="00602697">
              <w:rPr>
                <w:rStyle w:val="Hyperlink"/>
                <w:rFonts w:ascii="Times New Roman" w:hAnsi="Times New Roman" w:cs="Times New Roman"/>
                <w:b/>
                <w:bCs/>
                <w:noProof/>
              </w:rPr>
              <w:t>12. REFERENCES</w:t>
            </w:r>
            <w:r>
              <w:rPr>
                <w:noProof/>
                <w:webHidden/>
              </w:rPr>
              <w:tab/>
            </w:r>
            <w:r>
              <w:rPr>
                <w:noProof/>
                <w:webHidden/>
              </w:rPr>
              <w:fldChar w:fldCharType="begin"/>
            </w:r>
            <w:r>
              <w:rPr>
                <w:noProof/>
                <w:webHidden/>
              </w:rPr>
              <w:instrText xml:space="preserve"> PAGEREF _Toc25306680 \h </w:instrText>
            </w:r>
            <w:r>
              <w:rPr>
                <w:noProof/>
                <w:webHidden/>
              </w:rPr>
            </w:r>
            <w:r>
              <w:rPr>
                <w:noProof/>
                <w:webHidden/>
              </w:rPr>
              <w:fldChar w:fldCharType="separate"/>
            </w:r>
            <w:r w:rsidR="00204493">
              <w:rPr>
                <w:noProof/>
                <w:webHidden/>
              </w:rPr>
              <w:t>38</w:t>
            </w:r>
            <w:r>
              <w:rPr>
                <w:noProof/>
                <w:webHidden/>
              </w:rPr>
              <w:fldChar w:fldCharType="end"/>
            </w:r>
          </w:hyperlink>
        </w:p>
        <w:p w14:paraId="5643621F" w14:textId="0999765D" w:rsidR="00AA5E5D" w:rsidRPr="00AA5E5D" w:rsidRDefault="0015013B" w:rsidP="00AA5E5D">
          <w:pPr>
            <w:pStyle w:val="TOC1"/>
            <w:tabs>
              <w:tab w:val="right" w:leader="dot" w:pos="9350"/>
            </w:tabs>
            <w:spacing w:line="360" w:lineRule="auto"/>
          </w:pPr>
          <w:r>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0" w:name="_Toc25306650"/>
      <w:r w:rsidRPr="00742977">
        <w:rPr>
          <w:rFonts w:ascii="Times New Roman" w:hAnsi="Times New Roman" w:cs="Times New Roman"/>
          <w:b/>
          <w:bCs/>
        </w:rPr>
        <w:lastRenderedPageBreak/>
        <w:t>INTRODUCTION</w:t>
      </w:r>
      <w:bookmarkEnd w:id="0"/>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1" w:name="_Toc25306651"/>
      <w:r w:rsidRPr="00674CC4">
        <w:rPr>
          <w:rFonts w:ascii="Times New Roman" w:hAnsi="Times New Roman" w:cs="Times New Roman"/>
          <w:b/>
          <w:bCs/>
        </w:rPr>
        <w:lastRenderedPageBreak/>
        <w:t>MODEL-VIEW-VIEWMODEL ARCHITECTURE</w:t>
      </w:r>
      <w:bookmarkEnd w:id="1"/>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2" w:name="_Toc25306652"/>
      <w:r w:rsidRPr="00674CC4">
        <w:rPr>
          <w:rFonts w:ascii="Times New Roman" w:hAnsi="Times New Roman" w:cs="Times New Roman"/>
          <w:b/>
          <w:bCs/>
        </w:rPr>
        <w:lastRenderedPageBreak/>
        <w:t>GAME DESCRIPTION</w:t>
      </w:r>
      <w:bookmarkEnd w:id="2"/>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similar to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6A12480" w14:textId="5F020B8E" w:rsidR="00E50711" w:rsidRDefault="00E50711"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nsforms</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3" w:name="_Toc25306653"/>
      <w:r w:rsidRPr="0075779C">
        <w:rPr>
          <w:rFonts w:ascii="Times New Roman" w:hAnsi="Times New Roman" w:cs="Times New Roman"/>
          <w:b/>
          <w:bCs/>
        </w:rPr>
        <w:lastRenderedPageBreak/>
        <w:t>STORYBOARD &amp; DESCRIPTION</w:t>
      </w:r>
      <w:bookmarkEnd w:id="3"/>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4" w:name="_Toc25306654"/>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4"/>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2138D123" w:rsidR="00C248CB" w:rsidRDefault="00FD3CA8"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0704" behindDoc="0" locked="0" layoutInCell="1" allowOverlap="1" wp14:anchorId="69B1A89F" wp14:editId="3D9CF9A8">
            <wp:simplePos x="0" y="0"/>
            <wp:positionH relativeFrom="column">
              <wp:posOffset>0</wp:posOffset>
            </wp:positionH>
            <wp:positionV relativeFrom="paragraph">
              <wp:posOffset>1270</wp:posOffset>
            </wp:positionV>
            <wp:extent cx="5943600" cy="32816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62F27B48" w:rsidR="00C248CB" w:rsidRDefault="003F0A8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C248CB">
              <w:rPr>
                <w:rFonts w:ascii="Times New Roman" w:hAnsi="Times New Roman" w:cs="Times New Roman"/>
                <w:sz w:val="24"/>
                <w:szCs w:val="24"/>
              </w:rPr>
              <w:t>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60339593" w:rsidR="00C248CB" w:rsidRDefault="003F0A8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C248CB">
              <w:rPr>
                <w:rFonts w:ascii="Times New Roman" w:hAnsi="Times New Roman" w:cs="Times New Roman"/>
                <w:sz w:val="24"/>
                <w:szCs w:val="24"/>
              </w:rPr>
              <w:t>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25B9F8B7" w:rsidR="00C248CB" w:rsidRDefault="003F0A8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C248CB">
              <w:rPr>
                <w:rFonts w:ascii="Times New Roman" w:hAnsi="Times New Roman" w:cs="Times New Roman"/>
                <w:sz w:val="24"/>
                <w:szCs w:val="24"/>
              </w:rPr>
              <w:t>oard 2</w:t>
            </w:r>
          </w:p>
        </w:tc>
      </w:tr>
      <w:tr w:rsidR="00C248CB" w14:paraId="6065115E" w14:textId="77777777" w:rsidTr="00B93C31">
        <w:trPr>
          <w:trHeight w:val="485"/>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101AD7C1" w:rsidR="00C248CB" w:rsidRDefault="00C248CB" w:rsidP="0077406A">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77406A">
              <w:rPr>
                <w:rFonts w:ascii="Times New Roman" w:hAnsi="Times New Roman" w:cs="Times New Roman"/>
                <w:b w:val="0"/>
                <w:bCs w:val="0"/>
                <w:sz w:val="24"/>
                <w:szCs w:val="24"/>
              </w:rPr>
              <w:t>Exit</w:t>
            </w:r>
          </w:p>
        </w:tc>
        <w:tc>
          <w:tcPr>
            <w:tcW w:w="5490" w:type="dxa"/>
            <w:gridSpan w:val="3"/>
            <w:vAlign w:val="center"/>
          </w:tcPr>
          <w:p w14:paraId="73209834" w14:textId="1260D52F" w:rsidR="00C248CB" w:rsidRDefault="00E47DE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w:t>
            </w:r>
            <w:r w:rsidR="00C248CB">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C6D7C" w14:paraId="3F2BC893" w14:textId="77777777" w:rsidTr="00B93C31">
        <w:trPr>
          <w:trHeight w:val="485"/>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B15B8EB" w14:textId="33426A03" w:rsidR="001C6D7C" w:rsidRPr="001C6D7C" w:rsidRDefault="00557FB0" w:rsidP="0077406A">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No Internet</w:t>
            </w:r>
          </w:p>
        </w:tc>
        <w:tc>
          <w:tcPr>
            <w:tcW w:w="5490" w:type="dxa"/>
            <w:gridSpan w:val="3"/>
            <w:vAlign w:val="center"/>
          </w:tcPr>
          <w:p w14:paraId="1B63F13B" w14:textId="77BC97C2" w:rsidR="001C6D7C" w:rsidRDefault="00557FB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w:t>
            </w:r>
            <w:r w:rsidR="000F6381">
              <w:rPr>
                <w:rFonts w:ascii="Times New Roman" w:hAnsi="Times New Roman" w:cs="Times New Roman"/>
                <w:sz w:val="24"/>
                <w:szCs w:val="24"/>
              </w:rPr>
              <w:t xml:space="preserve">If internet is </w:t>
            </w:r>
            <w:r>
              <w:rPr>
                <w:rFonts w:ascii="Times New Roman" w:hAnsi="Times New Roman" w:cs="Times New Roman"/>
                <w:sz w:val="24"/>
                <w:szCs w:val="24"/>
              </w:rPr>
              <w:t xml:space="preserve">not </w:t>
            </w:r>
            <w:r w:rsidR="000F6381">
              <w:rPr>
                <w:rFonts w:ascii="Times New Roman" w:hAnsi="Times New Roman" w:cs="Times New Roman"/>
                <w:sz w:val="24"/>
                <w:szCs w:val="24"/>
              </w:rPr>
              <w:t>connected</w:t>
            </w:r>
          </w:p>
        </w:tc>
        <w:tc>
          <w:tcPr>
            <w:tcW w:w="1821" w:type="dxa"/>
            <w:vAlign w:val="center"/>
          </w:tcPr>
          <w:p w14:paraId="642A2073" w14:textId="53C6FB1C" w:rsidR="001C6D7C" w:rsidRDefault="003F0A8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0F6381">
              <w:rPr>
                <w:rFonts w:ascii="Times New Roman" w:hAnsi="Times New Roman" w:cs="Times New Roman"/>
                <w:sz w:val="24"/>
                <w:szCs w:val="24"/>
              </w:rPr>
              <w:t>oard 9</w:t>
            </w: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5" w:name="_Toc25306655"/>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5"/>
    </w:p>
    <w:p w14:paraId="1C8D7BF0" w14:textId="38F1EA21"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1312" behindDoc="0" locked="0" layoutInCell="1" allowOverlap="1" wp14:anchorId="1D2DD258" wp14:editId="7A91EE8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33AFCE81" w:rsidR="00C248CB" w:rsidRDefault="003C5EA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1728" behindDoc="0" locked="0" layoutInCell="1" allowOverlap="1" wp14:anchorId="66F22755" wp14:editId="0FA6B50E">
            <wp:simplePos x="0" y="0"/>
            <wp:positionH relativeFrom="margin">
              <wp:align>center</wp:align>
            </wp:positionH>
            <wp:positionV relativeFrom="paragraph">
              <wp:posOffset>29210</wp:posOffset>
            </wp:positionV>
            <wp:extent cx="5543550" cy="324262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3550" cy="3242621"/>
                    </a:xfrm>
                    <a:prstGeom prst="rect">
                      <a:avLst/>
                    </a:prstGeom>
                  </pic:spPr>
                </pic:pic>
              </a:graphicData>
            </a:graphic>
            <wp14:sizeRelH relativeFrom="margin">
              <wp14:pctWidth>0</wp14:pctWidth>
            </wp14:sizeRelH>
            <wp14:sizeRelV relativeFrom="margin">
              <wp14:pctHeight>0</wp14:pctHeight>
            </wp14:sizeRelV>
          </wp:anchor>
        </w:drawing>
      </w: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3948336D" w:rsidR="00C248CB" w:rsidRDefault="00E54326"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C248CB">
              <w:rPr>
                <w:rFonts w:ascii="Times New Roman" w:hAnsi="Times New Roman" w:cs="Times New Roman"/>
                <w:sz w:val="24"/>
                <w:szCs w:val="24"/>
              </w:rPr>
              <w:t>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18D655E7" w:rsidR="00C248CB" w:rsidRDefault="00E54326"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w:t>
            </w:r>
            <w:r w:rsidR="00C248CB">
              <w:rPr>
                <w:rFonts w:ascii="Times New Roman" w:hAnsi="Times New Roman" w:cs="Times New Roman"/>
                <w:sz w:val="24"/>
                <w:szCs w:val="24"/>
              </w:rPr>
              <w:t>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6" w:name="_Toc25306656"/>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6"/>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705AC2" w:rsidRPr="00E339C1" w:rsidRDefault="00705AC2"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705AC2" w:rsidRPr="00E339C1" w:rsidRDefault="00705AC2"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705AC2" w:rsidRPr="00E339C1" w:rsidRDefault="00705AC2"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705AC2" w:rsidRPr="00E339C1" w:rsidRDefault="00705AC2"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lang w:bidi="ml-IN"/>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lang w:bidi="ml-IN"/>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lang w:bidi="ml-IN"/>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705AC2" w:rsidRPr="00E339C1" w:rsidRDefault="00705AC2"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705AC2" w:rsidRPr="00E339C1" w:rsidRDefault="00705AC2"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705AC2" w:rsidRPr="00E339C1" w:rsidRDefault="00705AC2"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705AC2" w:rsidRPr="00E339C1" w:rsidRDefault="00705AC2"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A30A5C" w14:paraId="21B7AC1F" w14:textId="77777777" w:rsidTr="00A30A5C">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Merge w:val="restart"/>
            <w:vAlign w:val="center"/>
          </w:tcPr>
          <w:p w14:paraId="46C6796C" w14:textId="27208A05" w:rsidR="00A30A5C" w:rsidRDefault="0091188A"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A30A5C">
              <w:rPr>
                <w:rFonts w:ascii="Times New Roman" w:hAnsi="Times New Roman" w:cs="Times New Roman"/>
                <w:sz w:val="24"/>
                <w:szCs w:val="24"/>
              </w:rPr>
              <w:t xml:space="preserve">. </w:t>
            </w:r>
            <w:r w:rsidR="00A30A5C" w:rsidRPr="00063666">
              <w:rPr>
                <w:rFonts w:ascii="Times New Roman" w:hAnsi="Times New Roman" w:cs="Times New Roman"/>
                <w:sz w:val="24"/>
                <w:szCs w:val="24"/>
              </w:rPr>
              <w:t xml:space="preserve">The </w:t>
            </w:r>
            <w:r w:rsidR="00A30A5C">
              <w:rPr>
                <w:rFonts w:ascii="Times New Roman" w:hAnsi="Times New Roman" w:cs="Times New Roman"/>
                <w:sz w:val="24"/>
                <w:szCs w:val="24"/>
              </w:rPr>
              <w:t>player</w:t>
            </w:r>
            <w:r w:rsidR="00A30A5C" w:rsidRPr="00063666">
              <w:rPr>
                <w:rFonts w:ascii="Times New Roman" w:hAnsi="Times New Roman" w:cs="Times New Roman"/>
                <w:sz w:val="24"/>
                <w:szCs w:val="24"/>
              </w:rPr>
              <w:t xml:space="preserve"> will be logged out</w:t>
            </w:r>
          </w:p>
        </w:tc>
        <w:tc>
          <w:tcPr>
            <w:tcW w:w="1821" w:type="dxa"/>
            <w:vMerge w:val="restart"/>
            <w:vAlign w:val="center"/>
          </w:tcPr>
          <w:p w14:paraId="472CEE1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r w:rsidR="00A30A5C" w14:paraId="675CDD6E" w14:textId="77777777" w:rsidTr="00382835">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BB2065A" w14:textId="5EF470E8" w:rsidR="00A30A5C" w:rsidRP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220" w:type="dxa"/>
            <w:vMerge/>
            <w:vAlign w:val="center"/>
          </w:tcPr>
          <w:p w14:paraId="67AA715A"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10CB6E8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7" w:name="_Toc25306657"/>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7"/>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lang w:bidi="ml-IN"/>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19410C97" w:rsidR="009E4BB2" w:rsidRPr="009E4BB2" w:rsidRDefault="00841A54" w:rsidP="00AA5E5D">
      <w:pPr>
        <w:pStyle w:val="Heading2"/>
        <w:spacing w:line="360" w:lineRule="auto"/>
        <w:rPr>
          <w:rFonts w:ascii="Times New Roman" w:hAnsi="Times New Roman" w:cs="Times New Roman"/>
          <w:b/>
          <w:bCs/>
          <w:sz w:val="28"/>
          <w:szCs w:val="28"/>
        </w:rPr>
      </w:pPr>
      <w:bookmarkStart w:id="8" w:name="_Toc25306658"/>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8"/>
    </w:p>
    <w:p w14:paraId="462024F3" w14:textId="0D7044EE"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2576" behindDoc="0" locked="0" layoutInCell="1" allowOverlap="1" wp14:anchorId="546CDD7F" wp14:editId="53128B11">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705AC2" w:rsidRPr="00B67F27" w:rsidRDefault="00705AC2"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705AC2" w:rsidRPr="00621903" w:rsidRDefault="00705AC2"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705AC2" w:rsidRPr="00B67F27" w:rsidRDefault="00705AC2"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705AC2" w:rsidRPr="00621903" w:rsidRDefault="00705AC2"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271105A6" w:rsidR="009E4BB2" w:rsidRDefault="00087A1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725824" behindDoc="0" locked="0" layoutInCell="1" allowOverlap="1" wp14:anchorId="1D7C1E97" wp14:editId="5AC5EB60">
                <wp:simplePos x="0" y="0"/>
                <wp:positionH relativeFrom="margin">
                  <wp:posOffset>4215130</wp:posOffset>
                </wp:positionH>
                <wp:positionV relativeFrom="paragraph">
                  <wp:posOffset>216535</wp:posOffset>
                </wp:positionV>
                <wp:extent cx="719243" cy="287655"/>
                <wp:effectExtent l="0" t="0" r="24130" b="1714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1A260D5E" w14:textId="707FE829" w:rsidR="00705AC2" w:rsidRPr="00E339C1" w:rsidRDefault="00705AC2"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705AC2" w:rsidRPr="00E339C1" w:rsidRDefault="00705AC2" w:rsidP="00087A1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C1E97" id="_x0000_s1037" type="#_x0000_t202" style="position:absolute;left:0;text-align:left;margin-left:331.9pt;margin-top:17.05pt;width:56.65pt;height:22.6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" fillcolor="white [3212]" strokecolor="white [3212]">
                <v:textbox>
                  <w:txbxContent>
                    <w:p w14:paraId="1A260D5E" w14:textId="707FE829" w:rsidR="00705AC2" w:rsidRPr="00E339C1" w:rsidRDefault="00705AC2"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705AC2" w:rsidRPr="00E339C1" w:rsidRDefault="00705AC2" w:rsidP="00087A1B">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9744" behindDoc="0" locked="0" layoutInCell="1" allowOverlap="1" wp14:anchorId="3F872B32" wp14:editId="6BAF1D5C">
                <wp:simplePos x="0" y="0"/>
                <wp:positionH relativeFrom="margin">
                  <wp:posOffset>5126355</wp:posOffset>
                </wp:positionH>
                <wp:positionV relativeFrom="paragraph">
                  <wp:posOffset>217170</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8" type="#_x0000_t202" style="position:absolute;left:0;text-align:left;margin-left:403.65pt;margin-top:17.1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" fillcolor="white [3212]" strokecolor="white [3212]">
                <v:textbox>
                  <w:txbxContent>
                    <w:p w14:paraId="6F24BE22"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9"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" fillcolor="white [3212]" strokecolor="white [3212]">
                <v:textbox>
                  <w:txbxContent>
                    <w:p w14:paraId="75D1E59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40"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K0Ig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9juWbn4tTQHFFWB2Nz4zDipgP3k5IeG7ui/seeOUGJ+miwNKvp&#10;bBYnIRmz+aJAw1176msPMxyhKhooGbfbkKYnymbgDkvYyiRvrPXI5MQZGzapfhquOBHXdor6/QvY&#10;/AI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wCrK0IgIAAEoEAAAOAAAAAAAAAAAAAAAAAC4CAABkcnMvZTJvRG9jLnht&#10;bFBLAQItABQABgAIAAAAIQA+of6e3gAAAAgBAAAPAAAAAAAAAAAAAAAAAHwEAABkcnMvZG93bnJl&#10;di54bWxQSwUGAAAAAAQABADzAAAAhwUAAAAA&#10;" fillcolor="white [3212]" strokecolor="white [3212]">
                <v:textbox>
                  <w:txbxContent>
                    <w:p w14:paraId="0995306C"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p>
    <w:p w14:paraId="739FB465" w14:textId="51470ECC" w:rsidR="009E4BB2" w:rsidRDefault="00087A1B"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723776" behindDoc="0" locked="0" layoutInCell="1" allowOverlap="1" wp14:anchorId="2E0F7A4F" wp14:editId="3D1A821A">
                <wp:simplePos x="0" y="0"/>
                <wp:positionH relativeFrom="column">
                  <wp:posOffset>4552950</wp:posOffset>
                </wp:positionH>
                <wp:positionV relativeFrom="paragraph">
                  <wp:posOffset>193040</wp:posOffset>
                </wp:positionV>
                <wp:extent cx="25400" cy="402167"/>
                <wp:effectExtent l="57150" t="38100" r="50800" b="17145"/>
                <wp:wrapNone/>
                <wp:docPr id="48" name="Straight Arrow Connector 48"/>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1B017" id="_x0000_t32" coordsize="21600,21600" o:spt="32" o:oned="t" path="m,l21600,21600e" filled="f">
                <v:path arrowok="t" fillok="f" o:connecttype="none"/>
                <o:lock v:ext="edit" shapetype="t"/>
              </v:shapetype>
              <v:shape id="Straight Arrow Connector 48" o:spid="_x0000_s1026" type="#_x0000_t32" style="position:absolute;margin-left:358.5pt;margin-top:15.2pt;width:2pt;height:31.6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8720" behindDoc="0" locked="0" layoutInCell="1" allowOverlap="1" wp14:anchorId="2E0A514E" wp14:editId="5C45B39D">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2C339F"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790F553B" w:rsidR="009E4BB2" w:rsidRDefault="00E85FD7"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59263" behindDoc="0" locked="0" layoutInCell="1" allowOverlap="1" wp14:anchorId="06CF99AD" wp14:editId="0CD28CDA">
            <wp:simplePos x="0" y="0"/>
            <wp:positionH relativeFrom="column">
              <wp:posOffset>57785</wp:posOffset>
            </wp:positionH>
            <wp:positionV relativeFrom="paragraph">
              <wp:posOffset>38100</wp:posOffset>
            </wp:positionV>
            <wp:extent cx="5943600" cy="3232785"/>
            <wp:effectExtent l="0" t="0" r="0" b="571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p>
    <w:p w14:paraId="194F43E5" w14:textId="66569D53"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lang w:bidi="ml-IN"/>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1"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H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kgBR4grqI+rqYJxu3Ea8dOB+UdLjZJfU/9wzJyhRnwz2&#10;Zj2bz+MqJGO+WOZouEtPdelhhiNUSQMl43UX0vpE2QzcYg8bmeR9YXLijBObVD9tV1yJSztFvfwH&#10;bH8D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6D1fxyMCAABLBAAADgAAAAAAAAAAAAAAAAAuAgAAZHJzL2Uyb0Rv&#10;Yy54bWxQSwECLQAUAAYACAAAACEA453jBOEAAAAJAQAADwAAAAAAAAAAAAAAAAB9BAAAZHJzL2Rv&#10;d25yZXYueG1sUEsFBgAAAAAEAAQA8wAAAIsFAAAAAA==&#10;" fillcolor="white [3212]" strokecolor="white [3212]">
                <v:textbox>
                  <w:txbxContent>
                    <w:p w14:paraId="1139CA4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2"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" fillcolor="white [3212]" strokecolor="white [3212]">
                <v:textbox>
                  <w:txbxContent>
                    <w:p w14:paraId="5FBF6088"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3"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D9+RT2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p>
    <w:p w14:paraId="274ACDD2" w14:textId="43B1F142"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3D3539" w14:paraId="35270A7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15F69CE" w14:textId="35C980E0" w:rsidR="003D3539" w:rsidRPr="003D3539" w:rsidRDefault="003D353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hat</w:t>
            </w:r>
          </w:p>
        </w:tc>
        <w:tc>
          <w:tcPr>
            <w:tcW w:w="5220" w:type="dxa"/>
            <w:gridSpan w:val="2"/>
            <w:vAlign w:val="center"/>
          </w:tcPr>
          <w:p w14:paraId="446AC4CC" w14:textId="65ADAB9B"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panel will show</w:t>
            </w:r>
          </w:p>
        </w:tc>
        <w:tc>
          <w:tcPr>
            <w:tcW w:w="1821" w:type="dxa"/>
            <w:vAlign w:val="center"/>
          </w:tcPr>
          <w:p w14:paraId="4F0CB275" w14:textId="529D3E50"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8</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363024BE" w:rsidR="002C5109" w:rsidRPr="00AD24A0" w:rsidRDefault="00841A54" w:rsidP="00AA5E5D">
      <w:pPr>
        <w:pStyle w:val="Heading2"/>
        <w:spacing w:line="360" w:lineRule="auto"/>
        <w:rPr>
          <w:rFonts w:ascii="Times New Roman" w:hAnsi="Times New Roman" w:cs="Times New Roman"/>
          <w:b/>
          <w:bCs/>
          <w:sz w:val="28"/>
          <w:szCs w:val="28"/>
        </w:rPr>
      </w:pPr>
      <w:bookmarkStart w:id="9" w:name="_Toc25306659"/>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9"/>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705AC2" w:rsidRPr="00B67F27" w:rsidRDefault="00705AC2"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705AC2" w:rsidRPr="00621903" w:rsidRDefault="00705AC2"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4"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D+kOA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705AC2" w:rsidRPr="00B67F27" w:rsidRDefault="00705AC2"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705AC2" w:rsidRPr="00621903" w:rsidRDefault="00705AC2"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0" w:name="_Toc25306660"/>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0"/>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705AC2" w:rsidRPr="00B67F27" w:rsidRDefault="00705AC2"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705AC2" w:rsidRPr="00621903" w:rsidRDefault="00705AC2"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5"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IvAjCC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705AC2" w:rsidRPr="00B67F27" w:rsidRDefault="00705AC2"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705AC2" w:rsidRPr="00621903" w:rsidRDefault="00705AC2"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lang w:bidi="ml-IN"/>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1" w:name="_Toc25306661"/>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1"/>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705AC2" w:rsidRPr="00B67F27" w:rsidRDefault="00705AC2"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705AC2" w:rsidRPr="00621903" w:rsidRDefault="00705AC2"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6"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" fillcolor="white [3212]" strokecolor="white [3212]">
                <v:textbox>
                  <w:txbxContent>
                    <w:p w14:paraId="32C4B94D" w14:textId="77CAA408" w:rsidR="00705AC2" w:rsidRPr="00B67F27" w:rsidRDefault="00705AC2"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705AC2" w:rsidRPr="00621903" w:rsidRDefault="00705AC2"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3352ECA5"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t rooms allows the players in a game to interact. </w:t>
      </w:r>
      <w:r w:rsidR="00E63B4C">
        <w:rPr>
          <w:rFonts w:ascii="Times New Roman" w:hAnsi="Times New Roman" w:cs="Times New Roman"/>
          <w:sz w:val="24"/>
          <w:szCs w:val="24"/>
        </w:rPr>
        <w:t>The chat room panel only supports small messages since big data cannot be send to the remote storage. Also, no scrolling is implemented. This chat room is only a initial prototype vers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6CC7793C" w14:textId="2BEF6B28" w:rsidR="00035C21" w:rsidRPr="00A5140F" w:rsidRDefault="00035C21" w:rsidP="00A5140F">
      <w:pPr>
        <w:pStyle w:val="Heading2"/>
        <w:rPr>
          <w:rFonts w:ascii="Times New Roman" w:hAnsi="Times New Roman" w:cs="Times New Roman"/>
          <w:b/>
          <w:bCs/>
          <w:sz w:val="28"/>
          <w:szCs w:val="28"/>
        </w:rPr>
      </w:pPr>
      <w:bookmarkStart w:id="12" w:name="_Toc25306662"/>
      <w:r w:rsidRPr="00A5140F">
        <w:rPr>
          <w:rFonts w:ascii="Times New Roman" w:hAnsi="Times New Roman" w:cs="Times New Roman"/>
          <w:b/>
          <w:bCs/>
          <w:sz w:val="28"/>
          <w:szCs w:val="28"/>
        </w:rPr>
        <w:lastRenderedPageBreak/>
        <w:t>4.9 Connection Error Message</w:t>
      </w:r>
      <w:bookmarkEnd w:id="12"/>
    </w:p>
    <w:p w14:paraId="07D8E2A7" w14:textId="7CDC46EB" w:rsidR="00035C21" w:rsidRDefault="00035C21"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730944" behindDoc="0" locked="0" layoutInCell="1" allowOverlap="1" wp14:anchorId="5BDB788F" wp14:editId="2FE94149">
                <wp:simplePos x="0" y="0"/>
                <wp:positionH relativeFrom="margin">
                  <wp:posOffset>2753995</wp:posOffset>
                </wp:positionH>
                <wp:positionV relativeFrom="paragraph">
                  <wp:posOffset>105773</wp:posOffset>
                </wp:positionV>
                <wp:extent cx="880110" cy="338455"/>
                <wp:effectExtent l="0" t="0" r="15240" b="2349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5302A87B" w14:textId="4AD69D5F" w:rsidR="00035C21" w:rsidRPr="00B67F27" w:rsidRDefault="00035C21" w:rsidP="00035C2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9</w:t>
                            </w:r>
                          </w:p>
                          <w:p w14:paraId="28065459" w14:textId="77777777" w:rsidR="00035C21" w:rsidRPr="00621903" w:rsidRDefault="00035C21" w:rsidP="00035C2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B788F" id="_x0000_s1047" type="#_x0000_t202" style="position:absolute;left:0;text-align:left;margin-left:216.85pt;margin-top:8.35pt;width:69.3pt;height:26.6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" fillcolor="white [3212]" strokecolor="white [3212]">
                <v:textbox>
                  <w:txbxContent>
                    <w:p w14:paraId="5302A87B" w14:textId="4AD69D5F" w:rsidR="00035C21" w:rsidRPr="00B67F27" w:rsidRDefault="00035C21" w:rsidP="00035C2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9</w:t>
                      </w:r>
                    </w:p>
                    <w:p w14:paraId="28065459" w14:textId="77777777" w:rsidR="00035C21" w:rsidRPr="00621903" w:rsidRDefault="00035C21" w:rsidP="00035C21">
                      <w:pPr>
                        <w:jc w:val="center"/>
                        <w:rPr>
                          <w:rFonts w:ascii="Times New Roman" w:hAnsi="Times New Roman" w:cs="Times New Roman"/>
                          <w:b/>
                          <w:bCs/>
                          <w:sz w:val="24"/>
                          <w:szCs w:val="24"/>
                        </w:rPr>
                      </w:pPr>
                    </w:p>
                  </w:txbxContent>
                </v:textbox>
                <w10:wrap anchorx="margin"/>
              </v:shape>
            </w:pict>
          </mc:Fallback>
        </mc:AlternateContent>
      </w:r>
    </w:p>
    <w:p w14:paraId="672751CE" w14:textId="2999B2C3" w:rsidR="00035C21" w:rsidRDefault="00035C21"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28896" behindDoc="0" locked="0" layoutInCell="1" allowOverlap="1" wp14:anchorId="7C82D65F" wp14:editId="52C30CCC">
            <wp:simplePos x="0" y="0"/>
            <wp:positionH relativeFrom="column">
              <wp:posOffset>239395</wp:posOffset>
            </wp:positionH>
            <wp:positionV relativeFrom="paragraph">
              <wp:posOffset>80192</wp:posOffset>
            </wp:positionV>
            <wp:extent cx="5943600" cy="3578225"/>
            <wp:effectExtent l="0" t="0" r="0" b="317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3578225"/>
                    </a:xfrm>
                    <a:prstGeom prst="rect">
                      <a:avLst/>
                    </a:prstGeom>
                  </pic:spPr>
                </pic:pic>
              </a:graphicData>
            </a:graphic>
          </wp:anchor>
        </w:drawing>
      </w:r>
    </w:p>
    <w:p w14:paraId="5FA454B7" w14:textId="0E060292" w:rsidR="00035C21" w:rsidRDefault="00035C21" w:rsidP="00AA5E5D">
      <w:pPr>
        <w:spacing w:line="360" w:lineRule="auto"/>
        <w:jc w:val="both"/>
        <w:rPr>
          <w:rFonts w:ascii="Times New Roman" w:hAnsi="Times New Roman" w:cs="Times New Roman"/>
          <w:sz w:val="24"/>
          <w:szCs w:val="24"/>
        </w:rPr>
      </w:pPr>
    </w:p>
    <w:p w14:paraId="0C1C7B74" w14:textId="5982CDDA" w:rsidR="00035C21" w:rsidRDefault="00035C21" w:rsidP="00AA5E5D">
      <w:pPr>
        <w:spacing w:line="360" w:lineRule="auto"/>
        <w:jc w:val="both"/>
        <w:rPr>
          <w:rFonts w:ascii="Times New Roman" w:hAnsi="Times New Roman" w:cs="Times New Roman"/>
          <w:sz w:val="24"/>
          <w:szCs w:val="24"/>
        </w:rPr>
      </w:pPr>
    </w:p>
    <w:p w14:paraId="38D7A488" w14:textId="17F9C1E8" w:rsidR="00035C21" w:rsidRDefault="00035C21" w:rsidP="00AA5E5D">
      <w:pPr>
        <w:spacing w:line="360" w:lineRule="auto"/>
        <w:jc w:val="both"/>
        <w:rPr>
          <w:rFonts w:ascii="Times New Roman" w:hAnsi="Times New Roman" w:cs="Times New Roman"/>
          <w:sz w:val="24"/>
          <w:szCs w:val="24"/>
        </w:rPr>
      </w:pPr>
    </w:p>
    <w:p w14:paraId="13603751" w14:textId="60637E1A" w:rsidR="00035C21" w:rsidRDefault="00035C21" w:rsidP="00AA5E5D">
      <w:pPr>
        <w:spacing w:line="360" w:lineRule="auto"/>
        <w:jc w:val="both"/>
        <w:rPr>
          <w:rFonts w:ascii="Times New Roman" w:hAnsi="Times New Roman" w:cs="Times New Roman"/>
          <w:sz w:val="24"/>
          <w:szCs w:val="24"/>
        </w:rPr>
      </w:pPr>
    </w:p>
    <w:p w14:paraId="63E9A008" w14:textId="0A86D508" w:rsidR="00035C21" w:rsidRDefault="00035C21" w:rsidP="00AA5E5D">
      <w:pPr>
        <w:spacing w:line="360" w:lineRule="auto"/>
        <w:jc w:val="both"/>
        <w:rPr>
          <w:rFonts w:ascii="Times New Roman" w:hAnsi="Times New Roman" w:cs="Times New Roman"/>
          <w:sz w:val="24"/>
          <w:szCs w:val="24"/>
        </w:rPr>
      </w:pPr>
    </w:p>
    <w:p w14:paraId="71A7432F" w14:textId="38C95384" w:rsidR="00035C21" w:rsidRDefault="00035C21" w:rsidP="00AA5E5D">
      <w:pPr>
        <w:spacing w:line="360" w:lineRule="auto"/>
        <w:jc w:val="both"/>
        <w:rPr>
          <w:rFonts w:ascii="Times New Roman" w:hAnsi="Times New Roman" w:cs="Times New Roman"/>
          <w:sz w:val="24"/>
          <w:szCs w:val="24"/>
        </w:rPr>
      </w:pPr>
    </w:p>
    <w:p w14:paraId="1E95C918" w14:textId="735064E6" w:rsidR="00035C21" w:rsidRDefault="00035C21" w:rsidP="00AA5E5D">
      <w:pPr>
        <w:spacing w:line="360" w:lineRule="auto"/>
        <w:jc w:val="both"/>
        <w:rPr>
          <w:rFonts w:ascii="Times New Roman" w:hAnsi="Times New Roman" w:cs="Times New Roman"/>
          <w:sz w:val="24"/>
          <w:szCs w:val="24"/>
        </w:rPr>
      </w:pPr>
    </w:p>
    <w:p w14:paraId="6E3BBAD2" w14:textId="047B0074" w:rsidR="00035C21" w:rsidRDefault="00035C21" w:rsidP="00AA5E5D">
      <w:pPr>
        <w:spacing w:line="360" w:lineRule="auto"/>
        <w:jc w:val="both"/>
        <w:rPr>
          <w:rFonts w:ascii="Times New Roman" w:hAnsi="Times New Roman" w:cs="Times New Roman"/>
          <w:sz w:val="24"/>
          <w:szCs w:val="24"/>
        </w:rPr>
      </w:pPr>
    </w:p>
    <w:p w14:paraId="7DCD26D9" w14:textId="42584253" w:rsidR="00035C21" w:rsidRDefault="00035C21" w:rsidP="00AA5E5D">
      <w:pPr>
        <w:spacing w:line="360" w:lineRule="auto"/>
        <w:jc w:val="both"/>
        <w:rPr>
          <w:rFonts w:ascii="Times New Roman" w:hAnsi="Times New Roman" w:cs="Times New Roman"/>
          <w:sz w:val="24"/>
          <w:szCs w:val="24"/>
        </w:rPr>
      </w:pPr>
    </w:p>
    <w:p w14:paraId="4EF54EC8" w14:textId="33DC2653" w:rsidR="00035C21" w:rsidRDefault="00035C21" w:rsidP="00AA5E5D">
      <w:pPr>
        <w:spacing w:line="360" w:lineRule="auto"/>
        <w:jc w:val="both"/>
        <w:rPr>
          <w:rFonts w:ascii="Times New Roman" w:hAnsi="Times New Roman" w:cs="Times New Roman"/>
          <w:sz w:val="24"/>
          <w:szCs w:val="24"/>
        </w:rPr>
      </w:pPr>
    </w:p>
    <w:p w14:paraId="1FB70590" w14:textId="2C5AA16B" w:rsidR="00035C21" w:rsidRDefault="000627DF"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nnection error message will show if the device is not connected to the internet. This checking will happen when the application starts. If the application is successfully connected, then the login screen will load with no issues.</w:t>
      </w:r>
    </w:p>
    <w:tbl>
      <w:tblPr>
        <w:tblStyle w:val="GridTable1Light"/>
        <w:tblpPr w:leftFromText="180" w:rightFromText="180" w:vertAnchor="text" w:horzAnchor="margin" w:tblpY="395"/>
        <w:tblW w:w="0" w:type="auto"/>
        <w:tblLook w:val="04A0" w:firstRow="1" w:lastRow="0" w:firstColumn="1" w:lastColumn="0" w:noHBand="0" w:noVBand="1"/>
      </w:tblPr>
      <w:tblGrid>
        <w:gridCol w:w="1975"/>
        <w:gridCol w:w="450"/>
        <w:gridCol w:w="4770"/>
        <w:gridCol w:w="1821"/>
      </w:tblGrid>
      <w:tr w:rsidR="00581A58" w14:paraId="49765E2D" w14:textId="77777777" w:rsidTr="00581A58">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61709168" w14:textId="77777777" w:rsidR="00581A58" w:rsidRDefault="00581A58" w:rsidP="00581A58">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3687302D" w14:textId="77777777" w:rsidR="00581A58" w:rsidRDefault="00581A58" w:rsidP="00581A5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B500FAD" w14:textId="77777777" w:rsidR="00581A58" w:rsidRDefault="00581A58" w:rsidP="00581A5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223D77" w14:paraId="5BA18C7E" w14:textId="77777777" w:rsidTr="00581A58">
        <w:tc>
          <w:tcPr>
            <w:cnfStyle w:val="001000000000" w:firstRow="0" w:lastRow="0" w:firstColumn="1" w:lastColumn="0" w:oddVBand="0" w:evenVBand="0" w:oddHBand="0" w:evenHBand="0" w:firstRowFirstColumn="0" w:firstRowLastColumn="0" w:lastRowFirstColumn="0" w:lastRowLastColumn="0"/>
            <w:tcW w:w="1975" w:type="dxa"/>
            <w:vMerge w:val="restart"/>
            <w:vAlign w:val="center"/>
          </w:tcPr>
          <w:p w14:paraId="5D07C7C7" w14:textId="4368A099" w:rsidR="00223D77" w:rsidRPr="00EB483F" w:rsidRDefault="00223D77" w:rsidP="00581A58">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w:t>
            </w:r>
            <w:r>
              <w:rPr>
                <w:rFonts w:ascii="Times New Roman" w:hAnsi="Times New Roman" w:cs="Times New Roman"/>
                <w:b w:val="0"/>
                <w:bCs w:val="0"/>
                <w:sz w:val="24"/>
                <w:szCs w:val="24"/>
              </w:rPr>
              <w:t xml:space="preserve"> Retry</w:t>
            </w:r>
          </w:p>
        </w:tc>
        <w:tc>
          <w:tcPr>
            <w:tcW w:w="5220" w:type="dxa"/>
            <w:gridSpan w:val="2"/>
            <w:vAlign w:val="center"/>
          </w:tcPr>
          <w:p w14:paraId="0E87F88F" w14:textId="51139F4C"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w:t>
            </w:r>
            <w:r>
              <w:rPr>
                <w:rFonts w:ascii="Times New Roman" w:hAnsi="Times New Roman" w:cs="Times New Roman"/>
                <w:sz w:val="24"/>
                <w:szCs w:val="24"/>
              </w:rPr>
              <w:t>ecks the device is connected to internet</w:t>
            </w:r>
          </w:p>
        </w:tc>
        <w:tc>
          <w:tcPr>
            <w:tcW w:w="1821" w:type="dxa"/>
            <w:vAlign w:val="center"/>
          </w:tcPr>
          <w:p w14:paraId="11574292" w14:textId="74F81026"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23D77" w14:paraId="2F1A0D80" w14:textId="77777777" w:rsidTr="00581A58">
        <w:tc>
          <w:tcPr>
            <w:cnfStyle w:val="001000000000" w:firstRow="0" w:lastRow="0" w:firstColumn="1" w:lastColumn="0" w:oddVBand="0" w:evenVBand="0" w:oddHBand="0" w:evenHBand="0" w:firstRowFirstColumn="0" w:firstRowLastColumn="0" w:lastRowFirstColumn="0" w:lastRowLastColumn="0"/>
            <w:tcW w:w="1975" w:type="dxa"/>
            <w:vMerge/>
            <w:vAlign w:val="center"/>
          </w:tcPr>
          <w:p w14:paraId="5F97931D" w14:textId="6C242299" w:rsidR="00223D77" w:rsidRDefault="00223D77" w:rsidP="00581A58">
            <w:pPr>
              <w:spacing w:line="360" w:lineRule="auto"/>
              <w:rPr>
                <w:rFonts w:ascii="Times New Roman" w:hAnsi="Times New Roman" w:cs="Times New Roman"/>
                <w:b w:val="0"/>
                <w:bCs w:val="0"/>
                <w:sz w:val="24"/>
                <w:szCs w:val="24"/>
              </w:rPr>
            </w:pPr>
          </w:p>
        </w:tc>
        <w:tc>
          <w:tcPr>
            <w:tcW w:w="450" w:type="dxa"/>
            <w:vAlign w:val="center"/>
          </w:tcPr>
          <w:p w14:paraId="7CC1A45C" w14:textId="77777777"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4770" w:type="dxa"/>
            <w:vAlign w:val="center"/>
          </w:tcPr>
          <w:p w14:paraId="54F3BB77" w14:textId="2996A565"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device is connected successfully</w:t>
            </w:r>
          </w:p>
        </w:tc>
        <w:tc>
          <w:tcPr>
            <w:tcW w:w="1821" w:type="dxa"/>
            <w:vAlign w:val="center"/>
          </w:tcPr>
          <w:p w14:paraId="256BAEB5" w14:textId="282B3129"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r w:rsidR="00223D77" w14:paraId="09432E66" w14:textId="77777777" w:rsidTr="00581A58">
        <w:tc>
          <w:tcPr>
            <w:cnfStyle w:val="001000000000" w:firstRow="0" w:lastRow="0" w:firstColumn="1" w:lastColumn="0" w:oddVBand="0" w:evenVBand="0" w:oddHBand="0" w:evenHBand="0" w:firstRowFirstColumn="0" w:firstRowLastColumn="0" w:lastRowFirstColumn="0" w:lastRowLastColumn="0"/>
            <w:tcW w:w="1975" w:type="dxa"/>
            <w:vMerge/>
            <w:vAlign w:val="center"/>
          </w:tcPr>
          <w:p w14:paraId="4FD81E4E" w14:textId="77777777" w:rsidR="00223D77" w:rsidRDefault="00223D77" w:rsidP="00581A58">
            <w:pPr>
              <w:spacing w:line="360" w:lineRule="auto"/>
              <w:rPr>
                <w:rFonts w:ascii="Times New Roman" w:hAnsi="Times New Roman" w:cs="Times New Roman"/>
                <w:sz w:val="24"/>
                <w:szCs w:val="24"/>
              </w:rPr>
            </w:pPr>
          </w:p>
        </w:tc>
        <w:tc>
          <w:tcPr>
            <w:tcW w:w="450" w:type="dxa"/>
            <w:vAlign w:val="center"/>
          </w:tcPr>
          <w:p w14:paraId="310F6DEE" w14:textId="77777777"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770" w:type="dxa"/>
            <w:vAlign w:val="center"/>
          </w:tcPr>
          <w:p w14:paraId="37F903E6" w14:textId="4F0704B7"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device is not connected</w:t>
            </w:r>
          </w:p>
        </w:tc>
        <w:tc>
          <w:tcPr>
            <w:tcW w:w="1821" w:type="dxa"/>
            <w:vAlign w:val="center"/>
          </w:tcPr>
          <w:p w14:paraId="6717707C" w14:textId="1E94EE33" w:rsidR="00223D77" w:rsidRDefault="00223D77" w:rsidP="00581A5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9</w:t>
            </w:r>
          </w:p>
        </w:tc>
      </w:tr>
    </w:tbl>
    <w:p w14:paraId="4E252833" w14:textId="028411AF" w:rsidR="00035C21" w:rsidRDefault="00035C21" w:rsidP="00AA5E5D">
      <w:pPr>
        <w:spacing w:line="360" w:lineRule="auto"/>
        <w:jc w:val="both"/>
        <w:rPr>
          <w:rFonts w:ascii="Times New Roman" w:hAnsi="Times New Roman" w:cs="Times New Roman"/>
          <w:sz w:val="24"/>
          <w:szCs w:val="24"/>
        </w:rPr>
      </w:pPr>
    </w:p>
    <w:p w14:paraId="1FA7224B" w14:textId="69DB682B" w:rsidR="00035C21" w:rsidRDefault="00035C21" w:rsidP="00AA5E5D">
      <w:pPr>
        <w:spacing w:line="360" w:lineRule="auto"/>
        <w:jc w:val="both"/>
        <w:rPr>
          <w:rFonts w:ascii="Times New Roman" w:hAnsi="Times New Roman" w:cs="Times New Roman"/>
          <w:sz w:val="24"/>
          <w:szCs w:val="24"/>
        </w:rPr>
      </w:pPr>
    </w:p>
    <w:p w14:paraId="2138310F" w14:textId="03BED476" w:rsidR="00035C21" w:rsidRDefault="00035C21" w:rsidP="00AA5E5D">
      <w:pPr>
        <w:spacing w:line="360" w:lineRule="auto"/>
        <w:jc w:val="both"/>
        <w:rPr>
          <w:rFonts w:ascii="Times New Roman" w:hAnsi="Times New Roman" w:cs="Times New Roman"/>
          <w:sz w:val="24"/>
          <w:szCs w:val="24"/>
        </w:rPr>
      </w:pPr>
    </w:p>
    <w:p w14:paraId="496F701C" w14:textId="20F068E3" w:rsidR="00035C21" w:rsidRDefault="00035C21"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3" w:name="_Toc25306663"/>
      <w:r w:rsidRPr="007270E4">
        <w:rPr>
          <w:rFonts w:ascii="Times New Roman" w:hAnsi="Times New Roman" w:cs="Times New Roman"/>
          <w:b/>
          <w:bCs/>
        </w:rPr>
        <w:lastRenderedPageBreak/>
        <w:t>USE-CASE DIAGRAM</w:t>
      </w:r>
      <w:bookmarkEnd w:id="13"/>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order to draw a use-case diagram, it is essential to have a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lang w:bidi="ml-IN"/>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lang w:bidi="ml-IN"/>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4FCDAF78" w:rsidR="00B00B34" w:rsidRDefault="003602E9"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7872" behindDoc="0" locked="0" layoutInCell="1" allowOverlap="1" wp14:anchorId="20D16271" wp14:editId="22329F13">
            <wp:simplePos x="0" y="0"/>
            <wp:positionH relativeFrom="column">
              <wp:posOffset>-326571</wp:posOffset>
            </wp:positionH>
            <wp:positionV relativeFrom="paragraph">
              <wp:posOffset>-65314</wp:posOffset>
            </wp:positionV>
            <wp:extent cx="6694714" cy="552957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706743" cy="5539511"/>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705AC2" w:rsidRPr="003F6593" w:rsidRDefault="00705AC2"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4CAD8" id="Text Box 39" o:spid="_x0000_s1048"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u+yMAIAAGcEAAAOAAAAZHJzL2Uyb0RvYy54bWysVMFu2zAMvQ/YPwi6L05SL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" stroked="f">
                <v:textbox style="mso-fit-shape-to-text:t" inset="0,0,0,0">
                  <w:txbxContent>
                    <w:p w14:paraId="138ABBD9" w14:textId="2111DEE1" w:rsidR="00705AC2" w:rsidRPr="003F6593" w:rsidRDefault="00705AC2"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4" w:name="_Toc25306664"/>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4"/>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D28805C"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r w:rsidR="008009C2">
        <w:rPr>
          <w:rFonts w:ascii="Times New Roman" w:hAnsi="Times New Roman" w:cs="Times New Roman"/>
          <w:sz w:val="24"/>
          <w:szCs w:val="24"/>
        </w:rPr>
        <w:t>s</w:t>
      </w:r>
    </w:p>
    <w:p w14:paraId="0183F485" w14:textId="765508B2" w:rsidR="00242B74" w:rsidRDefault="00242B74" w:rsidP="000A50C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game room button</w:t>
      </w:r>
      <w:r w:rsidR="00F8303D">
        <w:rPr>
          <w:rFonts w:ascii="Times New Roman" w:hAnsi="Times New Roman" w:cs="Times New Roman"/>
          <w:sz w:val="24"/>
          <w:szCs w:val="24"/>
        </w:rPr>
        <w:t>s</w:t>
      </w:r>
      <w:r>
        <w:rPr>
          <w:rFonts w:ascii="Times New Roman" w:hAnsi="Times New Roman" w:cs="Times New Roman"/>
          <w:sz w:val="24"/>
          <w:szCs w:val="24"/>
        </w:rPr>
        <w:t xml:space="preserve"> </w:t>
      </w:r>
      <w:r w:rsidR="00F8303D">
        <w:rPr>
          <w:rFonts w:ascii="Times New Roman" w:hAnsi="Times New Roman" w:cs="Times New Roman"/>
          <w:sz w:val="24"/>
          <w:szCs w:val="24"/>
        </w:rPr>
        <w:t>are</w:t>
      </w:r>
      <w:r>
        <w:rPr>
          <w:rFonts w:ascii="Times New Roman" w:hAnsi="Times New Roman" w:cs="Times New Roman"/>
          <w:sz w:val="24"/>
          <w:szCs w:val="24"/>
        </w:rPr>
        <w:t xml:space="preserve"> mainly used to check the details of co-players in the game</w:t>
      </w:r>
      <w:r w:rsidR="00F8303D">
        <w:rPr>
          <w:rFonts w:ascii="Times New Roman" w:hAnsi="Times New Roman" w:cs="Times New Roman"/>
          <w:sz w:val="24"/>
          <w:szCs w:val="24"/>
        </w:rPr>
        <w:t xml:space="preserve"> to open the chat system</w:t>
      </w:r>
      <w:r>
        <w:rPr>
          <w:rFonts w:ascii="Times New Roman" w:hAnsi="Times New Roman" w:cs="Times New Roman"/>
          <w:sz w:val="24"/>
          <w:szCs w:val="24"/>
        </w:rPr>
        <w:t xml:space="preserve">. </w:t>
      </w:r>
      <w:r w:rsidR="000A50CD">
        <w:rPr>
          <w:rFonts w:ascii="Times New Roman" w:hAnsi="Times New Roman" w:cs="Times New Roman"/>
          <w:sz w:val="24"/>
          <w:szCs w:val="24"/>
        </w:rPr>
        <w:t>Player details includes the player name, health and time taken which helps to know how far the co-player is. Chat system allows the players to chat between thus it becomes a gateway to interact inside game.</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4904EDA2" w14:textId="77777777" w:rsidR="0035556C" w:rsidRDefault="0035556C" w:rsidP="00AA5E5D">
      <w:pPr>
        <w:spacing w:line="360" w:lineRule="auto"/>
        <w:ind w:left="720"/>
        <w:jc w:val="both"/>
        <w:rPr>
          <w:rFonts w:ascii="Times New Roman" w:hAnsi="Times New Roman" w:cs="Times New Roman"/>
          <w:sz w:val="24"/>
          <w:szCs w:val="24"/>
        </w:rPr>
      </w:pP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5" w:name="_Toc25306665"/>
      <w:r w:rsidRPr="00003A43">
        <w:rPr>
          <w:rFonts w:ascii="Times New Roman" w:hAnsi="Times New Roman" w:cs="Times New Roman"/>
          <w:b/>
          <w:bCs/>
        </w:rPr>
        <w:lastRenderedPageBreak/>
        <w:t>CLASS DIAGRAM</w:t>
      </w:r>
      <w:bookmarkEnd w:id="15"/>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698E6D03"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1E952593" w:rsidR="00003A43" w:rsidRDefault="00154A22"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6848" behindDoc="0" locked="0" layoutInCell="1" allowOverlap="1" wp14:anchorId="56EB1310" wp14:editId="36D53414">
            <wp:simplePos x="0" y="0"/>
            <wp:positionH relativeFrom="column">
              <wp:posOffset>-708025</wp:posOffset>
            </wp:positionH>
            <wp:positionV relativeFrom="paragraph">
              <wp:posOffset>227874</wp:posOffset>
            </wp:positionV>
            <wp:extent cx="9625434" cy="48223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9625434" cy="4822372"/>
                    </a:xfrm>
                    <a:prstGeom prst="rect">
                      <a:avLst/>
                    </a:prstGeom>
                  </pic:spPr>
                </pic:pic>
              </a:graphicData>
            </a:graphic>
            <wp14:sizeRelH relativeFrom="margin">
              <wp14:pctWidth>0</wp14:pctWidth>
            </wp14:sizeRelH>
            <wp14:sizeRelV relativeFrom="margin">
              <wp14:pctHeight>0</wp14:pctHeight>
            </wp14:sizeRelV>
          </wp:anchor>
        </w:drawing>
      </w:r>
    </w:p>
    <w:p w14:paraId="661493C1" w14:textId="48FFF635"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180512F2" w14:textId="77777777" w:rsidR="00E23CF2" w:rsidRDefault="00E23CF2" w:rsidP="00AA5E5D">
      <w:pPr>
        <w:spacing w:line="360" w:lineRule="auto"/>
        <w:ind w:firstLine="720"/>
        <w:jc w:val="both"/>
        <w:rPr>
          <w:rFonts w:ascii="Times New Roman" w:hAnsi="Times New Roman" w:cs="Times New Roman"/>
          <w:noProof/>
          <w:sz w:val="24"/>
          <w:szCs w:val="24"/>
        </w:rPr>
      </w:pPr>
    </w:p>
    <w:p w14:paraId="4CB17E83" w14:textId="77777777" w:rsidR="00E23CF2" w:rsidRDefault="00E23CF2" w:rsidP="00AA5E5D">
      <w:pPr>
        <w:spacing w:line="360" w:lineRule="auto"/>
        <w:ind w:firstLine="720"/>
        <w:jc w:val="both"/>
        <w:rPr>
          <w:rFonts w:ascii="Times New Roman" w:hAnsi="Times New Roman" w:cs="Times New Roman"/>
          <w:noProof/>
          <w:sz w:val="24"/>
          <w:szCs w:val="24"/>
        </w:rPr>
      </w:pPr>
    </w:p>
    <w:p w14:paraId="0BC1A84F" w14:textId="77777777" w:rsidR="00E23CF2" w:rsidRDefault="00E23CF2" w:rsidP="00AA5E5D">
      <w:pPr>
        <w:spacing w:line="360" w:lineRule="auto"/>
        <w:ind w:firstLine="720"/>
        <w:jc w:val="both"/>
        <w:rPr>
          <w:rFonts w:ascii="Times New Roman" w:hAnsi="Times New Roman" w:cs="Times New Roman"/>
          <w:noProof/>
          <w:sz w:val="24"/>
          <w:szCs w:val="24"/>
        </w:rPr>
      </w:pPr>
    </w:p>
    <w:p w14:paraId="23DF1667" w14:textId="77777777" w:rsidR="00E23CF2" w:rsidRDefault="00E23CF2" w:rsidP="00AA5E5D">
      <w:pPr>
        <w:spacing w:line="360" w:lineRule="auto"/>
        <w:ind w:firstLine="720"/>
        <w:jc w:val="both"/>
        <w:rPr>
          <w:rFonts w:ascii="Times New Roman" w:hAnsi="Times New Roman" w:cs="Times New Roman"/>
          <w:noProof/>
          <w:sz w:val="24"/>
          <w:szCs w:val="24"/>
        </w:rPr>
      </w:pPr>
    </w:p>
    <w:p w14:paraId="68BD0428" w14:textId="77777777" w:rsidR="00E23CF2" w:rsidRDefault="00E23CF2" w:rsidP="00AA5E5D">
      <w:pPr>
        <w:spacing w:line="360" w:lineRule="auto"/>
        <w:ind w:firstLine="720"/>
        <w:jc w:val="both"/>
        <w:rPr>
          <w:rFonts w:ascii="Times New Roman" w:hAnsi="Times New Roman" w:cs="Times New Roman"/>
          <w:noProof/>
          <w:sz w:val="24"/>
          <w:szCs w:val="24"/>
        </w:rPr>
      </w:pPr>
    </w:p>
    <w:p w14:paraId="01BBA60D" w14:textId="7FB57088" w:rsidR="00E23CF2" w:rsidRDefault="00E23CF2" w:rsidP="00AA5E5D">
      <w:pPr>
        <w:spacing w:line="360" w:lineRule="auto"/>
        <w:ind w:firstLine="720"/>
        <w:jc w:val="both"/>
        <w:rPr>
          <w:rFonts w:ascii="Times New Roman" w:hAnsi="Times New Roman" w:cs="Times New Roman"/>
          <w:noProof/>
          <w:sz w:val="24"/>
          <w:szCs w:val="24"/>
        </w:rPr>
      </w:pPr>
    </w:p>
    <w:p w14:paraId="5958F7F2" w14:textId="058AC7A7" w:rsidR="00E23CF2" w:rsidRDefault="00E23CF2" w:rsidP="00AA5E5D">
      <w:pPr>
        <w:spacing w:line="360" w:lineRule="auto"/>
        <w:ind w:firstLine="720"/>
        <w:jc w:val="both"/>
        <w:rPr>
          <w:rFonts w:ascii="Times New Roman" w:hAnsi="Times New Roman" w:cs="Times New Roman"/>
          <w:noProof/>
          <w:sz w:val="24"/>
          <w:szCs w:val="24"/>
        </w:rPr>
      </w:pPr>
    </w:p>
    <w:p w14:paraId="66364241" w14:textId="29C91A8B" w:rsidR="00E23CF2" w:rsidRDefault="00E23CF2" w:rsidP="00AA5E5D">
      <w:pPr>
        <w:spacing w:line="360" w:lineRule="auto"/>
        <w:ind w:firstLine="720"/>
        <w:jc w:val="both"/>
        <w:rPr>
          <w:rFonts w:ascii="Times New Roman" w:hAnsi="Times New Roman" w:cs="Times New Roman"/>
          <w:noProof/>
          <w:sz w:val="24"/>
          <w:szCs w:val="24"/>
        </w:rPr>
      </w:pPr>
    </w:p>
    <w:p w14:paraId="5E7A8DFC" w14:textId="4B8DABD7" w:rsidR="00E23CF2" w:rsidRDefault="00FB1AD6" w:rsidP="00AA5E5D">
      <w:pPr>
        <w:spacing w:line="360" w:lineRule="auto"/>
        <w:ind w:firstLine="720"/>
        <w:jc w:val="both"/>
        <w:rPr>
          <w:rFonts w:ascii="Times New Roman" w:hAnsi="Times New Roman" w:cs="Times New Roman"/>
          <w:noProof/>
          <w:sz w:val="24"/>
          <w:szCs w:val="24"/>
        </w:rPr>
      </w:pPr>
      <w:r>
        <w:rPr>
          <w:noProof/>
          <w:lang w:bidi="ml-IN"/>
        </w:rPr>
        <mc:AlternateContent>
          <mc:Choice Requires="wps">
            <w:drawing>
              <wp:anchor distT="0" distB="0" distL="114300" distR="114300" simplePos="0" relativeHeight="251707392" behindDoc="0" locked="0" layoutInCell="1" allowOverlap="1" wp14:anchorId="7BD0ED7B" wp14:editId="260F53C6">
                <wp:simplePos x="0" y="0"/>
                <wp:positionH relativeFrom="column">
                  <wp:posOffset>-583565</wp:posOffset>
                </wp:positionH>
                <wp:positionV relativeFrom="paragraph">
                  <wp:posOffset>260894</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705AC2" w:rsidRPr="00E337BE" w:rsidRDefault="00705AC2"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0ED7B" id="Text Box 42" o:spid="_x0000_s1049" type="#_x0000_t202" style="position:absolute;left:0;text-align:left;margin-left:-45.95pt;margin-top:20.5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" stroked="f">
                <v:textbox style="mso-fit-shape-to-text:t" inset="0,0,0,0">
                  <w:txbxContent>
                    <w:p w14:paraId="02C368F8" w14:textId="580958DB" w:rsidR="00705AC2" w:rsidRPr="00E337BE" w:rsidRDefault="00705AC2" w:rsidP="00A912B7">
                      <w:pPr>
                        <w:pStyle w:val="Caption"/>
                        <w:jc w:val="center"/>
                        <w:rPr>
                          <w:b/>
                          <w:bCs/>
                          <w:noProof/>
                          <w:color w:val="808080" w:themeColor="background1" w:themeShade="80"/>
                        </w:rPr>
                      </w:pPr>
                      <w:r w:rsidRPr="00E337BE">
                        <w:rPr>
                          <w:b/>
                          <w:bCs/>
                          <w:color w:val="808080" w:themeColor="background1" w:themeShade="80"/>
                        </w:rPr>
                        <w:t>Class Diagram</w:t>
                      </w:r>
                    </w:p>
                  </w:txbxContent>
                </v:textbox>
              </v:shape>
            </w:pict>
          </mc:Fallback>
        </mc:AlternateContent>
      </w:r>
    </w:p>
    <w:p w14:paraId="5F8DD28D" w14:textId="77777777" w:rsidR="00E23CF2" w:rsidRDefault="00E23CF2" w:rsidP="00AA5E5D">
      <w:pPr>
        <w:spacing w:line="360" w:lineRule="auto"/>
        <w:ind w:firstLine="720"/>
        <w:jc w:val="both"/>
        <w:rPr>
          <w:rFonts w:ascii="Times New Roman" w:hAnsi="Times New Roman" w:cs="Times New Roman"/>
          <w:noProof/>
          <w:sz w:val="24"/>
          <w:szCs w:val="24"/>
        </w:rPr>
      </w:pP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16675EDB" w14:textId="13DDD50B" w:rsidR="00E23CF2" w:rsidRDefault="00E23CF2" w:rsidP="00E23CF2">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The above shown is the class diagram for the game application. The shown class diagram is a high level representation. It describes only what classes are using and the relationship between them.  Hence by progressing development process these will be more clearer and the class diagram will adapt into its descriptive form and may more classes will be added to make the application scalable and maintainable.</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32F3661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3EA0CE7C" w14:textId="183F8489" w:rsidR="00381217" w:rsidRDefault="00381217"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ddProfilePic</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6" w:name="_Toc25306666"/>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6"/>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06F3AB75" w14:textId="0335F2DD" w:rsidR="00B93463" w:rsidRDefault="0035556C"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CD17F58" w14:textId="05AE3353"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Id</w:t>
      </w:r>
    </w:p>
    <w:p w14:paraId="2A3DCF01" w14:textId="586DC1BC"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urrentLevel</w:t>
      </w:r>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sFinished</w:t>
      </w:r>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sWon</w:t>
      </w:r>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tartDateTime</w:t>
      </w:r>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ndDatetime</w:t>
      </w:r>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ceneId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04C21229" w14:textId="51F9DDA6" w:rsidR="000327AD" w:rsidRDefault="005E570A"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7C1BD89" w14:textId="62AC8CA8"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w:t>
      </w:r>
    </w:p>
    <w:p w14:paraId="7D7EAEC6" w14:textId="39AC99C8"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dTime</w:t>
      </w:r>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7" w:name="_Toc25306667"/>
      <w:r>
        <w:rPr>
          <w:rFonts w:ascii="Times New Roman" w:hAnsi="Times New Roman" w:cs="Times New Roman"/>
          <w:b/>
          <w:bCs/>
        </w:rPr>
        <w:lastRenderedPageBreak/>
        <w:t xml:space="preserve">7. </w:t>
      </w:r>
      <w:r w:rsidR="0017775A" w:rsidRPr="00A9017D">
        <w:rPr>
          <w:rFonts w:ascii="Times New Roman" w:hAnsi="Times New Roman" w:cs="Times New Roman"/>
          <w:b/>
          <w:bCs/>
        </w:rPr>
        <w:t>SQLite Database</w:t>
      </w:r>
      <w:bookmarkEnd w:id="17"/>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102DE364"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3768B22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9B6596D"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lang w:bidi="ml-IN"/>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705AC2" w:rsidRPr="004C528A" w:rsidRDefault="00705AC2"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50"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" stroked="f">
                <v:textbox style="mso-fit-shape-to-text:t" inset="0,0,0,0">
                  <w:txbxContent>
                    <w:p w14:paraId="718188F7" w14:textId="77777777" w:rsidR="00705AC2" w:rsidRPr="004C528A" w:rsidRDefault="00705AC2"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705AC2" w:rsidRPr="00A1314C" w:rsidRDefault="00705AC2"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51"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KnN+jozAgAAagQAAA4AAAAAAAAAAAAAAAAA&#10;LgIAAGRycy9lMm9Eb2MueG1sUEsBAi0AFAAGAAgAAAAhAKIZt5HeAAAACQEAAA8AAAAAAAAAAAAA&#10;AAAAjQQAAGRycy9kb3ducmV2LnhtbFBLBQYAAAAABAAEAPMAAACYBQAAAAA=&#10;" stroked="f">
                <v:textbox inset="0,0,0,0">
                  <w:txbxContent>
                    <w:p w14:paraId="11706D06" w14:textId="77777777" w:rsidR="00705AC2" w:rsidRPr="00A1314C" w:rsidRDefault="00705AC2"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8" w:name="_Toc25306668"/>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8"/>
    </w:p>
    <w:p w14:paraId="1AE6CD57" w14:textId="77777777" w:rsidR="0017775A" w:rsidRPr="005A38F0" w:rsidRDefault="0017775A" w:rsidP="00AA5E5D">
      <w:pPr>
        <w:spacing w:line="360" w:lineRule="auto"/>
        <w:jc w:val="both"/>
        <w:rPr>
          <w:sz w:val="6"/>
          <w:szCs w:val="6"/>
        </w:rPr>
      </w:pPr>
    </w:p>
    <w:p w14:paraId="23603BD1" w14:textId="2261947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EndPr/>
        <w:sdtContent>
          <w:r>
            <w:fldChar w:fldCharType="begin"/>
          </w:r>
          <w:r>
            <w:instrText xml:space="preserve"> CITATION SQL191 \l 1033 </w:instrText>
          </w:r>
          <w:r>
            <w:fldChar w:fldCharType="separate"/>
          </w:r>
          <w:r w:rsidR="00992447">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9" w:name="_Toc25306669"/>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9"/>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20" w:name="_Toc25306670"/>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20"/>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1" w:name="_Toc25306671"/>
      <w:r>
        <w:rPr>
          <w:rFonts w:ascii="Times New Roman" w:hAnsi="Times New Roman" w:cs="Times New Roman"/>
          <w:b/>
          <w:bCs/>
        </w:rPr>
        <w:lastRenderedPageBreak/>
        <w:t xml:space="preserve">7.4 </w:t>
      </w:r>
      <w:r w:rsidR="0017775A" w:rsidRPr="00106E48">
        <w:rPr>
          <w:rFonts w:ascii="Times New Roman" w:hAnsi="Times New Roman" w:cs="Times New Roman"/>
          <w:b/>
          <w:bCs/>
        </w:rPr>
        <w:t>Dynamic Datatypes</w:t>
      </w:r>
      <w:bookmarkEnd w:id="21"/>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260974BB" w14:textId="77777777" w:rsidR="00990A8B" w:rsidRDefault="00990A8B" w:rsidP="00AA5E5D">
      <w:pPr>
        <w:spacing w:line="360" w:lineRule="auto"/>
        <w:jc w:val="both"/>
        <w:rPr>
          <w:rFonts w:ascii="Times New Roman" w:hAnsi="Times New Roman" w:cs="Times New Roman"/>
          <w:sz w:val="24"/>
          <w:szCs w:val="24"/>
        </w:rPr>
      </w:pPr>
    </w:p>
    <w:p w14:paraId="53CFFB01" w14:textId="77777777" w:rsidR="00990A8B" w:rsidRDefault="00990A8B" w:rsidP="00AA5E5D">
      <w:pPr>
        <w:spacing w:line="360" w:lineRule="auto"/>
        <w:jc w:val="both"/>
        <w:rPr>
          <w:rFonts w:ascii="Times New Roman" w:hAnsi="Times New Roman" w:cs="Times New Roman"/>
          <w:sz w:val="24"/>
          <w:szCs w:val="24"/>
        </w:rPr>
      </w:pPr>
    </w:p>
    <w:p w14:paraId="6CDD43BB" w14:textId="77777777" w:rsidR="00990A8B" w:rsidRDefault="00990A8B" w:rsidP="00AA5E5D">
      <w:pPr>
        <w:spacing w:line="360" w:lineRule="auto"/>
        <w:jc w:val="both"/>
        <w:rPr>
          <w:rFonts w:ascii="Times New Roman" w:hAnsi="Times New Roman" w:cs="Times New Roman"/>
          <w:sz w:val="24"/>
          <w:szCs w:val="24"/>
        </w:rPr>
      </w:pPr>
    </w:p>
    <w:p w14:paraId="7F7C4C20" w14:textId="77777777" w:rsidR="00990A8B" w:rsidRDefault="00990A8B" w:rsidP="00AA5E5D">
      <w:pPr>
        <w:spacing w:line="360" w:lineRule="auto"/>
        <w:jc w:val="both"/>
        <w:rPr>
          <w:rFonts w:ascii="Times New Roman" w:hAnsi="Times New Roman" w:cs="Times New Roman"/>
          <w:sz w:val="24"/>
          <w:szCs w:val="24"/>
        </w:rPr>
      </w:pPr>
    </w:p>
    <w:p w14:paraId="5E8156BE" w14:textId="77777777" w:rsidR="00990A8B" w:rsidRDefault="00990A8B" w:rsidP="00AA5E5D">
      <w:pPr>
        <w:spacing w:line="360" w:lineRule="auto"/>
        <w:jc w:val="both"/>
        <w:rPr>
          <w:rFonts w:ascii="Times New Roman" w:hAnsi="Times New Roman" w:cs="Times New Roman"/>
          <w:sz w:val="24"/>
          <w:szCs w:val="24"/>
        </w:rPr>
      </w:pPr>
    </w:p>
    <w:p w14:paraId="22E99F40" w14:textId="77777777" w:rsidR="00990A8B" w:rsidRDefault="00990A8B" w:rsidP="00AA5E5D">
      <w:pPr>
        <w:spacing w:line="360" w:lineRule="auto"/>
        <w:jc w:val="both"/>
        <w:rPr>
          <w:rFonts w:ascii="Times New Roman" w:hAnsi="Times New Roman" w:cs="Times New Roman"/>
          <w:sz w:val="24"/>
          <w:szCs w:val="24"/>
        </w:rPr>
      </w:pPr>
    </w:p>
    <w:p w14:paraId="778F2720" w14:textId="77777777" w:rsidR="00990A8B" w:rsidRDefault="00990A8B" w:rsidP="00AA5E5D">
      <w:pPr>
        <w:spacing w:line="360" w:lineRule="auto"/>
        <w:jc w:val="both"/>
        <w:rPr>
          <w:rFonts w:ascii="Times New Roman" w:hAnsi="Times New Roman" w:cs="Times New Roman"/>
          <w:sz w:val="24"/>
          <w:szCs w:val="24"/>
        </w:rPr>
      </w:pPr>
    </w:p>
    <w:p w14:paraId="49DCDE67" w14:textId="77777777" w:rsidR="00990A8B" w:rsidRDefault="00990A8B" w:rsidP="00AA5E5D">
      <w:pPr>
        <w:spacing w:line="360" w:lineRule="auto"/>
        <w:jc w:val="both"/>
        <w:rPr>
          <w:rFonts w:ascii="Times New Roman" w:hAnsi="Times New Roman" w:cs="Times New Roman"/>
          <w:sz w:val="24"/>
          <w:szCs w:val="24"/>
        </w:rPr>
      </w:pPr>
    </w:p>
    <w:p w14:paraId="394CDEEC" w14:textId="77777777" w:rsidR="00990A8B" w:rsidRDefault="00990A8B" w:rsidP="00AA5E5D">
      <w:pPr>
        <w:spacing w:line="360" w:lineRule="auto"/>
        <w:jc w:val="both"/>
        <w:rPr>
          <w:rFonts w:ascii="Times New Roman" w:hAnsi="Times New Roman" w:cs="Times New Roman"/>
          <w:sz w:val="24"/>
          <w:szCs w:val="24"/>
        </w:rPr>
      </w:pPr>
    </w:p>
    <w:p w14:paraId="5510E4D7" w14:textId="77777777" w:rsidR="00990A8B" w:rsidRDefault="00990A8B" w:rsidP="00AA5E5D">
      <w:pPr>
        <w:spacing w:line="360" w:lineRule="auto"/>
        <w:jc w:val="both"/>
        <w:rPr>
          <w:rFonts w:ascii="Times New Roman" w:hAnsi="Times New Roman" w:cs="Times New Roman"/>
          <w:sz w:val="24"/>
          <w:szCs w:val="24"/>
        </w:rPr>
      </w:pPr>
    </w:p>
    <w:p w14:paraId="0427F589" w14:textId="77777777" w:rsidR="00990A8B" w:rsidRDefault="00990A8B" w:rsidP="00AA5E5D">
      <w:pPr>
        <w:spacing w:line="360" w:lineRule="auto"/>
        <w:jc w:val="both"/>
        <w:rPr>
          <w:rFonts w:ascii="Times New Roman" w:hAnsi="Times New Roman" w:cs="Times New Roman"/>
          <w:sz w:val="24"/>
          <w:szCs w:val="24"/>
        </w:rPr>
      </w:pPr>
    </w:p>
    <w:p w14:paraId="0C032BB1" w14:textId="77777777" w:rsidR="00990A8B" w:rsidRDefault="00990A8B" w:rsidP="00AA5E5D">
      <w:pPr>
        <w:spacing w:line="360" w:lineRule="auto"/>
        <w:jc w:val="both"/>
        <w:rPr>
          <w:rFonts w:ascii="Times New Roman" w:hAnsi="Times New Roman" w:cs="Times New Roman"/>
          <w:sz w:val="24"/>
          <w:szCs w:val="24"/>
        </w:rPr>
      </w:pPr>
    </w:p>
    <w:p w14:paraId="70AFCB23" w14:textId="77777777" w:rsidR="00990A8B" w:rsidRDefault="00990A8B" w:rsidP="00AA5E5D">
      <w:pPr>
        <w:spacing w:line="360" w:lineRule="auto"/>
        <w:jc w:val="both"/>
        <w:rPr>
          <w:rFonts w:ascii="Times New Roman" w:hAnsi="Times New Roman" w:cs="Times New Roman"/>
          <w:sz w:val="24"/>
          <w:szCs w:val="24"/>
        </w:rPr>
      </w:pPr>
    </w:p>
    <w:p w14:paraId="2310F381" w14:textId="77777777" w:rsidR="00990A8B" w:rsidRDefault="00990A8B" w:rsidP="00AA5E5D">
      <w:pPr>
        <w:spacing w:line="360" w:lineRule="auto"/>
        <w:jc w:val="both"/>
        <w:rPr>
          <w:rFonts w:ascii="Times New Roman" w:hAnsi="Times New Roman" w:cs="Times New Roman"/>
          <w:sz w:val="24"/>
          <w:szCs w:val="24"/>
        </w:rPr>
      </w:pPr>
    </w:p>
    <w:p w14:paraId="30971F43" w14:textId="6FA61CBF" w:rsidR="00BF7F05" w:rsidRPr="00D33A77" w:rsidRDefault="00656D39" w:rsidP="00D33A77">
      <w:pPr>
        <w:pStyle w:val="Heading1"/>
        <w:spacing w:line="360" w:lineRule="auto"/>
        <w:jc w:val="center"/>
        <w:rPr>
          <w:rFonts w:ascii="Times New Roman" w:hAnsi="Times New Roman" w:cs="Times New Roman"/>
          <w:b/>
          <w:bCs/>
        </w:rPr>
      </w:pPr>
      <w:bookmarkStart w:id="22" w:name="_Toc25306672"/>
      <w:r>
        <w:rPr>
          <w:rFonts w:ascii="Times New Roman" w:hAnsi="Times New Roman" w:cs="Times New Roman"/>
          <w:b/>
          <w:bCs/>
        </w:rPr>
        <w:lastRenderedPageBreak/>
        <w:t>8. Remote Storage</w:t>
      </w:r>
      <w:bookmarkEnd w:id="22"/>
    </w:p>
    <w:p w14:paraId="1A2AC5C3" w14:textId="01231C72" w:rsidR="00BF7F05" w:rsidRDefault="00BF7F05" w:rsidP="00821C64">
      <w:pPr>
        <w:spacing w:line="360" w:lineRule="auto"/>
        <w:jc w:val="both"/>
        <w:rPr>
          <w:rFonts w:ascii="Times New Roman" w:hAnsi="Times New Roman" w:cs="Times New Roman"/>
          <w:sz w:val="24"/>
          <w:szCs w:val="24"/>
        </w:rPr>
      </w:pPr>
    </w:p>
    <w:p w14:paraId="585BC4A9" w14:textId="4F6D8EAA" w:rsidR="005B1161" w:rsidRDefault="00EB5189" w:rsidP="009A18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fore looking into remote </w:t>
      </w:r>
      <w:r w:rsidR="008F5441">
        <w:rPr>
          <w:rFonts w:ascii="Times New Roman" w:hAnsi="Times New Roman" w:cs="Times New Roman"/>
          <w:sz w:val="24"/>
          <w:szCs w:val="24"/>
        </w:rPr>
        <w:t>storage,</w:t>
      </w:r>
      <w:r>
        <w:rPr>
          <w:rFonts w:ascii="Times New Roman" w:hAnsi="Times New Roman" w:cs="Times New Roman"/>
          <w:sz w:val="24"/>
          <w:szCs w:val="24"/>
        </w:rPr>
        <w:t xml:space="preserve"> it is important to understand what </w:t>
      </w:r>
      <w:r w:rsidR="008F5441">
        <w:rPr>
          <w:rFonts w:ascii="Times New Roman" w:hAnsi="Times New Roman" w:cs="Times New Roman"/>
          <w:sz w:val="24"/>
          <w:szCs w:val="24"/>
        </w:rPr>
        <w:t>Server is</w:t>
      </w:r>
      <w:r>
        <w:rPr>
          <w:rFonts w:ascii="Times New Roman" w:hAnsi="Times New Roman" w:cs="Times New Roman"/>
          <w:sz w:val="24"/>
          <w:szCs w:val="24"/>
        </w:rPr>
        <w:t xml:space="preserve">. A server can be defined as computer program or a device that enables other programs or devices to access and </w:t>
      </w:r>
      <w:r w:rsidR="008F5441">
        <w:rPr>
          <w:rFonts w:ascii="Times New Roman" w:hAnsi="Times New Roman" w:cs="Times New Roman"/>
          <w:sz w:val="24"/>
          <w:szCs w:val="24"/>
        </w:rPr>
        <w:t>can-do</w:t>
      </w:r>
      <w:r>
        <w:rPr>
          <w:rFonts w:ascii="Times New Roman" w:hAnsi="Times New Roman" w:cs="Times New Roman"/>
          <w:sz w:val="24"/>
          <w:szCs w:val="24"/>
        </w:rPr>
        <w:t xml:space="preserve"> various functionalities</w:t>
      </w:r>
      <w:sdt>
        <w:sdtPr>
          <w:rPr>
            <w:rFonts w:ascii="Times New Roman" w:hAnsi="Times New Roman" w:cs="Times New Roman"/>
            <w:sz w:val="24"/>
            <w:szCs w:val="24"/>
          </w:rPr>
          <w:id w:val="-1649269856"/>
          <w:citation/>
        </w:sdtPr>
        <w:sdtEndPr/>
        <w:sdtContent>
          <w:r w:rsidR="009A182D">
            <w:rPr>
              <w:rFonts w:ascii="Times New Roman" w:hAnsi="Times New Roman" w:cs="Times New Roman"/>
              <w:sz w:val="24"/>
              <w:szCs w:val="24"/>
            </w:rPr>
            <w:fldChar w:fldCharType="begin"/>
          </w:r>
          <w:r w:rsidR="009A182D">
            <w:rPr>
              <w:rFonts w:ascii="Times New Roman" w:hAnsi="Times New Roman" w:cs="Times New Roman"/>
              <w:sz w:val="24"/>
              <w:szCs w:val="24"/>
            </w:rPr>
            <w:instrText xml:space="preserve"> CITATION Ser19 \l 1033 </w:instrText>
          </w:r>
          <w:r w:rsidR="009A182D">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erver(Computing), 2019)</w:t>
          </w:r>
          <w:r w:rsidR="009A182D">
            <w:rPr>
              <w:rFonts w:ascii="Times New Roman" w:hAnsi="Times New Roman" w:cs="Times New Roman"/>
              <w:sz w:val="24"/>
              <w:szCs w:val="24"/>
            </w:rPr>
            <w:fldChar w:fldCharType="end"/>
          </w:r>
        </w:sdtContent>
      </w:sdt>
      <w:r>
        <w:rPr>
          <w:rFonts w:ascii="Times New Roman" w:hAnsi="Times New Roman" w:cs="Times New Roman"/>
          <w:sz w:val="24"/>
          <w:szCs w:val="24"/>
        </w:rPr>
        <w:t>. These other program or devices are known as Clients and this model is called as Client Server model.</w:t>
      </w:r>
    </w:p>
    <w:p w14:paraId="37FADDC8" w14:textId="29A2E4CC" w:rsidR="009A182D" w:rsidRDefault="009A182D" w:rsidP="00D447F5">
      <w:pPr>
        <w:spacing w:before="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erally remote storage systems are those sites that enables the users to host, edit, share and </w:t>
      </w:r>
      <w:r w:rsidR="008F5441">
        <w:rPr>
          <w:rFonts w:ascii="Times New Roman" w:hAnsi="Times New Roman" w:cs="Times New Roman"/>
          <w:sz w:val="24"/>
          <w:szCs w:val="24"/>
        </w:rPr>
        <w:t>synchronize</w:t>
      </w:r>
      <w:r>
        <w:rPr>
          <w:rFonts w:ascii="Times New Roman" w:hAnsi="Times New Roman" w:cs="Times New Roman"/>
          <w:sz w:val="24"/>
          <w:szCs w:val="24"/>
        </w:rPr>
        <w:t xml:space="preserve"> data files, but not much can be achieved using this. Some of the sites that provides </w:t>
      </w:r>
      <w:r w:rsidR="008F5441">
        <w:rPr>
          <w:rFonts w:ascii="Times New Roman" w:hAnsi="Times New Roman" w:cs="Times New Roman"/>
          <w:sz w:val="24"/>
          <w:szCs w:val="24"/>
        </w:rPr>
        <w:t>these facilities</w:t>
      </w:r>
      <w:r>
        <w:rPr>
          <w:rFonts w:ascii="Times New Roman" w:hAnsi="Times New Roman" w:cs="Times New Roman"/>
          <w:sz w:val="24"/>
          <w:szCs w:val="24"/>
        </w:rPr>
        <w:t xml:space="preserve"> are Dropbox, Google Drive, FTP sites etc.</w:t>
      </w:r>
      <w:r w:rsidR="00A15615">
        <w:rPr>
          <w:rFonts w:ascii="Times New Roman" w:hAnsi="Times New Roman" w:cs="Times New Roman"/>
          <w:sz w:val="24"/>
          <w:szCs w:val="24"/>
        </w:rPr>
        <w:t xml:space="preserve"> The file format can be anything from pictures to csv files or JSON files.</w:t>
      </w:r>
    </w:p>
    <w:p w14:paraId="303E8815" w14:textId="1E0EEBA2" w:rsidR="00A15615" w:rsidRPr="00713780" w:rsidRDefault="00F3453D" w:rsidP="00D011B9">
      <w:pPr>
        <w:pStyle w:val="Heading2"/>
        <w:spacing w:before="240"/>
        <w:rPr>
          <w:rFonts w:ascii="Times New Roman" w:hAnsi="Times New Roman" w:cs="Times New Roman"/>
          <w:b/>
          <w:bCs/>
          <w:sz w:val="28"/>
          <w:szCs w:val="28"/>
        </w:rPr>
      </w:pPr>
      <w:bookmarkStart w:id="23" w:name="_Toc25306673"/>
      <w:r>
        <w:rPr>
          <w:rFonts w:ascii="Times New Roman" w:hAnsi="Times New Roman" w:cs="Times New Roman"/>
          <w:b/>
          <w:bCs/>
          <w:sz w:val="28"/>
          <w:szCs w:val="28"/>
        </w:rPr>
        <w:t xml:space="preserve">8.1 </w:t>
      </w:r>
      <w:r w:rsidR="00A15615" w:rsidRPr="00713780">
        <w:rPr>
          <w:rFonts w:ascii="Times New Roman" w:hAnsi="Times New Roman" w:cs="Times New Roman"/>
          <w:b/>
          <w:bCs/>
          <w:sz w:val="28"/>
          <w:szCs w:val="28"/>
        </w:rPr>
        <w:t>JsnDROP</w:t>
      </w:r>
      <w:bookmarkEnd w:id="23"/>
    </w:p>
    <w:p w14:paraId="40175DE3" w14:textId="1A4F8936" w:rsidR="009E0E7B" w:rsidRDefault="00A15615" w:rsidP="00713780">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snDROP is a remote storage system which stores data </w:t>
      </w:r>
      <w:r w:rsidR="005E5277">
        <w:rPr>
          <w:rFonts w:ascii="Times New Roman" w:hAnsi="Times New Roman" w:cs="Times New Roman"/>
          <w:sz w:val="24"/>
          <w:szCs w:val="24"/>
        </w:rPr>
        <w:t>in relational tables</w:t>
      </w:r>
      <w:r>
        <w:rPr>
          <w:rFonts w:ascii="Times New Roman" w:hAnsi="Times New Roman" w:cs="Times New Roman"/>
          <w:sz w:val="24"/>
          <w:szCs w:val="24"/>
        </w:rPr>
        <w:t xml:space="preserve">. The main advantage of using JsnDROP system is that it provides a gateway to interact with data in a way that the </w:t>
      </w:r>
      <w:r w:rsidR="008F5441">
        <w:rPr>
          <w:rFonts w:ascii="Times New Roman" w:hAnsi="Times New Roman" w:cs="Times New Roman"/>
          <w:sz w:val="24"/>
          <w:szCs w:val="24"/>
        </w:rPr>
        <w:t>request is formatted in JSON format and authenticated with a token</w:t>
      </w:r>
      <w:r w:rsidR="009E0E7B">
        <w:rPr>
          <w:rFonts w:ascii="Times New Roman" w:hAnsi="Times New Roman" w:cs="Times New Roman"/>
          <w:sz w:val="24"/>
          <w:szCs w:val="24"/>
        </w:rPr>
        <w:t>.</w:t>
      </w:r>
      <w:r w:rsidR="005E5277">
        <w:rPr>
          <w:rFonts w:ascii="Times New Roman" w:hAnsi="Times New Roman" w:cs="Times New Roman"/>
          <w:sz w:val="24"/>
          <w:szCs w:val="24"/>
        </w:rPr>
        <w:t xml:space="preserve"> </w:t>
      </w:r>
      <w:r w:rsidR="00371FCD">
        <w:rPr>
          <w:rFonts w:ascii="Times New Roman" w:hAnsi="Times New Roman" w:cs="Times New Roman"/>
          <w:sz w:val="24"/>
          <w:szCs w:val="24"/>
        </w:rPr>
        <w:t xml:space="preserve">JsnDROP provides connection </w:t>
      </w:r>
      <w:r w:rsidR="00BA2C74">
        <w:rPr>
          <w:rFonts w:ascii="Times New Roman" w:hAnsi="Times New Roman" w:cs="Times New Roman"/>
          <w:sz w:val="24"/>
          <w:szCs w:val="24"/>
        </w:rPr>
        <w:t>format</w:t>
      </w:r>
      <w:r w:rsidR="009E0E7B">
        <w:rPr>
          <w:rFonts w:ascii="Times New Roman" w:hAnsi="Times New Roman" w:cs="Times New Roman"/>
          <w:sz w:val="24"/>
          <w:szCs w:val="24"/>
        </w:rPr>
        <w:t xml:space="preserve"> facility to communicate with the system. </w:t>
      </w:r>
      <w:r w:rsidR="00086E5A">
        <w:rPr>
          <w:rFonts w:ascii="Times New Roman" w:hAnsi="Times New Roman" w:cs="Times New Roman"/>
          <w:sz w:val="24"/>
          <w:szCs w:val="24"/>
        </w:rPr>
        <w:t xml:space="preserve">The format is </w:t>
      </w:r>
      <w:r w:rsidR="00705AC2">
        <w:rPr>
          <w:rFonts w:ascii="Times New Roman" w:hAnsi="Times New Roman" w:cs="Times New Roman"/>
          <w:sz w:val="24"/>
          <w:szCs w:val="24"/>
        </w:rPr>
        <w:t>like</w:t>
      </w:r>
      <w:r w:rsidR="00086E5A">
        <w:rPr>
          <w:rFonts w:ascii="Times New Roman" w:hAnsi="Times New Roman" w:cs="Times New Roman"/>
          <w:sz w:val="24"/>
          <w:szCs w:val="24"/>
        </w:rPr>
        <w:t xml:space="preserve"> the relational database queries and thus it provides relational </w:t>
      </w:r>
      <w:r w:rsidR="00814BBD">
        <w:rPr>
          <w:rFonts w:ascii="Times New Roman" w:hAnsi="Times New Roman" w:cs="Times New Roman"/>
          <w:sz w:val="24"/>
          <w:szCs w:val="24"/>
        </w:rPr>
        <w:t>database experience.</w:t>
      </w:r>
      <w:r w:rsidR="0097311A">
        <w:rPr>
          <w:rFonts w:ascii="Times New Roman" w:hAnsi="Times New Roman" w:cs="Times New Roman"/>
          <w:sz w:val="24"/>
          <w:szCs w:val="24"/>
        </w:rPr>
        <w:t xml:space="preserve"> The query is formatted like JSON files and the system automatically translates this into SQL queries.</w:t>
      </w:r>
      <w:r w:rsidR="00371FCD">
        <w:rPr>
          <w:rFonts w:ascii="Times New Roman" w:hAnsi="Times New Roman" w:cs="Times New Roman"/>
          <w:sz w:val="24"/>
          <w:szCs w:val="24"/>
        </w:rPr>
        <w:t xml:space="preserve"> In-order to use JsnDROP connection format </w:t>
      </w:r>
      <w:r w:rsidR="00B95A41">
        <w:rPr>
          <w:rFonts w:ascii="Times New Roman" w:hAnsi="Times New Roman" w:cs="Times New Roman"/>
          <w:sz w:val="24"/>
          <w:szCs w:val="24"/>
        </w:rPr>
        <w:t xml:space="preserve">it is required to provide token which authenticates the user and thus can avoid unauthorized access which makes the data secure. </w:t>
      </w:r>
      <w:r w:rsidR="005E5277">
        <w:rPr>
          <w:rFonts w:ascii="Times New Roman" w:hAnsi="Times New Roman" w:cs="Times New Roman"/>
          <w:sz w:val="24"/>
          <w:szCs w:val="24"/>
        </w:rPr>
        <w:t xml:space="preserve">This token is </w:t>
      </w:r>
      <w:r w:rsidR="00705AC2">
        <w:rPr>
          <w:rFonts w:ascii="Times New Roman" w:hAnsi="Times New Roman" w:cs="Times New Roman"/>
          <w:sz w:val="24"/>
          <w:szCs w:val="24"/>
        </w:rPr>
        <w:t>important</w:t>
      </w:r>
      <w:r w:rsidR="005E5277">
        <w:rPr>
          <w:rFonts w:ascii="Times New Roman" w:hAnsi="Times New Roman" w:cs="Times New Roman"/>
          <w:sz w:val="24"/>
          <w:szCs w:val="24"/>
        </w:rPr>
        <w:t xml:space="preserve"> to interact with data in</w:t>
      </w:r>
      <w:r w:rsidR="0079773D">
        <w:rPr>
          <w:rFonts w:ascii="Times New Roman" w:hAnsi="Times New Roman" w:cs="Times New Roman"/>
          <w:sz w:val="24"/>
          <w:szCs w:val="24"/>
        </w:rPr>
        <w:t xml:space="preserve"> any</w:t>
      </w:r>
      <w:r w:rsidR="005E5277">
        <w:rPr>
          <w:rFonts w:ascii="Times New Roman" w:hAnsi="Times New Roman" w:cs="Times New Roman"/>
          <w:sz w:val="24"/>
          <w:szCs w:val="24"/>
        </w:rPr>
        <w:t xml:space="preserve"> manner.</w:t>
      </w:r>
    </w:p>
    <w:p w14:paraId="308E500C" w14:textId="2EB463CF" w:rsidR="00863B9D" w:rsidRDefault="00E36ACB" w:rsidP="00863B9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ollowing shows the connection</w:t>
      </w:r>
      <w:r w:rsidR="00863B9D">
        <w:rPr>
          <w:rFonts w:ascii="Times New Roman" w:hAnsi="Times New Roman" w:cs="Times New Roman"/>
          <w:sz w:val="24"/>
          <w:szCs w:val="24"/>
        </w:rPr>
        <w:t xml:space="preserve"> format of JsnDROP to interact with data.</w:t>
      </w:r>
    </w:p>
    <w:p w14:paraId="5786C4EF" w14:textId="33219BDF" w:rsidR="0061207F"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reating a table</w:t>
      </w:r>
    </w:p>
    <w:bookmarkStart w:id="24" w:name="_MON_1635674040"/>
    <w:bookmarkEnd w:id="24"/>
    <w:p w14:paraId="508236DD" w14:textId="51390E81" w:rsidR="003E50C3" w:rsidRP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3D251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6.3pt" o:ole="">
            <v:imagedata r:id="rId27" o:title=""/>
          </v:shape>
          <o:OLEObject Type="Embed" ProgID="Word.OpenDocumentText.12" ShapeID="_x0000_i1025" DrawAspect="Content" ObjectID="_1635919627" r:id="rId28"/>
        </w:object>
      </w:r>
    </w:p>
    <w:p w14:paraId="162DCE17" w14:textId="557C2491" w:rsidR="008F5441" w:rsidRDefault="008F5441" w:rsidP="008F5441">
      <w:pPr>
        <w:spacing w:before="240" w:line="360" w:lineRule="auto"/>
        <w:jc w:val="both"/>
        <w:rPr>
          <w:rFonts w:ascii="Times New Roman" w:hAnsi="Times New Roman" w:cs="Times New Roman"/>
          <w:sz w:val="24"/>
          <w:szCs w:val="24"/>
        </w:rPr>
      </w:pPr>
    </w:p>
    <w:p w14:paraId="1693BA93" w14:textId="77777777" w:rsidR="008F5441" w:rsidRPr="008F5441" w:rsidRDefault="008F5441" w:rsidP="008F5441">
      <w:pPr>
        <w:spacing w:before="240" w:line="360" w:lineRule="auto"/>
        <w:jc w:val="both"/>
        <w:rPr>
          <w:rFonts w:ascii="Times New Roman" w:hAnsi="Times New Roman" w:cs="Times New Roman"/>
          <w:sz w:val="24"/>
          <w:szCs w:val="24"/>
        </w:rPr>
      </w:pPr>
    </w:p>
    <w:p w14:paraId="7993B8B3" w14:textId="565F041E"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tore data</w:t>
      </w:r>
    </w:p>
    <w:bookmarkStart w:id="25" w:name="_MON_1635674158"/>
    <w:bookmarkEnd w:id="25"/>
    <w:p w14:paraId="052AF374" w14:textId="1E674E9D" w:rsidR="007D6BA7" w:rsidRDefault="00320FFC" w:rsidP="007D6BA7">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1298" w14:anchorId="289F9C65">
          <v:shape id="_x0000_i1026" type="#_x0000_t75" style="width:468pt;height:65.15pt" o:ole="">
            <v:imagedata r:id="rId29" o:title=""/>
          </v:shape>
          <o:OLEObject Type="Embed" ProgID="Word.OpenDocumentText.12" ShapeID="_x0000_i1026" DrawAspect="Content" ObjectID="_1635919628" r:id="rId30"/>
        </w:object>
      </w:r>
    </w:p>
    <w:p w14:paraId="2B6582C5" w14:textId="604F0F58"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Retrieve </w:t>
      </w:r>
      <w:r w:rsidR="00167ECD">
        <w:rPr>
          <w:rFonts w:ascii="Times New Roman" w:hAnsi="Times New Roman" w:cs="Times New Roman"/>
          <w:sz w:val="24"/>
          <w:szCs w:val="24"/>
        </w:rPr>
        <w:t xml:space="preserve">all </w:t>
      </w:r>
      <w:r>
        <w:rPr>
          <w:rFonts w:ascii="Times New Roman" w:hAnsi="Times New Roman" w:cs="Times New Roman"/>
          <w:sz w:val="24"/>
          <w:szCs w:val="24"/>
        </w:rPr>
        <w:t>records</w:t>
      </w:r>
    </w:p>
    <w:bookmarkStart w:id="26" w:name="_MON_1635688806"/>
    <w:bookmarkEnd w:id="26"/>
    <w:p w14:paraId="540C94BF" w14:textId="3022D6D4" w:rsidR="00320FFC" w:rsidRDefault="00320FFC" w:rsidP="00320FFC">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433" w14:anchorId="3BCBEDFC">
          <v:shape id="_x0000_i1027" type="#_x0000_t75" style="width:468pt;height:21.45pt" o:ole="">
            <v:imagedata r:id="rId31" o:title=""/>
          </v:shape>
          <o:OLEObject Type="Embed" ProgID="Word.OpenDocumentText.12" ShapeID="_x0000_i1027" DrawAspect="Content" ObjectID="_1635919629" r:id="rId32"/>
        </w:object>
      </w:r>
    </w:p>
    <w:p w14:paraId="0B0B3254" w14:textId="14EE3DD0"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etrieve records according to conditions</w:t>
      </w:r>
    </w:p>
    <w:bookmarkStart w:id="27" w:name="_MON_1635688920"/>
    <w:bookmarkEnd w:id="27"/>
    <w:p w14:paraId="12C60AF7" w14:textId="2C610B56"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BD7A7C3">
          <v:shape id="_x0000_i1028" type="#_x0000_t75" style="width:468pt;height:46.3pt" o:ole="">
            <v:imagedata r:id="rId33" o:title=""/>
          </v:shape>
          <o:OLEObject Type="Embed" ProgID="Word.OpenDocumentText.12" ShapeID="_x0000_i1028" DrawAspect="Content" ObjectID="_1635919630" r:id="rId34"/>
        </w:object>
      </w:r>
    </w:p>
    <w:p w14:paraId="41AD45F8" w14:textId="21FCB989"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w:t>
      </w:r>
    </w:p>
    <w:bookmarkStart w:id="28" w:name="_MON_1635689026"/>
    <w:bookmarkEnd w:id="28"/>
    <w:p w14:paraId="776687B2" w14:textId="3035C143"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0EB90626">
          <v:shape id="_x0000_i1029" type="#_x0000_t75" style="width:468pt;height:46.3pt" o:ole="">
            <v:imagedata r:id="rId35" o:title=""/>
          </v:shape>
          <o:OLEObject Type="Embed" ProgID="Word.OpenDocumentText.12" ShapeID="_x0000_i1029" DrawAspect="Content" ObjectID="_1635919631" r:id="rId36"/>
        </w:object>
      </w:r>
    </w:p>
    <w:p w14:paraId="426E346A" w14:textId="2EF6E222"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 according to conditions</w:t>
      </w:r>
    </w:p>
    <w:bookmarkStart w:id="29" w:name="_MON_1635689081"/>
    <w:bookmarkEnd w:id="29"/>
    <w:p w14:paraId="504DEFF1" w14:textId="7434F5CF"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2CB80FC">
          <v:shape id="_x0000_i1030" type="#_x0000_t75" style="width:468pt;height:46.3pt" o:ole="">
            <v:imagedata r:id="rId37" o:title=""/>
          </v:shape>
          <o:OLEObject Type="Embed" ProgID="Word.OpenDocumentText.12" ShapeID="_x0000_i1030" DrawAspect="Content" ObjectID="_1635919632" r:id="rId38"/>
        </w:object>
      </w:r>
    </w:p>
    <w:p w14:paraId="62976F5D" w14:textId="2EC6EF8D" w:rsidR="0051406D" w:rsidRDefault="0051406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rop table</w:t>
      </w:r>
    </w:p>
    <w:bookmarkStart w:id="30" w:name="_MON_1635689163"/>
    <w:bookmarkEnd w:id="30"/>
    <w:p w14:paraId="20E0B6B0" w14:textId="493C4EAA" w:rsidR="00963EEF" w:rsidRPr="00F24FF4"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540" w14:anchorId="45E45B7C">
          <v:shape id="_x0000_i1031" type="#_x0000_t75" style="width:468pt;height:27.45pt" o:ole="">
            <v:imagedata r:id="rId39" o:title=""/>
          </v:shape>
          <o:OLEObject Type="Embed" ProgID="Word.OpenDocumentText.12" ShapeID="_x0000_i1031" DrawAspect="Content" ObjectID="_1635919633" r:id="rId40"/>
        </w:object>
      </w: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26C2168F" w:rsidR="00BE64A6" w:rsidRPr="000107CD" w:rsidRDefault="000107CD" w:rsidP="004658ED">
      <w:pPr>
        <w:pStyle w:val="Heading1"/>
        <w:jc w:val="center"/>
        <w:rPr>
          <w:rFonts w:ascii="Times New Roman" w:hAnsi="Times New Roman" w:cs="Times New Roman"/>
          <w:b/>
          <w:bCs/>
        </w:rPr>
      </w:pPr>
      <w:bookmarkStart w:id="31" w:name="_Toc25306674"/>
      <w:r w:rsidRPr="000107CD">
        <w:rPr>
          <w:rFonts w:ascii="Times New Roman" w:hAnsi="Times New Roman" w:cs="Times New Roman"/>
          <w:b/>
          <w:bCs/>
        </w:rPr>
        <w:lastRenderedPageBreak/>
        <w:t>9. Game Storage System</w:t>
      </w:r>
      <w:bookmarkEnd w:id="31"/>
    </w:p>
    <w:p w14:paraId="769C17DC" w14:textId="683258DE" w:rsidR="00BE64A6" w:rsidRDefault="00BE64A6" w:rsidP="00AA5E5D">
      <w:pPr>
        <w:spacing w:line="360" w:lineRule="auto"/>
        <w:jc w:val="both"/>
        <w:rPr>
          <w:rFonts w:ascii="Times New Roman" w:hAnsi="Times New Roman" w:cs="Times New Roman"/>
          <w:sz w:val="24"/>
          <w:szCs w:val="24"/>
        </w:rPr>
      </w:pPr>
    </w:p>
    <w:p w14:paraId="32CD14EB" w14:textId="726C095A" w:rsidR="00E36ACB"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QLite is used as a local storage system for Milestone 2 submission and for Milestone 3 submission it is required to use remote storage system. Hence JsnDROP is used as remote storage system. Instead of relying the whole on remote system, SQLite has been also used to store data. Since JsnDROP has various limitation it is not possible to store game related story details. For these, SQLite will be used. Hence while starting the game for the first time the local database will created with the table SceneData and will populate this table with relevant story details which is required for the game.</w:t>
      </w:r>
    </w:p>
    <w:p w14:paraId="35AFC8A4" w14:textId="48E04A22" w:rsidR="00983116"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t the same time all other information are stored in remote system. Tables such as User, GameData and UserGameData is created in the remote system and will be populated according to the interaction with the game application.</w:t>
      </w:r>
    </w:p>
    <w:p w14:paraId="5F88E593" w14:textId="3B24ABFF" w:rsidR="00373D13" w:rsidRDefault="00373D13"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ocal SQLite database will be used only to read story details and no update operations will execute on the local database. Whereas the remote database will update frequently in following cases:</w:t>
      </w:r>
    </w:p>
    <w:p w14:paraId="08E71B79" w14:textId="4F9520C4"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New user registration</w:t>
      </w:r>
    </w:p>
    <w:p w14:paraId="2716EE19" w14:textId="6CD98B0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in</w:t>
      </w:r>
    </w:p>
    <w:p w14:paraId="70B7BD45" w14:textId="2D63A2C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starts new game</w:t>
      </w:r>
    </w:p>
    <w:p w14:paraId="6268C3B9" w14:textId="09521F2D"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joins random game</w:t>
      </w:r>
    </w:p>
    <w:p w14:paraId="2E82C0F7" w14:textId="7FF57A6E"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plays the game</w:t>
      </w:r>
    </w:p>
    <w:p w14:paraId="0766CEC4" w14:textId="7DDA4D65"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eave the game</w:t>
      </w:r>
    </w:p>
    <w:p w14:paraId="5E4077EF" w14:textId="41977B79" w:rsidR="00373D13" w:rsidRP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outs</w:t>
      </w:r>
    </w:p>
    <w:p w14:paraId="52DD012E" w14:textId="77777777" w:rsidR="00E36ACB" w:rsidRPr="00E36ACB" w:rsidRDefault="00E36ACB" w:rsidP="00E36ACB">
      <w:pPr>
        <w:rPr>
          <w:rFonts w:ascii="Times New Roman" w:hAnsi="Times New Roman" w:cs="Times New Roman"/>
          <w:sz w:val="24"/>
          <w:szCs w:val="24"/>
        </w:rPr>
      </w:pPr>
    </w:p>
    <w:p w14:paraId="54724909" w14:textId="767705DA" w:rsidR="00E36ACB"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0F8486DA" w14:textId="77777777" w:rsidR="00BE64A6"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7E1782F1" w14:textId="77777777" w:rsidR="00990921" w:rsidRDefault="00990921" w:rsidP="00E36ACB">
      <w:pPr>
        <w:tabs>
          <w:tab w:val="left" w:pos="8040"/>
        </w:tabs>
        <w:rPr>
          <w:rFonts w:ascii="Times New Roman" w:hAnsi="Times New Roman" w:cs="Times New Roman"/>
          <w:sz w:val="24"/>
          <w:szCs w:val="24"/>
        </w:rPr>
      </w:pPr>
    </w:p>
    <w:p w14:paraId="1FBB7911" w14:textId="77777777" w:rsidR="00990921" w:rsidRDefault="00990921" w:rsidP="00E36ACB">
      <w:pPr>
        <w:tabs>
          <w:tab w:val="left" w:pos="8040"/>
        </w:tabs>
        <w:rPr>
          <w:rFonts w:ascii="Times New Roman" w:hAnsi="Times New Roman" w:cs="Times New Roman"/>
          <w:sz w:val="24"/>
          <w:szCs w:val="24"/>
        </w:rPr>
      </w:pPr>
    </w:p>
    <w:p w14:paraId="4F343DF3" w14:textId="77777777" w:rsidR="00990921" w:rsidRDefault="00990921" w:rsidP="00E36ACB">
      <w:pPr>
        <w:tabs>
          <w:tab w:val="left" w:pos="8040"/>
        </w:tabs>
        <w:rPr>
          <w:rFonts w:ascii="Times New Roman" w:hAnsi="Times New Roman" w:cs="Times New Roman"/>
          <w:sz w:val="24"/>
          <w:szCs w:val="24"/>
        </w:rPr>
      </w:pPr>
    </w:p>
    <w:p w14:paraId="0EA63A63" w14:textId="77777777" w:rsidR="00990921" w:rsidRDefault="00990921" w:rsidP="00E36ACB">
      <w:pPr>
        <w:tabs>
          <w:tab w:val="left" w:pos="8040"/>
        </w:tabs>
        <w:rPr>
          <w:rFonts w:ascii="Times New Roman" w:hAnsi="Times New Roman" w:cs="Times New Roman"/>
          <w:sz w:val="24"/>
          <w:szCs w:val="24"/>
        </w:rPr>
      </w:pPr>
    </w:p>
    <w:p w14:paraId="18864068" w14:textId="77777777" w:rsidR="00990921" w:rsidRDefault="00990921" w:rsidP="00990921">
      <w:pPr>
        <w:pStyle w:val="Heading1"/>
        <w:jc w:val="center"/>
        <w:rPr>
          <w:rFonts w:ascii="Times New Roman" w:hAnsi="Times New Roman" w:cs="Times New Roman"/>
          <w:b/>
          <w:bCs/>
        </w:rPr>
      </w:pPr>
      <w:bookmarkStart w:id="32" w:name="_Toc25306675"/>
      <w:r w:rsidRPr="00990921">
        <w:rPr>
          <w:rFonts w:ascii="Times New Roman" w:hAnsi="Times New Roman" w:cs="Times New Roman"/>
          <w:b/>
          <w:bCs/>
        </w:rPr>
        <w:lastRenderedPageBreak/>
        <w:t>10.  Using Mobile Sensor/Hardware</w:t>
      </w:r>
      <w:bookmarkEnd w:id="32"/>
    </w:p>
    <w:p w14:paraId="49455355" w14:textId="77777777" w:rsidR="00A93EB2" w:rsidRDefault="00A93EB2" w:rsidP="001F299F">
      <w:pPr>
        <w:spacing w:before="240"/>
      </w:pPr>
    </w:p>
    <w:p w14:paraId="35F52E88" w14:textId="77777777" w:rsidR="004E079F" w:rsidRDefault="00EF5854" w:rsidP="00BF5DA3">
      <w:pPr>
        <w:spacing w:line="360" w:lineRule="auto"/>
        <w:ind w:firstLine="720"/>
        <w:jc w:val="both"/>
        <w:rPr>
          <w:rFonts w:ascii="Times New Roman" w:hAnsi="Times New Roman" w:cs="Times New Roman"/>
          <w:sz w:val="24"/>
          <w:szCs w:val="24"/>
        </w:rPr>
      </w:pPr>
      <w:r w:rsidRPr="00EF5854">
        <w:rPr>
          <w:rFonts w:ascii="Times New Roman" w:hAnsi="Times New Roman" w:cs="Times New Roman"/>
          <w:sz w:val="24"/>
          <w:szCs w:val="24"/>
        </w:rPr>
        <w:t>The</w:t>
      </w:r>
      <w:r w:rsidR="001F299F">
        <w:rPr>
          <w:rFonts w:ascii="Times New Roman" w:hAnsi="Times New Roman" w:cs="Times New Roman"/>
          <w:sz w:val="24"/>
          <w:szCs w:val="24"/>
        </w:rPr>
        <w:t xml:space="preserve"> game application is focused to be working  on a mobile device which runs on Android or IOS. Here the application is developed to run on Android.</w:t>
      </w:r>
      <w:r w:rsidR="004E079F">
        <w:rPr>
          <w:rFonts w:ascii="Times New Roman" w:hAnsi="Times New Roman" w:cs="Times New Roman"/>
          <w:sz w:val="24"/>
          <w:szCs w:val="24"/>
        </w:rPr>
        <w:t xml:space="preserve"> As a part of utilizing mobile sensors/hardware, following are used:</w:t>
      </w:r>
    </w:p>
    <w:p w14:paraId="3B672326" w14:textId="39ECB608" w:rsidR="004E079F"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Device front camera</w:t>
      </w:r>
    </w:p>
    <w:p w14:paraId="55065B18" w14:textId="3CC5E506" w:rsidR="00D0076E" w:rsidRDefault="00D0076E" w:rsidP="00442676">
      <w:pPr>
        <w:pStyle w:val="ListParagraph"/>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nt camera is used to take the profile picture when the user registers in the game system. This will be saved locally in the device. The profile picture preview will display in the game home screen. The profile picture is </w:t>
      </w:r>
      <w:r w:rsidR="00F800DA">
        <w:rPr>
          <w:rFonts w:ascii="Times New Roman" w:hAnsi="Times New Roman" w:cs="Times New Roman"/>
          <w:sz w:val="24"/>
          <w:szCs w:val="24"/>
        </w:rPr>
        <w:t>optional,</w:t>
      </w:r>
      <w:r>
        <w:rPr>
          <w:rFonts w:ascii="Times New Roman" w:hAnsi="Times New Roman" w:cs="Times New Roman"/>
          <w:sz w:val="24"/>
          <w:szCs w:val="24"/>
        </w:rPr>
        <w:t xml:space="preserve"> and the user can register without the picture. The image will load in game home only if it exists in the local</w:t>
      </w:r>
      <w:r w:rsidR="007036F4">
        <w:rPr>
          <w:rFonts w:ascii="Times New Roman" w:hAnsi="Times New Roman" w:cs="Times New Roman"/>
          <w:sz w:val="24"/>
          <w:szCs w:val="24"/>
        </w:rPr>
        <w:t>.</w:t>
      </w:r>
    </w:p>
    <w:p w14:paraId="0EEFE017" w14:textId="1DB29AEE" w:rsidR="00B717B2" w:rsidRDefault="00B717B2" w:rsidP="00442676">
      <w:pPr>
        <w:pStyle w:val="ListParagraph"/>
        <w:spacing w:before="240" w:line="360" w:lineRule="auto"/>
        <w:ind w:firstLine="360"/>
        <w:contextualSpacing w:val="0"/>
        <w:jc w:val="both"/>
        <w:rPr>
          <w:rFonts w:ascii="Times New Roman" w:hAnsi="Times New Roman" w:cs="Times New Roman"/>
          <w:sz w:val="24"/>
          <w:szCs w:val="24"/>
        </w:rPr>
      </w:pPr>
      <w:r>
        <w:rPr>
          <w:rFonts w:ascii="Times New Roman" w:hAnsi="Times New Roman" w:cs="Times New Roman"/>
          <w:sz w:val="24"/>
          <w:szCs w:val="24"/>
        </w:rPr>
        <w:t>Native Unity functionality is used to access the camera. Unity provides WebCamTexture class to access device cameras. WebCamTexture is a derived class of Texture. It provides the functionality to get the live camera feed and to get the picture details. Coroutine is used here to take the snapshot when clicks the Red button on the bottom right corner of the live feed.</w:t>
      </w:r>
    </w:p>
    <w:p w14:paraId="632B0D3E" w14:textId="46E11276" w:rsidR="00D0076E"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Tilt sens</w:t>
      </w:r>
      <w:r w:rsidR="001A63B2" w:rsidRPr="00442676">
        <w:rPr>
          <w:rFonts w:ascii="Times New Roman" w:hAnsi="Times New Roman" w:cs="Times New Roman"/>
          <w:sz w:val="24"/>
          <w:szCs w:val="24"/>
        </w:rPr>
        <w:t>ors</w:t>
      </w:r>
    </w:p>
    <w:p w14:paraId="0A50F42F" w14:textId="5CADCA14" w:rsidR="00225257" w:rsidRDefault="00A44D14"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is is used to predict the directions which is required to play level 2 in the game.  This is achieved by using Input class which  used to read the axis details set up in the conventional game input and to access multi touch/accelerometer values on mobile devices. These devices can </w:t>
      </w:r>
      <w:r w:rsidR="00D642DD">
        <w:rPr>
          <w:rFonts w:ascii="Times New Roman" w:hAnsi="Times New Roman" w:cs="Times New Roman"/>
          <w:sz w:val="24"/>
          <w:szCs w:val="24"/>
        </w:rPr>
        <w:t>track</w:t>
      </w:r>
      <w:r>
        <w:rPr>
          <w:rFonts w:ascii="Times New Roman" w:hAnsi="Times New Roman" w:cs="Times New Roman"/>
          <w:sz w:val="24"/>
          <w:szCs w:val="24"/>
        </w:rPr>
        <w:t xml:space="preserve"> multi finger touch on the screen and these details can be accessed by using Input.touches property array.</w:t>
      </w:r>
    </w:p>
    <w:p w14:paraId="57A1B982" w14:textId="79DB1270" w:rsidR="00D31A43" w:rsidRDefault="00225257"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D642DD">
        <w:rPr>
          <w:rFonts w:ascii="Times New Roman" w:hAnsi="Times New Roman" w:cs="Times New Roman"/>
          <w:sz w:val="24"/>
          <w:szCs w:val="24"/>
        </w:rPr>
        <w:t>tilt sensors are worked as the device moves and the accelerometer values are reported which ten can be accessed using Vector3 class. This is accessed by Input.acceleration property and Input.deviceOrientation provides the discrete evaluation of device orientation in 3D space.</w:t>
      </w:r>
    </w:p>
    <w:p w14:paraId="57C7AD3A" w14:textId="2BDADA6D" w:rsidR="00D31A43" w:rsidRPr="00D0076E" w:rsidRDefault="00D31A43" w:rsidP="00442676">
      <w:pPr>
        <w:spacing w:line="360" w:lineRule="auto"/>
        <w:ind w:left="720" w:firstLine="360"/>
        <w:jc w:val="both"/>
        <w:rPr>
          <w:rFonts w:ascii="Times New Roman" w:hAnsi="Times New Roman" w:cs="Times New Roman"/>
          <w:sz w:val="24"/>
          <w:szCs w:val="24"/>
        </w:rPr>
        <w:sectPr w:rsidR="00D31A43" w:rsidRPr="00D0076E" w:rsidSect="00760058">
          <w:pgSz w:w="12240" w:h="15840"/>
          <w:pgMar w:top="1440" w:right="1440" w:bottom="1440" w:left="1440" w:header="720" w:footer="720" w:gutter="0"/>
          <w:cols w:space="720"/>
          <w:docGrid w:linePitch="360"/>
        </w:sectPr>
      </w:pPr>
      <w:r>
        <w:rPr>
          <w:rFonts w:ascii="Times New Roman" w:hAnsi="Times New Roman" w:cs="Times New Roman"/>
          <w:sz w:val="24"/>
          <w:szCs w:val="24"/>
        </w:rPr>
        <w:t>The tilt reading are monitored on every frame update when the current level of user becomes two.</w:t>
      </w:r>
    </w:p>
    <w:p w14:paraId="725E5B76" w14:textId="1376AD7A" w:rsidR="00BE64A6" w:rsidRPr="002E6D65" w:rsidRDefault="00A131F0" w:rsidP="00A131F0">
      <w:pPr>
        <w:pStyle w:val="Heading1"/>
        <w:numPr>
          <w:ilvl w:val="0"/>
          <w:numId w:val="23"/>
        </w:numPr>
        <w:spacing w:line="360" w:lineRule="auto"/>
        <w:jc w:val="center"/>
        <w:rPr>
          <w:rFonts w:ascii="Times New Roman" w:hAnsi="Times New Roman" w:cs="Times New Roman"/>
          <w:b/>
          <w:bCs/>
        </w:rPr>
      </w:pPr>
      <w:r>
        <w:rPr>
          <w:rFonts w:ascii="Times New Roman" w:hAnsi="Times New Roman" w:cs="Times New Roman"/>
          <w:b/>
          <w:bCs/>
        </w:rPr>
        <w:lastRenderedPageBreak/>
        <w:t xml:space="preserve"> </w:t>
      </w:r>
      <w:bookmarkStart w:id="33" w:name="_Toc25306676"/>
      <w:r w:rsidR="00BE64A6" w:rsidRPr="002E6D65">
        <w:rPr>
          <w:rFonts w:ascii="Times New Roman" w:hAnsi="Times New Roman" w:cs="Times New Roman"/>
          <w:b/>
          <w:bCs/>
        </w:rPr>
        <w:t>FUNCTIONAL TEST</w:t>
      </w:r>
      <w:bookmarkEnd w:id="33"/>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1F0B61E5" w14:textId="5A703454" w:rsidR="00F26512" w:rsidRDefault="00A131F0" w:rsidP="00C846CE">
      <w:pPr>
        <w:pStyle w:val="Heading2"/>
        <w:spacing w:line="360" w:lineRule="auto"/>
        <w:rPr>
          <w:rFonts w:ascii="Times New Roman" w:hAnsi="Times New Roman" w:cs="Times New Roman"/>
          <w:b/>
          <w:bCs/>
          <w:sz w:val="28"/>
          <w:szCs w:val="28"/>
        </w:rPr>
      </w:pPr>
      <w:bookmarkStart w:id="34" w:name="_Toc25306677"/>
      <w:r>
        <w:rPr>
          <w:rFonts w:ascii="Times New Roman" w:hAnsi="Times New Roman" w:cs="Times New Roman"/>
          <w:b/>
          <w:bCs/>
          <w:sz w:val="28"/>
          <w:szCs w:val="28"/>
        </w:rPr>
        <w:t>11</w:t>
      </w:r>
      <w:r w:rsidR="00841A54">
        <w:rPr>
          <w:rFonts w:ascii="Times New Roman" w:hAnsi="Times New Roman" w:cs="Times New Roman"/>
          <w:b/>
          <w:bCs/>
          <w:sz w:val="28"/>
          <w:szCs w:val="28"/>
        </w:rPr>
        <w:t xml:space="preserve">.1 </w:t>
      </w:r>
      <w:r w:rsidR="00F26512" w:rsidRPr="00F26512">
        <w:rPr>
          <w:rFonts w:ascii="Times New Roman" w:hAnsi="Times New Roman" w:cs="Times New Roman"/>
          <w:b/>
          <w:bCs/>
          <w:sz w:val="28"/>
          <w:szCs w:val="28"/>
        </w:rPr>
        <w:t>Use case Testing</w:t>
      </w:r>
      <w:bookmarkEnd w:id="34"/>
    </w:p>
    <w:p w14:paraId="1D946A89" w14:textId="77777777" w:rsidR="00B77C3F" w:rsidRPr="00B77C3F" w:rsidRDefault="00B77C3F" w:rsidP="00B77C3F"/>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786479D5" w14:textId="77777777" w:rsidR="00A230B3" w:rsidRDefault="00A230B3" w:rsidP="00AA5E5D">
      <w:pPr>
        <w:spacing w:line="360" w:lineRule="auto"/>
        <w:jc w:val="both"/>
        <w:rPr>
          <w:rFonts w:ascii="Times New Roman" w:hAnsi="Times New Roman" w:cs="Times New Roman"/>
          <w:b/>
          <w:bCs/>
          <w:sz w:val="24"/>
          <w:szCs w:val="24"/>
        </w:rPr>
      </w:pPr>
    </w:p>
    <w:p w14:paraId="21B3B8B0" w14:textId="77777777" w:rsidR="00A230B3" w:rsidRDefault="00A230B3" w:rsidP="00AA5E5D">
      <w:pPr>
        <w:spacing w:line="360" w:lineRule="auto"/>
        <w:jc w:val="both"/>
        <w:rPr>
          <w:rFonts w:ascii="Times New Roman" w:hAnsi="Times New Roman" w:cs="Times New Roman"/>
          <w:b/>
          <w:bCs/>
          <w:sz w:val="24"/>
          <w:szCs w:val="24"/>
        </w:rPr>
      </w:pPr>
    </w:p>
    <w:p w14:paraId="334D6516" w14:textId="77777777" w:rsidR="00A230B3" w:rsidRDefault="00A230B3" w:rsidP="00AA5E5D">
      <w:pPr>
        <w:spacing w:line="360" w:lineRule="auto"/>
        <w:jc w:val="both"/>
        <w:rPr>
          <w:rFonts w:ascii="Times New Roman" w:hAnsi="Times New Roman" w:cs="Times New Roman"/>
          <w:b/>
          <w:bCs/>
          <w:sz w:val="24"/>
          <w:szCs w:val="24"/>
        </w:rPr>
      </w:pPr>
    </w:p>
    <w:p w14:paraId="17B8CAC6" w14:textId="77777777" w:rsidR="00A230B3" w:rsidRDefault="00A230B3" w:rsidP="00AA5E5D">
      <w:pPr>
        <w:spacing w:line="360" w:lineRule="auto"/>
        <w:jc w:val="both"/>
        <w:rPr>
          <w:rFonts w:ascii="Times New Roman" w:hAnsi="Times New Roman" w:cs="Times New Roman"/>
          <w:b/>
          <w:bCs/>
          <w:sz w:val="24"/>
          <w:szCs w:val="24"/>
        </w:rPr>
      </w:pPr>
    </w:p>
    <w:p w14:paraId="0A6E3AF1" w14:textId="77777777" w:rsidR="00A230B3" w:rsidRDefault="00A230B3" w:rsidP="00AA5E5D">
      <w:pPr>
        <w:spacing w:line="360" w:lineRule="auto"/>
        <w:jc w:val="both"/>
        <w:rPr>
          <w:rFonts w:ascii="Times New Roman" w:hAnsi="Times New Roman" w:cs="Times New Roman"/>
          <w:b/>
          <w:bCs/>
          <w:sz w:val="24"/>
          <w:szCs w:val="24"/>
        </w:rPr>
      </w:pPr>
    </w:p>
    <w:p w14:paraId="3F37BE09" w14:textId="77777777" w:rsidR="005B0A38" w:rsidRDefault="005B0A38" w:rsidP="00780056">
      <w:pPr>
        <w:pStyle w:val="Heading2"/>
        <w:rPr>
          <w:rFonts w:ascii="Times New Roman" w:hAnsi="Times New Roman" w:cs="Times New Roman"/>
          <w:b/>
          <w:bCs/>
          <w:sz w:val="28"/>
          <w:szCs w:val="28"/>
        </w:rPr>
        <w:sectPr w:rsidR="005B0A38" w:rsidSect="00382835">
          <w:pgSz w:w="16838" w:h="11906" w:orient="landscape" w:code="9"/>
          <w:pgMar w:top="1440" w:right="1440" w:bottom="1440" w:left="1440" w:header="720" w:footer="720" w:gutter="0"/>
          <w:cols w:space="720"/>
          <w:docGrid w:linePitch="360"/>
        </w:sectPr>
      </w:pPr>
    </w:p>
    <w:p w14:paraId="5B7F4D06" w14:textId="50DCBC7C" w:rsidR="00382835" w:rsidRPr="00780056" w:rsidRDefault="00D11D8F" w:rsidP="00780056">
      <w:pPr>
        <w:pStyle w:val="Heading2"/>
        <w:rPr>
          <w:rFonts w:ascii="Times New Roman" w:hAnsi="Times New Roman" w:cs="Times New Roman"/>
          <w:b/>
          <w:bCs/>
          <w:sz w:val="28"/>
          <w:szCs w:val="28"/>
        </w:rPr>
      </w:pPr>
      <w:bookmarkStart w:id="35" w:name="_Toc25306678"/>
      <w:r w:rsidRPr="00780056">
        <w:rPr>
          <w:rFonts w:ascii="Times New Roman" w:hAnsi="Times New Roman" w:cs="Times New Roman"/>
          <w:b/>
          <w:bCs/>
          <w:sz w:val="28"/>
          <w:szCs w:val="28"/>
        </w:rPr>
        <w:lastRenderedPageBreak/>
        <w:t xml:space="preserve">11.2 </w:t>
      </w:r>
      <w:r w:rsidR="00F3453D" w:rsidRPr="00780056">
        <w:rPr>
          <w:rFonts w:ascii="Times New Roman" w:hAnsi="Times New Roman" w:cs="Times New Roman"/>
          <w:b/>
          <w:bCs/>
          <w:sz w:val="28"/>
          <w:szCs w:val="28"/>
        </w:rPr>
        <w:t xml:space="preserve">Sensor </w:t>
      </w:r>
      <w:r w:rsidR="00217364" w:rsidRPr="00780056">
        <w:rPr>
          <w:rFonts w:ascii="Times New Roman" w:hAnsi="Times New Roman" w:cs="Times New Roman"/>
          <w:b/>
          <w:bCs/>
          <w:sz w:val="28"/>
          <w:szCs w:val="28"/>
        </w:rPr>
        <w:t>T</w:t>
      </w:r>
      <w:r w:rsidR="008D0529" w:rsidRPr="00780056">
        <w:rPr>
          <w:rFonts w:ascii="Times New Roman" w:hAnsi="Times New Roman" w:cs="Times New Roman"/>
          <w:b/>
          <w:bCs/>
          <w:sz w:val="28"/>
          <w:szCs w:val="28"/>
        </w:rPr>
        <w:t>e</w:t>
      </w:r>
      <w:r w:rsidR="00217364" w:rsidRPr="00780056">
        <w:rPr>
          <w:rFonts w:ascii="Times New Roman" w:hAnsi="Times New Roman" w:cs="Times New Roman"/>
          <w:b/>
          <w:bCs/>
          <w:sz w:val="28"/>
          <w:szCs w:val="28"/>
        </w:rPr>
        <w:t>sting</w:t>
      </w:r>
      <w:bookmarkEnd w:id="35"/>
    </w:p>
    <w:p w14:paraId="64D4B945" w14:textId="77777777" w:rsidR="002B5D8A" w:rsidRDefault="002B5D8A" w:rsidP="00AA5E5D">
      <w:pPr>
        <w:spacing w:line="360" w:lineRule="auto"/>
        <w:rPr>
          <w:rFonts w:ascii="Times New Roman" w:hAnsi="Times New Roman" w:cs="Times New Roman"/>
          <w:sz w:val="24"/>
          <w:szCs w:val="24"/>
        </w:rPr>
      </w:pPr>
    </w:p>
    <w:p w14:paraId="04C22F1A" w14:textId="7777777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sidRPr="000A19C1">
        <w:rPr>
          <w:rFonts w:ascii="Times New Roman" w:hAnsi="Times New Roman" w:cs="Times New Roman"/>
          <w:sz w:val="24"/>
          <w:szCs w:val="24"/>
        </w:rPr>
        <w:t>Accessing Camer</w:t>
      </w:r>
      <w:r>
        <w:rPr>
          <w:rFonts w:ascii="Times New Roman" w:hAnsi="Times New Roman" w:cs="Times New Roman"/>
          <w:sz w:val="24"/>
          <w:szCs w:val="24"/>
        </w:rPr>
        <w:t xml:space="preserve">a </w:t>
      </w:r>
    </w:p>
    <w:p w14:paraId="5FFAB03D" w14:textId="6B3C5628" w:rsidR="002B5D8A" w:rsidRPr="000A19C1" w:rsidRDefault="000A19C1" w:rsidP="000A19C1">
      <w:pPr>
        <w:spacing w:line="360" w:lineRule="auto"/>
        <w:ind w:left="720"/>
        <w:jc w:val="both"/>
        <w:rPr>
          <w:rFonts w:ascii="Times New Roman" w:hAnsi="Times New Roman" w:cs="Times New Roman"/>
          <w:sz w:val="24"/>
          <w:szCs w:val="24"/>
        </w:rPr>
      </w:pPr>
      <w:r w:rsidRPr="000A19C1">
        <w:rPr>
          <w:rFonts w:ascii="Times New Roman" w:hAnsi="Times New Roman" w:cs="Times New Roman"/>
          <w:sz w:val="24"/>
          <w:szCs w:val="24"/>
        </w:rPr>
        <w:t>The camera is tested by opening Register scene and checks whether the application is accessing live feed.</w:t>
      </w:r>
    </w:p>
    <w:p w14:paraId="203862F6" w14:textId="19755D6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Tilt Sensor</w:t>
      </w:r>
    </w:p>
    <w:p w14:paraId="468CFCFA" w14:textId="7169DF5F" w:rsidR="000A19C1" w:rsidRDefault="000A19C1" w:rsidP="000A19C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tilt sensor reading is testing when the player reaches level 2. </w:t>
      </w:r>
    </w:p>
    <w:p w14:paraId="05AB26FE" w14:textId="6A0F8E13" w:rsidR="000A19C1"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right -  Input field should update with value ‘East’</w:t>
      </w:r>
    </w:p>
    <w:p w14:paraId="71CA6CB4" w14:textId="085398EC"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left – Input field should update with value ‘West’</w:t>
      </w:r>
    </w:p>
    <w:p w14:paraId="0A1E3EE0" w14:textId="554D876A"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down – Input field should update with value ‘North’</w:t>
      </w:r>
    </w:p>
    <w:p w14:paraId="1A50C181" w14:textId="3F962657" w:rsidR="000F5377" w:rsidRDefault="000F5377" w:rsidP="000F5377">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up - Input field should update with value ‘South’</w:t>
      </w:r>
    </w:p>
    <w:p w14:paraId="7E49ADD8" w14:textId="77777777" w:rsidR="00F33EAC" w:rsidRPr="000F5377" w:rsidRDefault="00F33EAC" w:rsidP="00F33EAC">
      <w:pPr>
        <w:pStyle w:val="ListParagraph"/>
        <w:spacing w:line="360" w:lineRule="auto"/>
        <w:ind w:left="1440"/>
        <w:jc w:val="both"/>
        <w:rPr>
          <w:rFonts w:ascii="Times New Roman" w:hAnsi="Times New Roman" w:cs="Times New Roman"/>
          <w:sz w:val="24"/>
          <w:szCs w:val="24"/>
        </w:rPr>
      </w:pPr>
    </w:p>
    <w:p w14:paraId="2E655F96" w14:textId="71741411" w:rsidR="00D17176" w:rsidRPr="00D17176" w:rsidRDefault="007A5D14" w:rsidP="00AA5E5D">
      <w:pPr>
        <w:pStyle w:val="Heading2"/>
        <w:spacing w:line="360" w:lineRule="auto"/>
        <w:rPr>
          <w:rFonts w:ascii="Times New Roman" w:hAnsi="Times New Roman" w:cs="Times New Roman"/>
          <w:b/>
          <w:bCs/>
          <w:sz w:val="28"/>
          <w:szCs w:val="28"/>
        </w:rPr>
      </w:pPr>
      <w:bookmarkStart w:id="36" w:name="_Toc25306679"/>
      <w:r>
        <w:rPr>
          <w:rFonts w:ascii="Times New Roman" w:hAnsi="Times New Roman" w:cs="Times New Roman"/>
          <w:b/>
          <w:bCs/>
          <w:sz w:val="28"/>
          <w:szCs w:val="28"/>
        </w:rPr>
        <w:t>11.3</w:t>
      </w:r>
      <w:r w:rsidR="00841A54">
        <w:rPr>
          <w:rFonts w:ascii="Times New Roman" w:hAnsi="Times New Roman" w:cs="Times New Roman"/>
          <w:b/>
          <w:bCs/>
          <w:sz w:val="28"/>
          <w:szCs w:val="28"/>
        </w:rPr>
        <w:t xml:space="preserve"> </w:t>
      </w:r>
      <w:r w:rsidR="00D17176" w:rsidRPr="00D17176">
        <w:rPr>
          <w:rFonts w:ascii="Times New Roman" w:hAnsi="Times New Roman" w:cs="Times New Roman"/>
          <w:b/>
          <w:bCs/>
          <w:sz w:val="28"/>
          <w:szCs w:val="28"/>
        </w:rPr>
        <w:t>Data Update Testing</w:t>
      </w:r>
      <w:bookmarkEnd w:id="36"/>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0612E59D"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1DFF64D8" w14:textId="77777777" w:rsidR="00071B5D" w:rsidRPr="00071B5D" w:rsidRDefault="00071B5D" w:rsidP="00071B5D">
      <w:pPr>
        <w:spacing w:line="360" w:lineRule="auto"/>
        <w:rPr>
          <w:rFonts w:ascii="Times New Roman" w:hAnsi="Times New Roman" w:cs="Times New Roman"/>
          <w:sz w:val="24"/>
          <w:szCs w:val="24"/>
        </w:rPr>
      </w:pP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080440E9"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263AD1C2" w14:textId="4280E03D" w:rsidR="001B4483" w:rsidRDefault="001B4483" w:rsidP="001B4483">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user chats</w:t>
      </w:r>
    </w:p>
    <w:p w14:paraId="65275A1A" w14:textId="179B4E72" w:rsidR="001B4483" w:rsidRPr="001B4483" w:rsidRDefault="001B4483" w:rsidP="001B4483">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The ChatDetails table will update with each chat message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5AEB78E9" w:rsidR="00106E48" w:rsidRDefault="00106E48" w:rsidP="00AA5E5D">
      <w:pPr>
        <w:spacing w:line="360" w:lineRule="auto"/>
        <w:jc w:val="both"/>
        <w:rPr>
          <w:rFonts w:ascii="Times New Roman" w:hAnsi="Times New Roman" w:cs="Times New Roman"/>
          <w:sz w:val="24"/>
          <w:szCs w:val="24"/>
        </w:rPr>
      </w:pPr>
    </w:p>
    <w:p w14:paraId="168A5CB6" w14:textId="733ADAA1" w:rsidR="00F33EAC" w:rsidRDefault="00F33EAC" w:rsidP="00AA5E5D">
      <w:pPr>
        <w:spacing w:line="360" w:lineRule="auto"/>
        <w:jc w:val="both"/>
        <w:rPr>
          <w:rFonts w:ascii="Times New Roman" w:hAnsi="Times New Roman" w:cs="Times New Roman"/>
          <w:sz w:val="24"/>
          <w:szCs w:val="24"/>
        </w:rPr>
      </w:pPr>
    </w:p>
    <w:p w14:paraId="33E23A0A" w14:textId="08D96CAD" w:rsidR="00F33EAC" w:rsidRDefault="00F33EAC" w:rsidP="00AA5E5D">
      <w:pPr>
        <w:spacing w:line="360" w:lineRule="auto"/>
        <w:jc w:val="both"/>
        <w:rPr>
          <w:rFonts w:ascii="Times New Roman" w:hAnsi="Times New Roman" w:cs="Times New Roman"/>
          <w:sz w:val="24"/>
          <w:szCs w:val="24"/>
        </w:rPr>
      </w:pPr>
    </w:p>
    <w:p w14:paraId="182AD090" w14:textId="3D8FE221" w:rsidR="00F33EAC" w:rsidRDefault="00F33EAC" w:rsidP="00AA5E5D">
      <w:pPr>
        <w:spacing w:line="360" w:lineRule="auto"/>
        <w:jc w:val="both"/>
        <w:rPr>
          <w:rFonts w:ascii="Times New Roman" w:hAnsi="Times New Roman" w:cs="Times New Roman"/>
          <w:sz w:val="24"/>
          <w:szCs w:val="24"/>
        </w:rPr>
      </w:pPr>
    </w:p>
    <w:p w14:paraId="53E2E035" w14:textId="41C03163" w:rsidR="00F33EAC" w:rsidRDefault="00F33EAC" w:rsidP="00AA5E5D">
      <w:pPr>
        <w:spacing w:line="360" w:lineRule="auto"/>
        <w:jc w:val="both"/>
        <w:rPr>
          <w:rFonts w:ascii="Times New Roman" w:hAnsi="Times New Roman" w:cs="Times New Roman"/>
          <w:sz w:val="24"/>
          <w:szCs w:val="24"/>
        </w:rPr>
      </w:pPr>
    </w:p>
    <w:p w14:paraId="05337E88" w14:textId="2389D989" w:rsidR="00F33EAC" w:rsidRDefault="00F33EAC" w:rsidP="00AA5E5D">
      <w:pPr>
        <w:spacing w:line="360" w:lineRule="auto"/>
        <w:jc w:val="both"/>
        <w:rPr>
          <w:rFonts w:ascii="Times New Roman" w:hAnsi="Times New Roman" w:cs="Times New Roman"/>
          <w:sz w:val="24"/>
          <w:szCs w:val="24"/>
        </w:rPr>
      </w:pPr>
    </w:p>
    <w:p w14:paraId="7A6B2419" w14:textId="7B54D049" w:rsidR="00F33EAC" w:rsidRDefault="00F33EAC" w:rsidP="00AA5E5D">
      <w:pPr>
        <w:spacing w:line="360" w:lineRule="auto"/>
        <w:jc w:val="both"/>
        <w:rPr>
          <w:rFonts w:ascii="Times New Roman" w:hAnsi="Times New Roman" w:cs="Times New Roman"/>
          <w:sz w:val="24"/>
          <w:szCs w:val="24"/>
        </w:rPr>
      </w:pPr>
    </w:p>
    <w:p w14:paraId="7FC76E70" w14:textId="20E4AA83" w:rsidR="00F33EAC" w:rsidRDefault="00F33EAC" w:rsidP="00AA5E5D">
      <w:pPr>
        <w:spacing w:line="360" w:lineRule="auto"/>
        <w:jc w:val="both"/>
        <w:rPr>
          <w:rFonts w:ascii="Times New Roman" w:hAnsi="Times New Roman" w:cs="Times New Roman"/>
          <w:sz w:val="24"/>
          <w:szCs w:val="24"/>
        </w:rPr>
      </w:pPr>
    </w:p>
    <w:p w14:paraId="7F6E25BF" w14:textId="3FAB1F80" w:rsidR="00F33EAC" w:rsidRDefault="00F33EAC" w:rsidP="00AA5E5D">
      <w:pPr>
        <w:spacing w:line="360" w:lineRule="auto"/>
        <w:jc w:val="both"/>
        <w:rPr>
          <w:rFonts w:ascii="Times New Roman" w:hAnsi="Times New Roman" w:cs="Times New Roman"/>
          <w:sz w:val="24"/>
          <w:szCs w:val="24"/>
        </w:rPr>
      </w:pPr>
    </w:p>
    <w:p w14:paraId="22E448F2" w14:textId="2ACF1E6B" w:rsidR="00F33EAC" w:rsidRDefault="00F33EAC" w:rsidP="00AA5E5D">
      <w:pPr>
        <w:spacing w:line="360" w:lineRule="auto"/>
        <w:jc w:val="both"/>
        <w:rPr>
          <w:rFonts w:ascii="Times New Roman" w:hAnsi="Times New Roman" w:cs="Times New Roman"/>
          <w:sz w:val="24"/>
          <w:szCs w:val="24"/>
        </w:rPr>
      </w:pPr>
    </w:p>
    <w:p w14:paraId="66CEB2AE" w14:textId="22A9A5D0" w:rsidR="00F33EAC" w:rsidRDefault="00F33EAC" w:rsidP="00AA5E5D">
      <w:pPr>
        <w:spacing w:line="360" w:lineRule="auto"/>
        <w:jc w:val="both"/>
        <w:rPr>
          <w:rFonts w:ascii="Times New Roman" w:hAnsi="Times New Roman" w:cs="Times New Roman"/>
          <w:sz w:val="24"/>
          <w:szCs w:val="24"/>
        </w:rPr>
      </w:pPr>
    </w:p>
    <w:p w14:paraId="614AE5EA" w14:textId="77777777" w:rsidR="00F33EAC" w:rsidRDefault="00F33EAC"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244B2F07" w:rsidR="008B58BC" w:rsidRDefault="008B58BC" w:rsidP="00AA5E5D">
      <w:pPr>
        <w:spacing w:line="360" w:lineRule="auto"/>
        <w:jc w:val="both"/>
        <w:rPr>
          <w:rFonts w:ascii="Times New Roman" w:hAnsi="Times New Roman" w:cs="Times New Roman"/>
          <w:sz w:val="24"/>
          <w:szCs w:val="24"/>
        </w:rPr>
      </w:pPr>
    </w:p>
    <w:p w14:paraId="7357DCC2" w14:textId="099FFD10" w:rsidR="003D17A7" w:rsidRDefault="003D17A7" w:rsidP="00AA5E5D">
      <w:pPr>
        <w:spacing w:line="360" w:lineRule="auto"/>
        <w:jc w:val="both"/>
        <w:rPr>
          <w:rFonts w:ascii="Times New Roman" w:hAnsi="Times New Roman" w:cs="Times New Roman"/>
          <w:sz w:val="24"/>
          <w:szCs w:val="24"/>
        </w:rPr>
      </w:pPr>
    </w:p>
    <w:p w14:paraId="59BBF6BF" w14:textId="1AF5F679" w:rsidR="003D17A7" w:rsidRDefault="003D17A7" w:rsidP="00AA5E5D">
      <w:pPr>
        <w:spacing w:line="360" w:lineRule="auto"/>
        <w:jc w:val="both"/>
        <w:rPr>
          <w:rFonts w:ascii="Times New Roman" w:hAnsi="Times New Roman" w:cs="Times New Roman"/>
          <w:sz w:val="24"/>
          <w:szCs w:val="24"/>
        </w:rPr>
      </w:pPr>
    </w:p>
    <w:bookmarkStart w:id="37" w:name="_GoBack" w:displacedByCustomXml="next"/>
    <w:bookmarkEnd w:id="37" w:displacedByCustomXml="next"/>
    <w:bookmarkStart w:id="38" w:name="_Toc25306680"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136652A5" w:rsidR="00367512" w:rsidRPr="004E7BDC" w:rsidRDefault="00992447" w:rsidP="00367512">
          <w:pPr>
            <w:pStyle w:val="Heading1"/>
            <w:spacing w:line="360" w:lineRule="auto"/>
            <w:jc w:val="center"/>
            <w:rPr>
              <w:rFonts w:ascii="Times New Roman" w:hAnsi="Times New Roman" w:cs="Times New Roman"/>
              <w:b/>
              <w:bCs/>
            </w:rPr>
          </w:pPr>
          <w:r>
            <w:rPr>
              <w:rFonts w:ascii="Times New Roman" w:hAnsi="Times New Roman" w:cs="Times New Roman"/>
              <w:b/>
              <w:bCs/>
            </w:rPr>
            <w:t>12</w:t>
          </w:r>
          <w:r w:rsidR="00367512" w:rsidRPr="00841A54">
            <w:rPr>
              <w:rFonts w:ascii="Times New Roman" w:hAnsi="Times New Roman" w:cs="Times New Roman"/>
              <w:b/>
              <w:bCs/>
            </w:rPr>
            <w:t xml:space="preserve">. </w:t>
          </w:r>
          <w:r w:rsidR="00367512" w:rsidRPr="004E7BDC">
            <w:rPr>
              <w:rFonts w:ascii="Times New Roman" w:hAnsi="Times New Roman" w:cs="Times New Roman"/>
              <w:b/>
              <w:bCs/>
            </w:rPr>
            <w:t>R</w:t>
          </w:r>
          <w:r w:rsidR="00367512">
            <w:rPr>
              <w:rFonts w:ascii="Times New Roman" w:hAnsi="Times New Roman" w:cs="Times New Roman"/>
              <w:b/>
              <w:bCs/>
            </w:rPr>
            <w:t>EFERENCES</w:t>
          </w:r>
          <w:bookmarkEnd w:id="38"/>
        </w:p>
        <w:p w14:paraId="0C583C61" w14:textId="77777777" w:rsidR="00367512" w:rsidRPr="00CB19CF" w:rsidRDefault="00367512" w:rsidP="00367512">
          <w:pPr>
            <w:spacing w:line="360" w:lineRule="auto"/>
          </w:pPr>
        </w:p>
        <w:sdt>
          <w:sdtPr>
            <w:id w:val="-573587230"/>
            <w:bibliography/>
          </w:sdtPr>
          <w:sdtEndPr/>
          <w:sdtContent>
            <w:p w14:paraId="78386534" w14:textId="77777777" w:rsidR="00992447" w:rsidRDefault="00367512" w:rsidP="00992447">
              <w:pPr>
                <w:pStyle w:val="Bibliography"/>
                <w:ind w:left="720" w:hanging="720"/>
                <w:rPr>
                  <w:rFonts w:cs="Times New Roman"/>
                  <w:noProof/>
                  <w:sz w:val="24"/>
                  <w:szCs w:val="24"/>
                </w:rPr>
              </w:pPr>
              <w:r>
                <w:fldChar w:fldCharType="begin"/>
              </w:r>
              <w:r>
                <w:instrText xml:space="preserve"> BIBLIOGRAPHY </w:instrText>
              </w:r>
              <w:r>
                <w:fldChar w:fldCharType="separate"/>
              </w:r>
              <w:r w:rsidR="00992447">
                <w:rPr>
                  <w:i/>
                  <w:iCs/>
                  <w:noProof/>
                </w:rPr>
                <w:t>Functional Testing</w:t>
              </w:r>
              <w:r w:rsidR="00992447">
                <w:rPr>
                  <w:noProof/>
                </w:rPr>
                <w:t>. (2019, October). Retrieved from Software Testing Fundamentals: http://softwaretestingfundamentals.com/functional-testing/</w:t>
              </w:r>
            </w:p>
            <w:p w14:paraId="268F7726" w14:textId="77777777" w:rsidR="00992447" w:rsidRDefault="00992447" w:rsidP="00992447">
              <w:pPr>
                <w:pStyle w:val="Bibliography"/>
                <w:ind w:left="720" w:hanging="720"/>
                <w:rPr>
                  <w:noProof/>
                </w:rPr>
              </w:pPr>
              <w:r>
                <w:rPr>
                  <w:i/>
                  <w:iCs/>
                  <w:noProof/>
                </w:rPr>
                <w:t>Model View ViewModel Explained</w:t>
              </w:r>
              <w:r>
                <w:rPr>
                  <w:noProof/>
                </w:rPr>
                <w:t>. (2019, October). Retrieved from Wintellect: https://www.wintellect.com/model-view-viewmodel-mvvm-explained/</w:t>
              </w:r>
            </w:p>
            <w:p w14:paraId="68DABF00" w14:textId="77777777" w:rsidR="00992447" w:rsidRDefault="00992447" w:rsidP="00992447">
              <w:pPr>
                <w:pStyle w:val="Bibliography"/>
                <w:ind w:left="720" w:hanging="720"/>
                <w:rPr>
                  <w:noProof/>
                </w:rPr>
              </w:pPr>
              <w:r>
                <w:rPr>
                  <w:i/>
                  <w:iCs/>
                  <w:noProof/>
                </w:rPr>
                <w:t>Server(Computing)</w:t>
              </w:r>
              <w:r>
                <w:rPr>
                  <w:noProof/>
                </w:rPr>
                <w:t>. (2019, November 14). Retrieved from Wikipedia: https://en.wikipedia.org/wiki/Server_(computing)</w:t>
              </w:r>
            </w:p>
            <w:p w14:paraId="2ADE46CE" w14:textId="77777777" w:rsidR="00992447" w:rsidRDefault="00992447" w:rsidP="00992447">
              <w:pPr>
                <w:pStyle w:val="Bibliography"/>
                <w:ind w:left="720" w:hanging="720"/>
                <w:rPr>
                  <w:noProof/>
                </w:rPr>
              </w:pPr>
              <w:r>
                <w:rPr>
                  <w:i/>
                  <w:iCs/>
                  <w:noProof/>
                </w:rPr>
                <w:t>SQLite</w:t>
              </w:r>
              <w:r>
                <w:rPr>
                  <w:noProof/>
                </w:rPr>
                <w:t>. (2019, October). Retrieved from SQLite Documentation: www.sqlite.org/index.html</w:t>
              </w:r>
            </w:p>
            <w:p w14:paraId="2C4F2494" w14:textId="77777777" w:rsidR="00992447" w:rsidRDefault="00992447" w:rsidP="00992447">
              <w:pPr>
                <w:pStyle w:val="Bibliography"/>
                <w:ind w:left="720" w:hanging="720"/>
                <w:rPr>
                  <w:noProof/>
                </w:rPr>
              </w:pPr>
              <w:r>
                <w:rPr>
                  <w:i/>
                  <w:iCs/>
                  <w:noProof/>
                </w:rPr>
                <w:t>SQLite Tutorial</w:t>
              </w:r>
              <w:r>
                <w:rPr>
                  <w:noProof/>
                </w:rPr>
                <w:t>. (2019, October). Retrieved from What is SQlite: https://www.sqlitetutorial.net/what-is-sqlite/</w:t>
              </w:r>
            </w:p>
            <w:p w14:paraId="733B1023" w14:textId="77777777" w:rsidR="00992447" w:rsidRDefault="00992447" w:rsidP="00992447">
              <w:pPr>
                <w:pStyle w:val="Bibliography"/>
                <w:ind w:left="720" w:hanging="720"/>
                <w:rPr>
                  <w:noProof/>
                </w:rPr>
              </w:pPr>
              <w:r>
                <w:rPr>
                  <w:i/>
                  <w:iCs/>
                  <w:noProof/>
                </w:rPr>
                <w:t>The 5W's of MVVM</w:t>
              </w:r>
              <w:r>
                <w:rPr>
                  <w:noProof/>
                </w:rPr>
                <w:t>. (2019, October). Retrieved from Sagitec Blog: https://www.sagitec.com/blog/the-5ws-of-mvvm</w:t>
              </w:r>
            </w:p>
            <w:p w14:paraId="3BE70EC5" w14:textId="77777777" w:rsidR="00992447" w:rsidRDefault="00992447" w:rsidP="00992447">
              <w:pPr>
                <w:pStyle w:val="Bibliography"/>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992447">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5B0A3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F2B94" w14:textId="77777777" w:rsidR="0016320C" w:rsidRDefault="0016320C" w:rsidP="00DE7873">
      <w:pPr>
        <w:spacing w:after="0" w:line="240" w:lineRule="auto"/>
      </w:pPr>
      <w:r>
        <w:separator/>
      </w:r>
    </w:p>
  </w:endnote>
  <w:endnote w:type="continuationSeparator" w:id="0">
    <w:p w14:paraId="1F696014" w14:textId="77777777" w:rsidR="0016320C" w:rsidRDefault="0016320C"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705AC2" w:rsidRDefault="00705AC2">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2FF3BD62" w14:textId="77777777" w:rsidR="00705AC2" w:rsidRDefault="00705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5A7F4" w14:textId="77777777" w:rsidR="0016320C" w:rsidRDefault="0016320C" w:rsidP="00DE7873">
      <w:pPr>
        <w:spacing w:after="0" w:line="240" w:lineRule="auto"/>
      </w:pPr>
      <w:r>
        <w:separator/>
      </w:r>
    </w:p>
  </w:footnote>
  <w:footnote w:type="continuationSeparator" w:id="0">
    <w:p w14:paraId="40BC1956" w14:textId="77777777" w:rsidR="0016320C" w:rsidRDefault="0016320C"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EndPr/>
    <w:sdtContent>
      <w:p w14:paraId="124CEBE7" w14:textId="58835C41" w:rsidR="00705AC2" w:rsidRDefault="00705AC2">
        <w:pPr>
          <w:pStyle w:val="Header"/>
          <w:tabs>
            <w:tab w:val="clear" w:pos="4680"/>
            <w:tab w:val="clear" w:pos="9360"/>
          </w:tabs>
          <w:jc w:val="right"/>
          <w:rPr>
            <w:color w:val="7F7F7F" w:themeColor="text1" w:themeTint="80"/>
          </w:rPr>
        </w:pPr>
        <w:r>
          <w:rPr>
            <w:color w:val="7F7F7F" w:themeColor="text1" w:themeTint="80"/>
          </w:rPr>
          <w:t>SDV 602 Milestone 3</w:t>
        </w:r>
      </w:p>
    </w:sdtContent>
  </w:sdt>
  <w:p w14:paraId="3A0946FA" w14:textId="77777777" w:rsidR="00705AC2" w:rsidRDefault="00705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32D1A"/>
    <w:multiLevelType w:val="hybridMultilevel"/>
    <w:tmpl w:val="04103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B07967"/>
    <w:multiLevelType w:val="hybridMultilevel"/>
    <w:tmpl w:val="C1CC2B1C"/>
    <w:lvl w:ilvl="0" w:tplc="5DBED6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F08BE"/>
    <w:multiLevelType w:val="hybridMultilevel"/>
    <w:tmpl w:val="8BA24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6090B"/>
    <w:multiLevelType w:val="hybridMultilevel"/>
    <w:tmpl w:val="0EEA93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A21B2"/>
    <w:multiLevelType w:val="hybridMultilevel"/>
    <w:tmpl w:val="724C52EC"/>
    <w:lvl w:ilvl="0" w:tplc="F69C6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15056"/>
    <w:multiLevelType w:val="hybridMultilevel"/>
    <w:tmpl w:val="5DA612F8"/>
    <w:lvl w:ilvl="0" w:tplc="BAF6F64C">
      <w:start w:val="1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51B3C"/>
    <w:multiLevelType w:val="hybridMultilevel"/>
    <w:tmpl w:val="15281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0A395A"/>
    <w:multiLevelType w:val="hybridMultilevel"/>
    <w:tmpl w:val="59B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8"/>
  </w:num>
  <w:num w:numId="3">
    <w:abstractNumId w:val="5"/>
  </w:num>
  <w:num w:numId="4">
    <w:abstractNumId w:val="13"/>
  </w:num>
  <w:num w:numId="5">
    <w:abstractNumId w:val="7"/>
  </w:num>
  <w:num w:numId="6">
    <w:abstractNumId w:val="11"/>
  </w:num>
  <w:num w:numId="7">
    <w:abstractNumId w:val="16"/>
  </w:num>
  <w:num w:numId="8">
    <w:abstractNumId w:val="0"/>
  </w:num>
  <w:num w:numId="9">
    <w:abstractNumId w:val="18"/>
  </w:num>
  <w:num w:numId="10">
    <w:abstractNumId w:val="3"/>
  </w:num>
  <w:num w:numId="11">
    <w:abstractNumId w:val="6"/>
  </w:num>
  <w:num w:numId="12">
    <w:abstractNumId w:val="22"/>
  </w:num>
  <w:num w:numId="13">
    <w:abstractNumId w:val="9"/>
  </w:num>
  <w:num w:numId="14">
    <w:abstractNumId w:val="21"/>
  </w:num>
  <w:num w:numId="15">
    <w:abstractNumId w:val="25"/>
  </w:num>
  <w:num w:numId="16">
    <w:abstractNumId w:val="10"/>
  </w:num>
  <w:num w:numId="17">
    <w:abstractNumId w:val="20"/>
  </w:num>
  <w:num w:numId="18">
    <w:abstractNumId w:val="1"/>
  </w:num>
  <w:num w:numId="19">
    <w:abstractNumId w:val="15"/>
  </w:num>
  <w:num w:numId="20">
    <w:abstractNumId w:val="12"/>
  </w:num>
  <w:num w:numId="21">
    <w:abstractNumId w:val="17"/>
  </w:num>
  <w:num w:numId="22">
    <w:abstractNumId w:val="14"/>
  </w:num>
  <w:num w:numId="23">
    <w:abstractNumId w:val="19"/>
  </w:num>
  <w:num w:numId="24">
    <w:abstractNumId w:val="23"/>
  </w:num>
  <w:num w:numId="25">
    <w:abstractNumId w:val="24"/>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zI0N7CwNDI3NjZW0lEKTi0uzszPAykwNKoFANhBkR8tAAAA"/>
  </w:docVars>
  <w:rsids>
    <w:rsidRoot w:val="007F7626"/>
    <w:rsid w:val="00003A43"/>
    <w:rsid w:val="0000411F"/>
    <w:rsid w:val="00010097"/>
    <w:rsid w:val="000107CD"/>
    <w:rsid w:val="00031C56"/>
    <w:rsid w:val="000327AD"/>
    <w:rsid w:val="0003346C"/>
    <w:rsid w:val="00035C21"/>
    <w:rsid w:val="000627DF"/>
    <w:rsid w:val="00065C13"/>
    <w:rsid w:val="00071B5D"/>
    <w:rsid w:val="000733D7"/>
    <w:rsid w:val="00077663"/>
    <w:rsid w:val="00086E5A"/>
    <w:rsid w:val="00087A1B"/>
    <w:rsid w:val="000A19C1"/>
    <w:rsid w:val="000A42DF"/>
    <w:rsid w:val="000A50CD"/>
    <w:rsid w:val="000B7E81"/>
    <w:rsid w:val="000C0429"/>
    <w:rsid w:val="000D634F"/>
    <w:rsid w:val="000E0090"/>
    <w:rsid w:val="000F2D16"/>
    <w:rsid w:val="000F5377"/>
    <w:rsid w:val="000F6381"/>
    <w:rsid w:val="00105144"/>
    <w:rsid w:val="00106E48"/>
    <w:rsid w:val="001150A5"/>
    <w:rsid w:val="00124D6D"/>
    <w:rsid w:val="0013197B"/>
    <w:rsid w:val="00140DAC"/>
    <w:rsid w:val="0015013B"/>
    <w:rsid w:val="00151925"/>
    <w:rsid w:val="00154A22"/>
    <w:rsid w:val="00154A68"/>
    <w:rsid w:val="0016320C"/>
    <w:rsid w:val="00167ECD"/>
    <w:rsid w:val="0017775A"/>
    <w:rsid w:val="00182D5F"/>
    <w:rsid w:val="00185E49"/>
    <w:rsid w:val="00192B1C"/>
    <w:rsid w:val="001A115F"/>
    <w:rsid w:val="001A63B2"/>
    <w:rsid w:val="001A7830"/>
    <w:rsid w:val="001B4483"/>
    <w:rsid w:val="001C6D7C"/>
    <w:rsid w:val="001D5976"/>
    <w:rsid w:val="001E5D63"/>
    <w:rsid w:val="001F299F"/>
    <w:rsid w:val="00204493"/>
    <w:rsid w:val="00212EEF"/>
    <w:rsid w:val="00217364"/>
    <w:rsid w:val="00223D77"/>
    <w:rsid w:val="00225257"/>
    <w:rsid w:val="00242B74"/>
    <w:rsid w:val="00243F01"/>
    <w:rsid w:val="00244F9D"/>
    <w:rsid w:val="002457CA"/>
    <w:rsid w:val="00254E1C"/>
    <w:rsid w:val="002668F1"/>
    <w:rsid w:val="00274C69"/>
    <w:rsid w:val="00275227"/>
    <w:rsid w:val="00281AE3"/>
    <w:rsid w:val="002A04F0"/>
    <w:rsid w:val="002A0E19"/>
    <w:rsid w:val="002B5D8A"/>
    <w:rsid w:val="002B7266"/>
    <w:rsid w:val="002C5109"/>
    <w:rsid w:val="002D7DD6"/>
    <w:rsid w:val="002E2BE9"/>
    <w:rsid w:val="002E62B2"/>
    <w:rsid w:val="002E6D65"/>
    <w:rsid w:val="00313E34"/>
    <w:rsid w:val="00320FFC"/>
    <w:rsid w:val="00337D7E"/>
    <w:rsid w:val="00340A9D"/>
    <w:rsid w:val="00340DB3"/>
    <w:rsid w:val="0034461B"/>
    <w:rsid w:val="003461CA"/>
    <w:rsid w:val="0035556C"/>
    <w:rsid w:val="003602E9"/>
    <w:rsid w:val="00367353"/>
    <w:rsid w:val="00367512"/>
    <w:rsid w:val="00371744"/>
    <w:rsid w:val="00371FCD"/>
    <w:rsid w:val="00372EC2"/>
    <w:rsid w:val="00373D13"/>
    <w:rsid w:val="00381217"/>
    <w:rsid w:val="00382835"/>
    <w:rsid w:val="00385A89"/>
    <w:rsid w:val="00392B95"/>
    <w:rsid w:val="003A62BA"/>
    <w:rsid w:val="003A7CA5"/>
    <w:rsid w:val="003B2DBF"/>
    <w:rsid w:val="003C2216"/>
    <w:rsid w:val="003C5EA4"/>
    <w:rsid w:val="003C5EBF"/>
    <w:rsid w:val="003D17A7"/>
    <w:rsid w:val="003D2C8F"/>
    <w:rsid w:val="003D3539"/>
    <w:rsid w:val="003D7EA1"/>
    <w:rsid w:val="003E10D6"/>
    <w:rsid w:val="003E1496"/>
    <w:rsid w:val="003E50C3"/>
    <w:rsid w:val="003F0A80"/>
    <w:rsid w:val="003F6593"/>
    <w:rsid w:val="00407F35"/>
    <w:rsid w:val="00410E41"/>
    <w:rsid w:val="00412EF8"/>
    <w:rsid w:val="00414944"/>
    <w:rsid w:val="004329AC"/>
    <w:rsid w:val="00442676"/>
    <w:rsid w:val="00452FA1"/>
    <w:rsid w:val="004535CC"/>
    <w:rsid w:val="004552AA"/>
    <w:rsid w:val="00456FAC"/>
    <w:rsid w:val="004658ED"/>
    <w:rsid w:val="0046758E"/>
    <w:rsid w:val="00472BA9"/>
    <w:rsid w:val="00473E96"/>
    <w:rsid w:val="00474B8C"/>
    <w:rsid w:val="00480FBA"/>
    <w:rsid w:val="00485583"/>
    <w:rsid w:val="00495414"/>
    <w:rsid w:val="004A655D"/>
    <w:rsid w:val="004B06B3"/>
    <w:rsid w:val="004B10F5"/>
    <w:rsid w:val="004C528A"/>
    <w:rsid w:val="004C7312"/>
    <w:rsid w:val="004E079F"/>
    <w:rsid w:val="004E24BD"/>
    <w:rsid w:val="004E7BDC"/>
    <w:rsid w:val="004F64D6"/>
    <w:rsid w:val="0051086A"/>
    <w:rsid w:val="0051406D"/>
    <w:rsid w:val="005142F0"/>
    <w:rsid w:val="005306CD"/>
    <w:rsid w:val="00530893"/>
    <w:rsid w:val="00550AD1"/>
    <w:rsid w:val="005547FE"/>
    <w:rsid w:val="00557FB0"/>
    <w:rsid w:val="00560D05"/>
    <w:rsid w:val="00567360"/>
    <w:rsid w:val="0057043E"/>
    <w:rsid w:val="005715C0"/>
    <w:rsid w:val="00574D22"/>
    <w:rsid w:val="005770DB"/>
    <w:rsid w:val="0057715B"/>
    <w:rsid w:val="00581A58"/>
    <w:rsid w:val="005922A1"/>
    <w:rsid w:val="005A38F0"/>
    <w:rsid w:val="005B0A38"/>
    <w:rsid w:val="005B1161"/>
    <w:rsid w:val="005D194E"/>
    <w:rsid w:val="005E5277"/>
    <w:rsid w:val="005E570A"/>
    <w:rsid w:val="005F6F77"/>
    <w:rsid w:val="00605557"/>
    <w:rsid w:val="0061207F"/>
    <w:rsid w:val="00613B45"/>
    <w:rsid w:val="00621BF1"/>
    <w:rsid w:val="006343C0"/>
    <w:rsid w:val="00636EE7"/>
    <w:rsid w:val="00656D39"/>
    <w:rsid w:val="00670E86"/>
    <w:rsid w:val="00674C36"/>
    <w:rsid w:val="00674CC4"/>
    <w:rsid w:val="0068371D"/>
    <w:rsid w:val="00686476"/>
    <w:rsid w:val="006C1EC0"/>
    <w:rsid w:val="006C38F4"/>
    <w:rsid w:val="006E6D35"/>
    <w:rsid w:val="006F6EC7"/>
    <w:rsid w:val="007036F4"/>
    <w:rsid w:val="00705AC2"/>
    <w:rsid w:val="00713780"/>
    <w:rsid w:val="00717836"/>
    <w:rsid w:val="00720A69"/>
    <w:rsid w:val="007270E4"/>
    <w:rsid w:val="00735408"/>
    <w:rsid w:val="00742977"/>
    <w:rsid w:val="00746C5E"/>
    <w:rsid w:val="00750910"/>
    <w:rsid w:val="0075779C"/>
    <w:rsid w:val="00760058"/>
    <w:rsid w:val="00763E60"/>
    <w:rsid w:val="00767205"/>
    <w:rsid w:val="0077406A"/>
    <w:rsid w:val="00780056"/>
    <w:rsid w:val="0079773D"/>
    <w:rsid w:val="007A4D5D"/>
    <w:rsid w:val="007A4E11"/>
    <w:rsid w:val="007A5D14"/>
    <w:rsid w:val="007C35A0"/>
    <w:rsid w:val="007D6BA7"/>
    <w:rsid w:val="007E1489"/>
    <w:rsid w:val="007F7626"/>
    <w:rsid w:val="008009C2"/>
    <w:rsid w:val="00810467"/>
    <w:rsid w:val="00814BBD"/>
    <w:rsid w:val="00815C50"/>
    <w:rsid w:val="00821C64"/>
    <w:rsid w:val="00824D49"/>
    <w:rsid w:val="00826712"/>
    <w:rsid w:val="00826EDB"/>
    <w:rsid w:val="00841A54"/>
    <w:rsid w:val="00850843"/>
    <w:rsid w:val="0085638E"/>
    <w:rsid w:val="008631D9"/>
    <w:rsid w:val="00863B9D"/>
    <w:rsid w:val="008667FB"/>
    <w:rsid w:val="00875211"/>
    <w:rsid w:val="00884070"/>
    <w:rsid w:val="008B58BC"/>
    <w:rsid w:val="008D0529"/>
    <w:rsid w:val="008D56C5"/>
    <w:rsid w:val="008E2795"/>
    <w:rsid w:val="008F16E7"/>
    <w:rsid w:val="008F5441"/>
    <w:rsid w:val="008F556C"/>
    <w:rsid w:val="00904828"/>
    <w:rsid w:val="009113F2"/>
    <w:rsid w:val="0091188A"/>
    <w:rsid w:val="00916B69"/>
    <w:rsid w:val="009338E8"/>
    <w:rsid w:val="009454B2"/>
    <w:rsid w:val="00963EEF"/>
    <w:rsid w:val="00965D89"/>
    <w:rsid w:val="0097311A"/>
    <w:rsid w:val="00983116"/>
    <w:rsid w:val="00990921"/>
    <w:rsid w:val="00990A8B"/>
    <w:rsid w:val="00992447"/>
    <w:rsid w:val="009A182D"/>
    <w:rsid w:val="009A487D"/>
    <w:rsid w:val="009D2A53"/>
    <w:rsid w:val="009E03B7"/>
    <w:rsid w:val="009E0E7B"/>
    <w:rsid w:val="009E4BB2"/>
    <w:rsid w:val="009F4EE6"/>
    <w:rsid w:val="009F55DA"/>
    <w:rsid w:val="00A05DBF"/>
    <w:rsid w:val="00A1314C"/>
    <w:rsid w:val="00A131F0"/>
    <w:rsid w:val="00A15615"/>
    <w:rsid w:val="00A230B3"/>
    <w:rsid w:val="00A30A5C"/>
    <w:rsid w:val="00A34FF0"/>
    <w:rsid w:val="00A429C1"/>
    <w:rsid w:val="00A44D14"/>
    <w:rsid w:val="00A5140F"/>
    <w:rsid w:val="00A5211A"/>
    <w:rsid w:val="00A5489F"/>
    <w:rsid w:val="00A646FD"/>
    <w:rsid w:val="00A77251"/>
    <w:rsid w:val="00A8316B"/>
    <w:rsid w:val="00A9017D"/>
    <w:rsid w:val="00A90B14"/>
    <w:rsid w:val="00A912B7"/>
    <w:rsid w:val="00A92B6E"/>
    <w:rsid w:val="00A93EB2"/>
    <w:rsid w:val="00A97866"/>
    <w:rsid w:val="00AA5E5D"/>
    <w:rsid w:val="00AB17DF"/>
    <w:rsid w:val="00AD10F2"/>
    <w:rsid w:val="00AD24A0"/>
    <w:rsid w:val="00AD34C6"/>
    <w:rsid w:val="00AE0A54"/>
    <w:rsid w:val="00AE664C"/>
    <w:rsid w:val="00B00B34"/>
    <w:rsid w:val="00B11A78"/>
    <w:rsid w:val="00B22625"/>
    <w:rsid w:val="00B24459"/>
    <w:rsid w:val="00B25763"/>
    <w:rsid w:val="00B375FF"/>
    <w:rsid w:val="00B40E34"/>
    <w:rsid w:val="00B64E24"/>
    <w:rsid w:val="00B66AC8"/>
    <w:rsid w:val="00B717B2"/>
    <w:rsid w:val="00B77C3F"/>
    <w:rsid w:val="00B84404"/>
    <w:rsid w:val="00B9215E"/>
    <w:rsid w:val="00B93463"/>
    <w:rsid w:val="00B93C31"/>
    <w:rsid w:val="00B95A41"/>
    <w:rsid w:val="00BA2C74"/>
    <w:rsid w:val="00BA3DE0"/>
    <w:rsid w:val="00BC1E41"/>
    <w:rsid w:val="00BD2B33"/>
    <w:rsid w:val="00BD42D0"/>
    <w:rsid w:val="00BE304F"/>
    <w:rsid w:val="00BE64A6"/>
    <w:rsid w:val="00BE65F6"/>
    <w:rsid w:val="00BF5DA3"/>
    <w:rsid w:val="00BF7F05"/>
    <w:rsid w:val="00C02119"/>
    <w:rsid w:val="00C235C5"/>
    <w:rsid w:val="00C248CB"/>
    <w:rsid w:val="00C54088"/>
    <w:rsid w:val="00C56C74"/>
    <w:rsid w:val="00C57D71"/>
    <w:rsid w:val="00C737C1"/>
    <w:rsid w:val="00C76C07"/>
    <w:rsid w:val="00C773B9"/>
    <w:rsid w:val="00C80C6C"/>
    <w:rsid w:val="00C846CE"/>
    <w:rsid w:val="00C9442C"/>
    <w:rsid w:val="00CA25C8"/>
    <w:rsid w:val="00CB19CF"/>
    <w:rsid w:val="00CB26FC"/>
    <w:rsid w:val="00CB29F7"/>
    <w:rsid w:val="00CB45B0"/>
    <w:rsid w:val="00CB6152"/>
    <w:rsid w:val="00CB69EC"/>
    <w:rsid w:val="00CC35FB"/>
    <w:rsid w:val="00CC6CF7"/>
    <w:rsid w:val="00CD2D5A"/>
    <w:rsid w:val="00CE522B"/>
    <w:rsid w:val="00D0076E"/>
    <w:rsid w:val="00D00B7A"/>
    <w:rsid w:val="00D011B9"/>
    <w:rsid w:val="00D0279B"/>
    <w:rsid w:val="00D11D8F"/>
    <w:rsid w:val="00D17176"/>
    <w:rsid w:val="00D31A43"/>
    <w:rsid w:val="00D33A77"/>
    <w:rsid w:val="00D3578B"/>
    <w:rsid w:val="00D4137F"/>
    <w:rsid w:val="00D44791"/>
    <w:rsid w:val="00D447F5"/>
    <w:rsid w:val="00D452A5"/>
    <w:rsid w:val="00D61251"/>
    <w:rsid w:val="00D6134D"/>
    <w:rsid w:val="00D642DD"/>
    <w:rsid w:val="00DA4307"/>
    <w:rsid w:val="00DB0D87"/>
    <w:rsid w:val="00DD4C0F"/>
    <w:rsid w:val="00DE4F4A"/>
    <w:rsid w:val="00DE7873"/>
    <w:rsid w:val="00E05368"/>
    <w:rsid w:val="00E23B8D"/>
    <w:rsid w:val="00E23CF2"/>
    <w:rsid w:val="00E306D1"/>
    <w:rsid w:val="00E337BE"/>
    <w:rsid w:val="00E36ACB"/>
    <w:rsid w:val="00E47DE0"/>
    <w:rsid w:val="00E50711"/>
    <w:rsid w:val="00E51BF3"/>
    <w:rsid w:val="00E53DB5"/>
    <w:rsid w:val="00E54326"/>
    <w:rsid w:val="00E54464"/>
    <w:rsid w:val="00E63B4C"/>
    <w:rsid w:val="00E74E61"/>
    <w:rsid w:val="00E754BD"/>
    <w:rsid w:val="00E7652F"/>
    <w:rsid w:val="00E815BF"/>
    <w:rsid w:val="00E85FD7"/>
    <w:rsid w:val="00E97818"/>
    <w:rsid w:val="00EB47DE"/>
    <w:rsid w:val="00EB5189"/>
    <w:rsid w:val="00ED4131"/>
    <w:rsid w:val="00EF5854"/>
    <w:rsid w:val="00EF6E5B"/>
    <w:rsid w:val="00F01D35"/>
    <w:rsid w:val="00F171E2"/>
    <w:rsid w:val="00F24FF4"/>
    <w:rsid w:val="00F26512"/>
    <w:rsid w:val="00F33EAC"/>
    <w:rsid w:val="00F3453D"/>
    <w:rsid w:val="00F414A9"/>
    <w:rsid w:val="00F4301F"/>
    <w:rsid w:val="00F5277B"/>
    <w:rsid w:val="00F5403A"/>
    <w:rsid w:val="00F63D19"/>
    <w:rsid w:val="00F66665"/>
    <w:rsid w:val="00F67FAC"/>
    <w:rsid w:val="00F800DA"/>
    <w:rsid w:val="00F8303D"/>
    <w:rsid w:val="00F83B29"/>
    <w:rsid w:val="00F84AE9"/>
    <w:rsid w:val="00F95891"/>
    <w:rsid w:val="00FA0ADB"/>
    <w:rsid w:val="00FB1AD6"/>
    <w:rsid w:val="00FB5F43"/>
    <w:rsid w:val="00FC3687"/>
    <w:rsid w:val="00FD3CA8"/>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32689">
      <w:bodyDiv w:val="1"/>
      <w:marLeft w:val="0"/>
      <w:marRight w:val="0"/>
      <w:marTop w:val="0"/>
      <w:marBottom w:val="0"/>
      <w:divBdr>
        <w:top w:val="none" w:sz="0" w:space="0" w:color="auto"/>
        <w:left w:val="none" w:sz="0" w:space="0" w:color="auto"/>
        <w:bottom w:val="none" w:sz="0" w:space="0" w:color="auto"/>
        <w:right w:val="none" w:sz="0" w:space="0" w:color="auto"/>
      </w:divBdr>
    </w:div>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205148345">
      <w:bodyDiv w:val="1"/>
      <w:marLeft w:val="0"/>
      <w:marRight w:val="0"/>
      <w:marTop w:val="0"/>
      <w:marBottom w:val="0"/>
      <w:divBdr>
        <w:top w:val="none" w:sz="0" w:space="0" w:color="auto"/>
        <w:left w:val="none" w:sz="0" w:space="0" w:color="auto"/>
        <w:bottom w:val="none" w:sz="0" w:space="0" w:color="auto"/>
        <w:right w:val="none" w:sz="0" w:space="0" w:color="auto"/>
      </w:divBdr>
    </w:div>
    <w:div w:id="255678921">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575675843">
      <w:bodyDiv w:val="1"/>
      <w:marLeft w:val="0"/>
      <w:marRight w:val="0"/>
      <w:marTop w:val="0"/>
      <w:marBottom w:val="0"/>
      <w:divBdr>
        <w:top w:val="none" w:sz="0" w:space="0" w:color="auto"/>
        <w:left w:val="none" w:sz="0" w:space="0" w:color="auto"/>
        <w:bottom w:val="none" w:sz="0" w:space="0" w:color="auto"/>
        <w:right w:val="none" w:sz="0" w:space="0" w:color="auto"/>
      </w:divBdr>
    </w:div>
    <w:div w:id="587277110">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07017969">
      <w:bodyDiv w:val="1"/>
      <w:marLeft w:val="0"/>
      <w:marRight w:val="0"/>
      <w:marTop w:val="0"/>
      <w:marBottom w:val="0"/>
      <w:divBdr>
        <w:top w:val="none" w:sz="0" w:space="0" w:color="auto"/>
        <w:left w:val="none" w:sz="0" w:space="0" w:color="auto"/>
        <w:bottom w:val="none" w:sz="0" w:space="0" w:color="auto"/>
        <w:right w:val="none" w:sz="0" w:space="0" w:color="auto"/>
      </w:divBdr>
    </w:div>
    <w:div w:id="809055504">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913972044">
      <w:bodyDiv w:val="1"/>
      <w:marLeft w:val="0"/>
      <w:marRight w:val="0"/>
      <w:marTop w:val="0"/>
      <w:marBottom w:val="0"/>
      <w:divBdr>
        <w:top w:val="none" w:sz="0" w:space="0" w:color="auto"/>
        <w:left w:val="none" w:sz="0" w:space="0" w:color="auto"/>
        <w:bottom w:val="none" w:sz="0" w:space="0" w:color="auto"/>
        <w:right w:val="none" w:sz="0" w:space="0" w:color="auto"/>
      </w:divBdr>
    </w:div>
    <w:div w:id="974486659">
      <w:bodyDiv w:val="1"/>
      <w:marLeft w:val="0"/>
      <w:marRight w:val="0"/>
      <w:marTop w:val="0"/>
      <w:marBottom w:val="0"/>
      <w:divBdr>
        <w:top w:val="none" w:sz="0" w:space="0" w:color="auto"/>
        <w:left w:val="none" w:sz="0" w:space="0" w:color="auto"/>
        <w:bottom w:val="none" w:sz="0" w:space="0" w:color="auto"/>
        <w:right w:val="none" w:sz="0" w:space="0" w:color="auto"/>
      </w:divBdr>
    </w:div>
    <w:div w:id="981040764">
      <w:bodyDiv w:val="1"/>
      <w:marLeft w:val="0"/>
      <w:marRight w:val="0"/>
      <w:marTop w:val="0"/>
      <w:marBottom w:val="0"/>
      <w:divBdr>
        <w:top w:val="none" w:sz="0" w:space="0" w:color="auto"/>
        <w:left w:val="none" w:sz="0" w:space="0" w:color="auto"/>
        <w:bottom w:val="none" w:sz="0" w:space="0" w:color="auto"/>
        <w:right w:val="none" w:sz="0" w:space="0" w:color="auto"/>
      </w:divBdr>
    </w:div>
    <w:div w:id="989750341">
      <w:bodyDiv w:val="1"/>
      <w:marLeft w:val="0"/>
      <w:marRight w:val="0"/>
      <w:marTop w:val="0"/>
      <w:marBottom w:val="0"/>
      <w:divBdr>
        <w:top w:val="none" w:sz="0" w:space="0" w:color="auto"/>
        <w:left w:val="none" w:sz="0" w:space="0" w:color="auto"/>
        <w:bottom w:val="none" w:sz="0" w:space="0" w:color="auto"/>
        <w:right w:val="none" w:sz="0" w:space="0" w:color="auto"/>
      </w:divBdr>
    </w:div>
    <w:div w:id="1004434136">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65523081">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495336380">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768694137">
      <w:bodyDiv w:val="1"/>
      <w:marLeft w:val="0"/>
      <w:marRight w:val="0"/>
      <w:marTop w:val="0"/>
      <w:marBottom w:val="0"/>
      <w:divBdr>
        <w:top w:val="none" w:sz="0" w:space="0" w:color="auto"/>
        <w:left w:val="none" w:sz="0" w:space="0" w:color="auto"/>
        <w:bottom w:val="none" w:sz="0" w:space="0" w:color="auto"/>
        <w:right w:val="none" w:sz="0" w:space="0" w:color="auto"/>
      </w:divBdr>
    </w:div>
    <w:div w:id="1778478335">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46881971">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17226471">
      <w:bodyDiv w:val="1"/>
      <w:marLeft w:val="0"/>
      <w:marRight w:val="0"/>
      <w:marTop w:val="0"/>
      <w:marBottom w:val="0"/>
      <w:divBdr>
        <w:top w:val="none" w:sz="0" w:space="0" w:color="auto"/>
        <w:left w:val="none" w:sz="0" w:space="0" w:color="auto"/>
        <w:bottom w:val="none" w:sz="0" w:space="0" w:color="auto"/>
        <w:right w:val="none" w:sz="0" w:space="0" w:color="auto"/>
      </w:divBdr>
    </w:div>
    <w:div w:id="2048293445">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3.emf"/><Relationship Id="rId21" Type="http://schemas.openxmlformats.org/officeDocument/2006/relationships/image" Target="media/image11.png"/><Relationship Id="rId34" Type="http://schemas.openxmlformats.org/officeDocument/2006/relationships/oleObject" Target="embeddings/oleObject4.bin"/><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3.bin"/><Relationship Id="rId37" Type="http://schemas.openxmlformats.org/officeDocument/2006/relationships/image" Target="media/image22.emf"/><Relationship Id="rId40" Type="http://schemas.openxmlformats.org/officeDocument/2006/relationships/oleObject" Target="embeddings/oleObject7.bin"/><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oleObject1.bin"/><Relationship Id="rId36" Type="http://schemas.openxmlformats.org/officeDocument/2006/relationships/oleObject" Target="embeddings/oleObject5.bin"/><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9.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oleObject" Target="embeddings/oleObject2.bin"/><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0.emf"/><Relationship Id="rId38" Type="http://schemas.openxmlformats.org/officeDocument/2006/relationships/oleObject" Target="embeddings/oleObject6.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4BEF"/>
    <w:rsid w:val="000744D9"/>
    <w:rsid w:val="001B53A3"/>
    <w:rsid w:val="00585FA3"/>
    <w:rsid w:val="00624DB6"/>
    <w:rsid w:val="00652781"/>
    <w:rsid w:val="00743C7E"/>
    <w:rsid w:val="0086530F"/>
    <w:rsid w:val="00A30B3C"/>
    <w:rsid w:val="00C02C96"/>
    <w:rsid w:val="00CE22C3"/>
    <w:rsid w:val="00D10688"/>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4</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5</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6</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7</b:RefOrder>
  </b:Source>
  <b:Source>
    <b:Tag>Ser19</b:Tag>
    <b:SourceType>InternetSite</b:SourceType>
    <b:Guid>{25027C2B-B60C-4BF1-B6FB-E545E674FC3E}</b:Guid>
    <b:Title>Server(Computing)</b:Title>
    <b:InternetSiteTitle>Wikipedia</b:InternetSiteTitle>
    <b:Year>2019</b:Year>
    <b:Month>November</b:Month>
    <b:Day>14</b:Day>
    <b:URL>https://en.wikipedia.org/wiki/Server_(computing)</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B7A160-6657-4B1A-BA95-F51DC27D7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TotalTime>
  <Pages>1</Pages>
  <Words>5866</Words>
  <Characters>3343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DV 602 Milestone 3</vt:lpstr>
    </vt:vector>
  </TitlesOfParts>
  <Company/>
  <LinksUpToDate>false</LinksUpToDate>
  <CharactersWithSpaces>3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3</dc:title>
  <dc:subject>Achuthanand Vasudevan</dc:subject>
  <dc:creator>Graduate Diploma in IT - 2019</dc:creator>
  <cp:keywords/>
  <dc:description/>
  <cp:lastModifiedBy>Achuthanand Vasudevan</cp:lastModifiedBy>
  <cp:revision>612</cp:revision>
  <cp:lastPrinted>2019-11-21T20:19:00Z</cp:lastPrinted>
  <dcterms:created xsi:type="dcterms:W3CDTF">2019-10-29T22:36:00Z</dcterms:created>
  <dcterms:modified xsi:type="dcterms:W3CDTF">2019-11-21T20:19:00Z</dcterms:modified>
</cp:coreProperties>
</file>